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22266" w14:textId="5B8021F1" w:rsidR="00B76F5E" w:rsidRDefault="00BE64D4" w:rsidP="00A8147E">
      <w:pPr>
        <w:pStyle w:val="Title"/>
      </w:pPr>
      <w:r>
        <w:t xml:space="preserve">Friction and adhesion between corn stover </w:t>
      </w:r>
      <w:r w:rsidR="00D7543A">
        <w:t>particles</w:t>
      </w:r>
    </w:p>
    <w:p w14:paraId="2F8E8344" w14:textId="77777777" w:rsidR="00B76F5E" w:rsidRDefault="00BE64D4">
      <w:pPr>
        <w:pStyle w:val="Author"/>
      </w:pPr>
      <w:r>
        <w:t>James C. Slosson, Yiming Li, Sena Atsyo, Heather Burkholder, and Hojae Yi</w:t>
      </w:r>
    </w:p>
    <w:p w14:paraId="094E83E0" w14:textId="77777777" w:rsidR="00B76F5E" w:rsidRDefault="00BE64D4">
      <w:pPr>
        <w:pStyle w:val="Date"/>
      </w:pPr>
      <w:r>
        <w:t>2024-10-22</w:t>
      </w:r>
    </w:p>
    <w:p w14:paraId="2425D662" w14:textId="77777777" w:rsidR="00B76F5E" w:rsidRDefault="00BE64D4" w:rsidP="00A8147E">
      <w:pPr>
        <w:pStyle w:val="AbstractTitle"/>
      </w:pPr>
      <w:r>
        <w:t>Abstract</w:t>
      </w:r>
    </w:p>
    <w:p w14:paraId="5A9E354F" w14:textId="77777777" w:rsidR="00B76F5E" w:rsidRDefault="00BE64D4" w:rsidP="00A8147E">
      <w:pPr>
        <w:pStyle w:val="Abstract"/>
      </w:pPr>
      <w:r>
        <w:t>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026FEB06" w14:textId="77777777" w:rsidR="00B76F5E" w:rsidRDefault="00BE64D4" w:rsidP="00A8147E">
      <w:pPr>
        <w:pStyle w:val="Abstract"/>
      </w:pPr>
      <w:r>
        <w:t xml:space="preserve">From the observation that particles of corn cob show a larger standard deviation in the determined coefficient of friction, it can be hypothesized that particles of corn cob will have a high contribution to </w:t>
      </w:r>
      <w:proofErr w:type="gramStart"/>
      <w:r>
        <w:t>an erratic</w:t>
      </w:r>
      <w:proofErr w:type="gramEnd"/>
      <w:r>
        <w:t xml:space="preserve"> feedstock flow behavior. It can also be hypothesized that the cob will generate high frictional forces considering the high cohesive forces and moderate friction coefficients observed in a corn cob. The experimental data </w:t>
      </w:r>
      <w:proofErr w:type="gramStart"/>
      <w:r>
        <w:t>suggest</w:t>
      </w:r>
      <w:proofErr w:type="gramEnd"/>
      <w:r>
        <w:t xml:space="preserve"> that high-stress feedstock handling applications may be more stable with the removal of corn cob.</w:t>
      </w:r>
    </w:p>
    <w:p w14:paraId="1A97F80F" w14:textId="77777777" w:rsidR="00B76F5E" w:rsidRDefault="00BE64D4" w:rsidP="00A8147E">
      <w:pPr>
        <w:pStyle w:val="Abstract"/>
      </w:pPr>
      <w:r>
        <w:t>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531417BD" w14:textId="77777777" w:rsidR="00B76F5E" w:rsidRDefault="00BE64D4" w:rsidP="00A8147E">
      <w:pPr>
        <w:pStyle w:val="Heading1"/>
      </w:pPr>
      <w:bookmarkStart w:id="0" w:name="sec:org696432e"/>
      <w:r>
        <w:t>Introduction</w:t>
      </w:r>
    </w:p>
    <w:p w14:paraId="44DF98A8" w14:textId="77777777" w:rsidR="00B76F5E" w:rsidRDefault="00BE64D4" w:rsidP="00A8147E">
      <w:pPr>
        <w:pStyle w:val="FirstParagraph"/>
      </w:pPr>
      <w:r>
        <w:t>Department of Energy’s Bioenergy Technology Office (BETO) considers corn stover a key candidate as a biomass source for its abundance and current use in integrated biorefineries (IBR) (Doyle 2014; USDOE 2011; Langholtz, Stokes, and Eaton 2016; Perlack et al. 2011).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biomass handling and feeding (Crawford et al. 2016; Ray et al. 2020; Ray et al. 2017). In the most recent 2016 evaluation, total biofuel production only reached 7% of the expected 58 billion gallons per year design capacity (Westover and Hartley 2018). The challenges in the handling of biomass are one of the crucial impediments to adopting biomass as feedstocks for biofuel production.</w:t>
      </w:r>
    </w:p>
    <w:p w14:paraId="50F04D8E" w14:textId="77777777" w:rsidR="00B76F5E" w:rsidRDefault="00BE64D4" w:rsidP="00A8147E">
      <w:pPr>
        <w:pStyle w:val="BodyText"/>
      </w:pPr>
      <w:r>
        <w:t xml:space="preserve">BETO (2016) reports that flowability challenges are mainly associated with biomass density, particle size distribution, moisture content, angle of repose, shear stress, bridging </w:t>
      </w:r>
      <w:r>
        <w:lastRenderedPageBreak/>
        <w:t>tendency, cohesive strength, and friction of equipment surfaces (Westover and Hartley 2018). The variations in biomass factors such as shape, size, moisture content, and low bulk density are considered to make it challenging to handle and transport in its original form (Kaliyan et al. 2009).</w:t>
      </w:r>
    </w:p>
    <w:p w14:paraId="2DDC2956" w14:textId="50FC5F44" w:rsidR="00B76F5E" w:rsidRDefault="000953FE" w:rsidP="00A8147E">
      <w:pPr>
        <w:pStyle w:val="BodyText"/>
      </w:pPr>
      <w:r>
        <w:rPr>
          <w:noProof/>
        </w:rPr>
        <w:drawing>
          <wp:anchor distT="0" distB="0" distL="114300" distR="114300" simplePos="0" relativeHeight="251657216" behindDoc="0" locked="0" layoutInCell="1" allowOverlap="1" wp14:anchorId="61EF296A" wp14:editId="2DFA1A10">
            <wp:simplePos x="0" y="0"/>
            <wp:positionH relativeFrom="column">
              <wp:posOffset>471170</wp:posOffset>
            </wp:positionH>
            <wp:positionV relativeFrom="paragraph">
              <wp:posOffset>3190240</wp:posOffset>
            </wp:positionV>
            <wp:extent cx="4530090" cy="2230120"/>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30090" cy="2230120"/>
                    </a:xfrm>
                    <a:prstGeom prst="rect">
                      <a:avLst/>
                    </a:prstGeom>
                    <a:noFill/>
                    <a:ln w="9525">
                      <a:noFill/>
                      <a:headEnd/>
                      <a:tailEnd/>
                    </a:ln>
                  </pic:spPr>
                </pic:pic>
              </a:graphicData>
            </a:graphic>
            <wp14:sizeRelV relativeFrom="margin">
              <wp14:pctHeight>0</wp14:pctHeight>
            </wp14:sizeRelV>
          </wp:anchor>
        </w:drawing>
      </w:r>
      <w:r w:rsidR="00BE64D4">
        <w:t xml:space="preserve">The root cause of such variations in bulk behavior of milled biomass originates from the </w:t>
      </w:r>
      <w:proofErr w:type="gramStart"/>
      <w:r w:rsidR="00BE64D4">
        <w:t>multiscale-nature</w:t>
      </w:r>
      <w:proofErr w:type="gramEnd"/>
      <w:r w:rsidR="00BE64D4">
        <w:t xml:space="preserve"> as depicted in the Figure </w:t>
      </w:r>
      <w:hyperlink w:anchor="fig:org703b856">
        <w:r w:rsidR="00BE64D4">
          <w:rPr>
            <w:rStyle w:val="Hyperlink"/>
          </w:rPr>
          <w:t>1</w:t>
        </w:r>
      </w:hyperlink>
      <w:r w:rsidR="00BE64D4">
        <w:t xml:space="preserve">. This means in order to develop a </w:t>
      </w:r>
      <w:proofErr w:type="gramStart"/>
      <w:r w:rsidR="00BE64D4">
        <w:t>first-principle</w:t>
      </w:r>
      <w:proofErr w:type="gramEnd"/>
      <w:r w:rsidR="00BE64D4">
        <w:t xml:space="preserve"> based understanding of bulk biomass behavior, quantitative knowledge of interactions between particles is necessary. </w:t>
      </w:r>
      <w:r w:rsidR="00BE64D4" w:rsidRPr="00C36A41">
        <w:rPr>
          <w:strike/>
        </w:rPr>
        <w:t>With such knowledge, one can investigate and develop a predictive model of the mechanical behavior of bulk biomass.</w:t>
      </w:r>
      <w:r w:rsidR="00C36A41">
        <w:rPr>
          <w:strike/>
        </w:rPr>
        <w:t xml:space="preserve"> </w:t>
      </w:r>
      <w:r w:rsidR="00C36A41" w:rsidRPr="00C36A41">
        <w:t xml:space="preserve">One </w:t>
      </w:r>
      <w:r w:rsidR="00C36A41">
        <w:t xml:space="preserve">of earlier mention on the friction coefficient between particle and bulk behavior was from Raynolds </w:t>
      </w:r>
      <w:r w:rsidR="00C36A41">
        <w:fldChar w:fldCharType="begin"/>
      </w:r>
      <w:r w:rsidR="007837D5">
        <w:instrText xml:space="preserve"> ADDIN ZOTERO_ITEM CSL_CITATION {"citationID":"KmCOYpkO","properties":{"formattedCitation":"(1885)","plainCitation":"(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label":"page","suppress-author":true}],"schema":"https://github.com/citation-style-language/schema/raw/master/csl-citation.json"} </w:instrText>
      </w:r>
      <w:r w:rsidR="00C36A41">
        <w:fldChar w:fldCharType="separate"/>
      </w:r>
      <w:r w:rsidR="007837D5" w:rsidRPr="007837D5">
        <w:rPr>
          <w:rFonts w:ascii="Cambria" w:hAnsi="Cambria"/>
        </w:rPr>
        <w:t>(1885)</w:t>
      </w:r>
      <w:r w:rsidR="00C36A41">
        <w:fldChar w:fldCharType="end"/>
      </w:r>
      <w:r w:rsidR="00C36A41">
        <w:t>, where he mentioned that “we cannot assume that tan</w:t>
      </w:r>
      <w:r w:rsidR="00C36A41" w:rsidRPr="00C36A41">
        <w:rPr>
          <w:i/>
          <w:iCs/>
        </w:rPr>
        <w:sym w:font="Symbol" w:char="F066"/>
      </w:r>
      <w:r w:rsidR="00C36A41">
        <w:t xml:space="preserve"> has any relation to the actual friction between the molecules,” where </w:t>
      </w:r>
      <w:r w:rsidR="00C36A41" w:rsidRPr="00C36A41">
        <w:rPr>
          <w:i/>
          <w:iCs/>
        </w:rPr>
        <w:sym w:font="Symbol" w:char="F066"/>
      </w:r>
      <w:r w:rsidR="00C36A41">
        <w:t xml:space="preserve"> is the angle of repose. In later development of the bulk mechanism of particulate system, this concept was further developed into </w:t>
      </w:r>
      <w:proofErr w:type="gramStart"/>
      <w:r w:rsidR="00C36A41">
        <w:t>the Mohr</w:t>
      </w:r>
      <w:proofErr w:type="gramEnd"/>
      <w:r w:rsidR="00C36A41">
        <w:t xml:space="preserve">-Coulomb’s law, where the two material properties are named as ‘coefficient of cohesion’ and ‘internal angle of friction.’ </w:t>
      </w:r>
      <w:commentRangeStart w:id="1"/>
      <w:r w:rsidR="00C36A41">
        <w:t>While it is widely accepted that the angle of repose</w:t>
      </w:r>
      <w:r w:rsidR="006A7338">
        <w:t xml:space="preserve"> coincides with </w:t>
      </w:r>
      <w:proofErr w:type="gramStart"/>
      <w:r w:rsidR="006A7338">
        <w:t>the  angle</w:t>
      </w:r>
      <w:proofErr w:type="gramEnd"/>
      <w:r w:rsidR="006A7338">
        <w:t xml:space="preserve"> of repose, it is difficult to find an experimental study corroborating this concept</w:t>
      </w:r>
      <w:commentRangeEnd w:id="1"/>
      <w:r w:rsidR="006A7338">
        <w:rPr>
          <w:rStyle w:val="CommentReference"/>
        </w:rPr>
        <w:commentReference w:id="1"/>
      </w:r>
      <w:r w:rsidR="006A7338">
        <w:t xml:space="preserve">. One clear concept is that mechanical interactions between particles will give rise to the frictional resistance to the failure of bulk materials. This study aims to </w:t>
      </w:r>
      <w:proofErr w:type="gramStart"/>
      <w:r w:rsidR="006A7338">
        <w:t>taking</w:t>
      </w:r>
      <w:proofErr w:type="gramEnd"/>
      <w:r w:rsidR="006A7338">
        <w:t xml:space="preserve"> a step toward to bridging this knowledge gap between bulk mechanical behavior and inter-particle mechanical behavior at the underlying scale.</w:t>
      </w:r>
    </w:p>
    <w:p w14:paraId="14FEE8E3" w14:textId="0E7BBF46" w:rsidR="00C36A41" w:rsidRDefault="000953FE" w:rsidP="00A8147E">
      <w:pPr>
        <w:pStyle w:val="BodyText"/>
      </w:pPr>
      <w:r>
        <w:rPr>
          <w:noProof/>
        </w:rPr>
        <mc:AlternateContent>
          <mc:Choice Requires="wps">
            <w:drawing>
              <wp:anchor distT="0" distB="0" distL="114300" distR="114300" simplePos="0" relativeHeight="251659264" behindDoc="0" locked="0" layoutInCell="1" allowOverlap="1" wp14:anchorId="4E7E83C3" wp14:editId="3107E9B0">
                <wp:simplePos x="0" y="0"/>
                <wp:positionH relativeFrom="column">
                  <wp:posOffset>471805</wp:posOffset>
                </wp:positionH>
                <wp:positionV relativeFrom="paragraph">
                  <wp:posOffset>2499678</wp:posOffset>
                </wp:positionV>
                <wp:extent cx="4530090" cy="635"/>
                <wp:effectExtent l="0" t="0" r="0" b="0"/>
                <wp:wrapTopAndBottom/>
                <wp:docPr id="1594116071" name="Text Box 1"/>
                <wp:cNvGraphicFramePr/>
                <a:graphic xmlns:a="http://schemas.openxmlformats.org/drawingml/2006/main">
                  <a:graphicData uri="http://schemas.microsoft.com/office/word/2010/wordprocessingShape">
                    <wps:wsp>
                      <wps:cNvSpPr txBox="1"/>
                      <wps:spPr>
                        <a:xfrm>
                          <a:off x="0" y="0"/>
                          <a:ext cx="4530090" cy="635"/>
                        </a:xfrm>
                        <a:prstGeom prst="rect">
                          <a:avLst/>
                        </a:prstGeom>
                        <a:solidFill>
                          <a:prstClr val="white"/>
                        </a:solidFill>
                        <a:ln>
                          <a:noFill/>
                        </a:ln>
                      </wps:spPr>
                      <wps:txbx>
                        <w:txbxContent>
                          <w:p w14:paraId="0E261DC8" w14:textId="561BC3E5" w:rsidR="007F3D72" w:rsidRPr="00571FA5" w:rsidRDefault="007F3D72" w:rsidP="00A8147E">
                            <w:pPr>
                              <w:pStyle w:val="Caption"/>
                              <w:rPr>
                                <w:rFonts w:eastAsiaTheme="minorHAnsi"/>
                                <w:noProof/>
                              </w:rPr>
                            </w:pPr>
                            <w:r>
                              <w:t xml:space="preserve">Figure </w:t>
                            </w:r>
                            <w:fldSimple w:instr=" SEQ Figure \* ARABIC ">
                              <w:r w:rsidR="00806650">
                                <w:rPr>
                                  <w:noProof/>
                                </w:rPr>
                                <w:t>1</w:t>
                              </w:r>
                            </w:fldSimple>
                            <w:r>
                              <w:t xml:space="preserve"> </w:t>
                            </w:r>
                            <w:r w:rsidRPr="002A70B9">
                              <w:t>Schematic of the emerging bulk mechanical properties from the mechanical interactions between biomass particles to the bulk mechanical behavior of milled bio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7E83C3" id="_x0000_t202" coordsize="21600,21600" o:spt="202" path="m,l,21600r21600,l21600,xe">
                <v:stroke joinstyle="miter"/>
                <v:path gradientshapeok="t" o:connecttype="rect"/>
              </v:shapetype>
              <v:shape id="Text Box 1" o:spid="_x0000_s1026" type="#_x0000_t202" style="position:absolute;margin-left:37.15pt;margin-top:196.85pt;width:356.7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" stroked="f">
                <v:textbox style="mso-fit-shape-to-text:t" inset="0,0,0,0">
                  <w:txbxContent>
                    <w:p w14:paraId="0E261DC8" w14:textId="561BC3E5" w:rsidR="007F3D72" w:rsidRPr="00571FA5" w:rsidRDefault="007F3D72" w:rsidP="00A8147E">
                      <w:pPr>
                        <w:pStyle w:val="Caption"/>
                        <w:rPr>
                          <w:rFonts w:eastAsiaTheme="minorHAnsi"/>
                          <w:noProof/>
                        </w:rPr>
                      </w:pPr>
                      <w:r>
                        <w:t xml:space="preserve">Figure </w:t>
                      </w:r>
                      <w:fldSimple w:instr=" SEQ Figure \* ARABIC ">
                        <w:r w:rsidR="00806650">
                          <w:rPr>
                            <w:noProof/>
                          </w:rPr>
                          <w:t>1</w:t>
                        </w:r>
                      </w:fldSimple>
                      <w:r>
                        <w:t xml:space="preserve"> </w:t>
                      </w:r>
                      <w:r w:rsidRPr="002A70B9">
                        <w:t>Schematic of the emerging bulk mechanical properties from the mechanical interactions between biomass particles to the bulk mechanical behavior of milled biomass</w:t>
                      </w:r>
                    </w:p>
                  </w:txbxContent>
                </v:textbox>
                <w10:wrap type="topAndBottom"/>
              </v:shape>
            </w:pict>
          </mc:Fallback>
        </mc:AlternateContent>
      </w:r>
    </w:p>
    <w:p w14:paraId="337147AD" w14:textId="723FA3CC" w:rsidR="00C36A41" w:rsidRDefault="00C36A41" w:rsidP="00A8147E">
      <w:pPr>
        <w:pStyle w:val="BodyText"/>
      </w:pPr>
    </w:p>
    <w:p w14:paraId="683715B2" w14:textId="1AB140B6" w:rsidR="00B76F5E" w:rsidRDefault="00B76F5E" w:rsidP="00A8147E">
      <w:pPr>
        <w:pStyle w:val="ImageCaption"/>
      </w:pPr>
      <w:bookmarkStart w:id="2" w:name="fig:org703b856"/>
      <w:bookmarkEnd w:id="2"/>
    </w:p>
    <w:p w14:paraId="24484015" w14:textId="14302944" w:rsidR="00B76F5E" w:rsidRDefault="00BE64D4" w:rsidP="00A8147E">
      <w:pPr>
        <w:pStyle w:val="BodyText"/>
      </w:pPr>
      <w:r>
        <w:t>.</w:t>
      </w:r>
    </w:p>
    <w:p w14:paraId="02CF271F" w14:textId="77777777" w:rsidR="00B76F5E" w:rsidRDefault="00BE64D4" w:rsidP="00A8147E">
      <w:pPr>
        <w:pStyle w:val="ListParagraph"/>
        <w:numPr>
          <w:ilvl w:val="0"/>
          <w:numId w:val="2"/>
        </w:numPr>
      </w:pPr>
      <w:r>
        <w:lastRenderedPageBreak/>
        <w:t xml:space="preserve">Janssen’s equation (Janssen 1895) and stresses on silo </w:t>
      </w:r>
      <w:proofErr w:type="gramStart"/>
      <w:r>
        <w:t>wall(</w:t>
      </w:r>
      <w:proofErr w:type="gramEnd"/>
      <w:r>
        <w:t>Schulze and Schwedes 1994)</w:t>
      </w:r>
    </w:p>
    <w:p w14:paraId="601C7A4B" w14:textId="77777777" w:rsidR="00B76F5E" w:rsidRDefault="00BE64D4" w:rsidP="00A8147E">
      <w:pPr>
        <w:pStyle w:val="ListParagraph"/>
        <w:numPr>
          <w:ilvl w:val="0"/>
          <w:numId w:val="2"/>
        </w:numPr>
      </w:pPr>
      <w:r>
        <w:t>Still not quantified Reynolds’ question on the relationship between the angle of repose and friction between particles (Reynolds 1885)</w:t>
      </w:r>
    </w:p>
    <w:p w14:paraId="3F8C8BA1" w14:textId="77777777" w:rsidR="00B76F5E" w:rsidRDefault="00BE64D4" w:rsidP="00A8147E">
      <w:pPr>
        <w:pStyle w:val="ListParagraph"/>
        <w:numPr>
          <w:ilvl w:val="0"/>
          <w:numId w:val="2"/>
        </w:numPr>
      </w:pPr>
      <w:r>
        <w:t xml:space="preserve">Recent studies with DEM still </w:t>
      </w:r>
      <w:proofErr w:type="gramStart"/>
      <w:r>
        <w:t>relying</w:t>
      </w:r>
      <w:proofErr w:type="gramEnd"/>
      <w:r>
        <w:t xml:space="preserve"> on fitted parameters that are not determined with particles (Xia et al. 2023; F. Chen et al. 2023, 2022)</w:t>
      </w:r>
    </w:p>
    <w:p w14:paraId="0DD57E0D" w14:textId="77777777" w:rsidR="00B76F5E" w:rsidRDefault="00BE64D4" w:rsidP="00A8147E">
      <w:pPr>
        <w:pStyle w:val="FirstParagraph"/>
      </w:pPr>
      <w:r>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p>
    <w:p w14:paraId="5251750A" w14:textId="6D380FE3" w:rsidR="00B76F5E" w:rsidRDefault="00BE64D4" w:rsidP="00A8147E">
      <w:pPr>
        <w:pStyle w:val="BodyText"/>
      </w:pPr>
      <w:r>
        <w:t xml:space="preserve">There exists </w:t>
      </w:r>
      <w:proofErr w:type="gramStart"/>
      <w:r>
        <w:t>a</w:t>
      </w:r>
      <w:proofErr w:type="gramEnd"/>
      <w:r>
        <w:t xml:space="preserve"> ASTM standards concerning the measuring friction coefficient including ASTM G115-10 (2018). However, listed methods in ASTM G115-10 (2018) assumes a specific geometry, e.g., flat surface or sphere, and not feasible to implement for testing milled biomass particles, which are much smaller in size and irregular in shape. Also test protocols </w:t>
      </w:r>
      <w:r w:rsidR="000953FE">
        <w:t>reflect</w:t>
      </w:r>
      <w:r>
        <w:t xml:space="preserve"> repeated sliding in cyclic motion or rotation, which is implemented in a typical tribometer. This also reflects specific industrial applications such as ball bearing or sliding frames, which are not applicable to the interactions of biomass particles relevant to the bulk biomass flow.</w:t>
      </w:r>
    </w:p>
    <w:p w14:paraId="1A03E2F1" w14:textId="1B6E1BAC" w:rsidR="00B76F5E" w:rsidRDefault="00BE64D4" w:rsidP="00A8147E">
      <w:pPr>
        <w:pStyle w:val="ListParagraph"/>
        <w:numPr>
          <w:ilvl w:val="0"/>
          <w:numId w:val="3"/>
        </w:numPr>
      </w:pPr>
      <w:r>
        <w:t xml:space="preserve">In other words, the current friction measurements focus on interactions between sliding surfaces, e.g., bearing. This focus is also reflected in the DEM framework, requiring sliding and rolling friction coefficient. From the perspective of the handling bulk biomass, or any other cohesive particulate materials, the friction coefficient of incipient relative motion between </w:t>
      </w:r>
      <w:r w:rsidR="000953FE">
        <w:t>particles</w:t>
      </w:r>
      <w:r>
        <w:t xml:space="preserve"> is of interest.</w:t>
      </w:r>
    </w:p>
    <w:p w14:paraId="2225F704" w14:textId="77777777" w:rsidR="00B76F5E" w:rsidRDefault="00BE64D4" w:rsidP="00A8147E">
      <w:pPr>
        <w:pStyle w:val="FirstParagraph"/>
      </w:pPr>
      <w:r>
        <w:t>Therefore, we developed an in-house instrument and protocol that can determine mechanical interaction between biomass particles following the Derjaguin’s adhesive friction model (Gao et al. 2004; Derjaguin 1934; Derjaguin, Muller, and Toporov 1975).</w:t>
      </w:r>
    </w:p>
    <w:p w14:paraId="25822886" w14:textId="77777777" w:rsidR="00B76F5E" w:rsidRDefault="00BE64D4" w:rsidP="00A8147E">
      <w:pPr>
        <w:pStyle w:val="BodyText"/>
      </w:pPr>
      <w:r>
        <w:t>This study aims to gain quantitative knowledge of the interparticle mechanics of fractionated corn stover through the development of an interparticle mechanics tester capable of accommodating biomass particles and a test protocol to determine friction and 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The knowledge gained by this study will contribute to reducing operational challenges by removing fractions with high friction and traction adhesion contributions.</w:t>
      </w:r>
    </w:p>
    <w:p w14:paraId="0D596EE1" w14:textId="77777777" w:rsidR="00B76F5E" w:rsidRDefault="00BE64D4" w:rsidP="00A8147E">
      <w:pPr>
        <w:pStyle w:val="Heading2"/>
      </w:pPr>
      <w:bookmarkStart w:id="3" w:name="sec:org54ff8b0"/>
      <w:r>
        <w:t>Other notable quotes</w:t>
      </w:r>
    </w:p>
    <w:p w14:paraId="3AFF6B2E" w14:textId="2878008A" w:rsidR="00B76F5E" w:rsidRDefault="00BE64D4" w:rsidP="00A8147E">
      <w:pPr>
        <w:pStyle w:val="FirstParagraph"/>
      </w:pPr>
      <w:r>
        <w:t xml:space="preserve">page 121: Variability of biomass exceeds handling machinery design specification: This paper also </w:t>
      </w:r>
      <w:r w:rsidR="000953FE">
        <w:t>mentions</w:t>
      </w:r>
      <w:r>
        <w:t xml:space="preserve"> the start-up or continuous running efficiency</w:t>
      </w:r>
    </w:p>
    <w:p w14:paraId="73BF9B73" w14:textId="77777777" w:rsidR="00B76F5E" w:rsidRDefault="00BE64D4" w:rsidP="00A8147E">
      <w:pPr>
        <w:pStyle w:val="Heading1"/>
      </w:pPr>
      <w:bookmarkStart w:id="4" w:name="sec:org6967d6e"/>
      <w:bookmarkEnd w:id="0"/>
      <w:bookmarkEnd w:id="3"/>
      <w:r>
        <w:lastRenderedPageBreak/>
        <w:t>Materials and Methods</w:t>
      </w:r>
    </w:p>
    <w:p w14:paraId="18BB7F85" w14:textId="1FA50EF7" w:rsidR="00B76F5E" w:rsidRDefault="00BE64D4" w:rsidP="00A8147E">
      <w:pPr>
        <w:pStyle w:val="FirstParagraph"/>
      </w:pPr>
      <w:r>
        <w:t>This section details the method used to determine friction coefficients between anatomical fractions of corn stover.</w:t>
      </w:r>
    </w:p>
    <w:p w14:paraId="4BCF2F32" w14:textId="1A3BE7E2" w:rsidR="006773F5" w:rsidRDefault="000953FE" w:rsidP="00A8147E">
      <w:pPr>
        <w:pStyle w:val="CaptionedFigure"/>
      </w:pPr>
      <w:r>
        <w:rPr>
          <w:noProof/>
        </w:rPr>
        <w:drawing>
          <wp:anchor distT="0" distB="0" distL="114300" distR="114300" simplePos="0" relativeHeight="251663360" behindDoc="0" locked="0" layoutInCell="1" allowOverlap="1" wp14:anchorId="478CAD56" wp14:editId="27CFF43E">
            <wp:simplePos x="0" y="0"/>
            <wp:positionH relativeFrom="column">
              <wp:posOffset>752475</wp:posOffset>
            </wp:positionH>
            <wp:positionV relativeFrom="paragraph">
              <wp:posOffset>265748</wp:posOffset>
            </wp:positionV>
            <wp:extent cx="4111625" cy="2748915"/>
            <wp:effectExtent l="0" t="0" r="3175" b="0"/>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image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11625" cy="2748915"/>
                    </a:xfrm>
                    <a:prstGeom prst="rect">
                      <a:avLst/>
                    </a:prstGeom>
                    <a:noFill/>
                    <a:ln w="9525">
                      <a:noFill/>
                      <a:headEnd/>
                      <a:tailEnd/>
                    </a:ln>
                  </pic:spPr>
                </pic:pic>
              </a:graphicData>
            </a:graphic>
          </wp:anchor>
        </w:drawing>
      </w:r>
    </w:p>
    <w:p w14:paraId="6C17C4CA" w14:textId="5C27E290" w:rsidR="00B76F5E" w:rsidRDefault="006773F5" w:rsidP="00A8147E">
      <w:pPr>
        <w:pStyle w:val="Caption"/>
      </w:pPr>
      <w:bookmarkStart w:id="5" w:name="_Ref190696569"/>
      <w:r>
        <w:t xml:space="preserve">Figure </w:t>
      </w:r>
      <w:fldSimple w:instr=" SEQ Figure \* ARABIC ">
        <w:r w:rsidR="0082266C">
          <w:rPr>
            <w:noProof/>
          </w:rPr>
          <w:t>2</w:t>
        </w:r>
      </w:fldSimple>
      <w:bookmarkEnd w:id="5"/>
      <w:r>
        <w:t xml:space="preserve"> </w:t>
      </w:r>
      <w:r w:rsidRPr="00662FFD">
        <w:t>Sample images of individual corn stover fractions used in the present study. 4mm cob Crumbles® (top left), 4mm husk Crumbles® (top right), 4mm stalk Crumbles® (bottom left), and 4mm leaf Crumbles® (bottom right)</w:t>
      </w:r>
    </w:p>
    <w:p w14:paraId="66E5716A" w14:textId="194125A6" w:rsidR="00B76F5E" w:rsidRDefault="00B76F5E" w:rsidP="00A8147E">
      <w:pPr>
        <w:pStyle w:val="ImageCaption"/>
      </w:pPr>
      <w:bookmarkStart w:id="6" w:name="fig:org9a10d64"/>
      <w:bookmarkEnd w:id="6"/>
    </w:p>
    <w:p w14:paraId="0B3CEF6A" w14:textId="77777777" w:rsidR="00B76F5E" w:rsidRDefault="00BE64D4" w:rsidP="00A8147E">
      <w:pPr>
        <w:pStyle w:val="Heading2"/>
      </w:pPr>
      <w:bookmarkStart w:id="7" w:name="sec:org64e96f7"/>
      <w:r>
        <w:t>Material Preprocessing History</w:t>
      </w:r>
    </w:p>
    <w:p w14:paraId="3BB96B4F" w14:textId="77777777" w:rsidR="00B76F5E" w:rsidRDefault="00BE64D4" w:rsidP="00A8147E">
      <w:pPr>
        <w:pStyle w:val="FirstParagraph"/>
      </w:pPr>
      <w:r>
        <w:t xml:space="preserve">A square bale of field-dried corn stover from Antares Corn Stover (Hardin, IO) was processed by Forest Concepts, LLC (Auburn, WA). The bale was hand separated and placed into labeled bins designated for each anatomical fraction. Individual fractions were then </w:t>
      </w:r>
      <w:proofErr w:type="gramStart"/>
      <w:r>
        <w:t>comminuted</w:t>
      </w:r>
      <w:proofErr w:type="gramEnd"/>
      <w:r>
        <w:t xml:space="preserve"> to Crumbles</w:t>
      </w:r>
      <w:r>
        <w:rPr>
          <w:vertAlign w:val="superscript"/>
        </w:rPr>
        <w:t>®</w:t>
      </w:r>
      <w:r>
        <w:t xml:space="preserve"> using Forest Concepts’ Crumbler</w:t>
      </w:r>
      <w:r>
        <w:rPr>
          <w:vertAlign w:val="superscript"/>
        </w:rPr>
        <w:t>®</w:t>
      </w:r>
      <w:r>
        <w:t xml:space="preserve"> Rotary Shear technology and conveyed into a final screening process. The screening was performed using a 3-deck orbital screen to filter out fractions with geometric mean diameter outside the 4mm target.</w:t>
      </w:r>
    </w:p>
    <w:p w14:paraId="53567935" w14:textId="6EA71FE1" w:rsidR="00B76F5E" w:rsidRDefault="000953FE" w:rsidP="00A8147E">
      <w:pPr>
        <w:pStyle w:val="BodyText"/>
      </w:pPr>
      <w:r>
        <w:t>The physical</w:t>
      </w:r>
      <w:r w:rsidR="00BE64D4">
        <w:t xml:space="preserve"> properties of particles of different tissue types of corn stover indicate that the crumbled particles </w:t>
      </w:r>
      <w:proofErr w:type="gramStart"/>
      <w:r w:rsidR="00BE64D4">
        <w:t>are in</w:t>
      </w:r>
      <w:proofErr w:type="gramEnd"/>
      <w:r w:rsidR="00BE64D4">
        <w:t xml:space="preserve"> consistent size (Table </w:t>
      </w:r>
      <w:hyperlink w:anchor="tab:org9975225">
        <w:r w:rsidR="00BE64D4">
          <w:rPr>
            <w:rStyle w:val="Hyperlink"/>
          </w:rPr>
          <w:t>1</w:t>
        </w:r>
      </w:hyperlink>
      <w:r w:rsidR="00BE64D4">
        <w:t xml:space="preserve">). </w:t>
      </w:r>
      <w:commentRangeStart w:id="8"/>
      <w:r w:rsidR="00BE64D4">
        <w:t>However, the bulk density values are significantly different from each other (</w:t>
      </w:r>
      <w:r w:rsidR="00F72833">
        <w:t>Kruskal-</w:t>
      </w:r>
      <w:proofErr w:type="gramStart"/>
      <w:r w:rsidR="00F72833">
        <w:t>Wallis</w:t>
      </w:r>
      <w:proofErr w:type="gramEnd"/>
      <w:r w:rsidR="00F72833">
        <w:t xml:space="preserve"> test, p = 5e-13 &lt; </w:t>
      </w:r>
      <w:r w:rsidR="00BE64D4">
        <w:t>0.05)</w:t>
      </w:r>
      <w:commentRangeEnd w:id="8"/>
      <w:r w:rsidR="00F26129">
        <w:rPr>
          <w:rStyle w:val="CommentReference"/>
        </w:rPr>
        <w:commentReference w:id="8"/>
      </w:r>
      <w:r w:rsidR="00BE64D4">
        <w:t>.</w:t>
      </w:r>
    </w:p>
    <w:p w14:paraId="7CD24F36" w14:textId="77777777" w:rsidR="00A8147E" w:rsidRDefault="00A8147E" w:rsidP="00A8147E">
      <w:pPr>
        <w:pStyle w:val="BodyText"/>
      </w:pPr>
    </w:p>
    <w:p w14:paraId="3774D958" w14:textId="12BE4278" w:rsidR="00B76F5E" w:rsidRDefault="00B76F5E" w:rsidP="00A8147E">
      <w:pPr>
        <w:pStyle w:val="TableCaption"/>
      </w:pPr>
      <w:bookmarkStart w:id="9" w:name="tab:org9975225"/>
    </w:p>
    <w:p w14:paraId="7B0F7891" w14:textId="77777777" w:rsidR="00A8147E" w:rsidRDefault="00A8147E" w:rsidP="00A8147E">
      <w:pPr>
        <w:pStyle w:val="TableCaption"/>
      </w:pPr>
    </w:p>
    <w:p w14:paraId="468BB868" w14:textId="77777777" w:rsidR="00A8147E" w:rsidRDefault="00A8147E" w:rsidP="00A8147E">
      <w:pPr>
        <w:pStyle w:val="TableCaption"/>
      </w:pPr>
    </w:p>
    <w:p w14:paraId="241E2F92" w14:textId="0274906E" w:rsidR="006773F5" w:rsidRDefault="006773F5" w:rsidP="00A8147E">
      <w:pPr>
        <w:pStyle w:val="Caption"/>
      </w:pPr>
      <w:r>
        <w:t xml:space="preserve">Table </w:t>
      </w:r>
      <w:fldSimple w:instr=" SEQ Table \* ARABIC ">
        <w:r w:rsidR="0082266C">
          <w:rPr>
            <w:noProof/>
          </w:rPr>
          <w:t>1</w:t>
        </w:r>
      </w:fldSimple>
      <w:r>
        <w:t xml:space="preserve"> </w:t>
      </w:r>
      <w:r w:rsidRPr="003F4E30">
        <w:t>Physical properties of corn stover particles of different tissue type (Forest Concepts, LLC analytics laboratory in Auburn, WA)</w:t>
      </w:r>
      <w:r w:rsidR="003D6462">
        <w:t xml:space="preserve"> following </w:t>
      </w:r>
      <w:r w:rsidR="003D6462">
        <w:fldChar w:fldCharType="begin"/>
      </w:r>
      <w:r w:rsidR="007837D5">
        <w:instrText xml:space="preserve"> ADDIN ZOTERO_ITEM CSL_CITATION {"citationID":"Y6UjP90A","properties":{"formattedCitation":"(ANSI/ASAE S424.1 1992)","plainCitation":"(ANSI/ASAE S424.1 1992)","noteIndex":0},"citationItems":[{"id":131,"uris":["http://zotero.org/users/1475168/items/Q99ZEJ2D"],"itemData":{"id":131,"type":"report","collection-title":"ASABE Standard","event-place":"Saint Joseph, MI","genre":"Standard","language":"English","number":"ANSI/ASAE S424.1 MAR1992 (R2012)","page":"4","publisher":"American Society of Agricultural and Biological Engineers","publisher-place":"Saint Joseph, MI","title":"Method of Determining and Expressing Particle Size of Chopped Forage Materials by Screening","URL":"https://elibrary.asabe.org/azdez.asp?JID=2&amp;AID=23583&amp;CID=s2000&amp;T=2","author":[{"family":"ANSI/ASAE S424.1","given":""}],"accessed":{"date-parts":[["2015",5,1]]},"issued":{"date-parts":[["1992"]]},"citation-key":"ansi/asaes424.1_method_1992"}}],"schema":"https://github.com/citation-style-language/schema/raw/master/csl-citation.json"} </w:instrText>
      </w:r>
      <w:r w:rsidR="003D6462">
        <w:fldChar w:fldCharType="separate"/>
      </w:r>
      <w:r w:rsidR="007837D5" w:rsidRPr="007837D5">
        <w:rPr>
          <w:rFonts w:ascii="Cambria" w:hAnsi="Cambria"/>
        </w:rPr>
        <w:t>(ANSI/ASAE S424.1 1992)</w:t>
      </w:r>
      <w:r w:rsidR="003D6462">
        <w:fldChar w:fldCharType="end"/>
      </w:r>
      <w:r w:rsidRPr="003F4E30">
        <w:t>.</w:t>
      </w:r>
    </w:p>
    <w:tbl>
      <w:tblPr>
        <w:tblStyle w:val="SimpleTableHY"/>
        <w:tblW w:w="0" w:type="auto"/>
        <w:tblInd w:w="450" w:type="dxa"/>
        <w:tblBorders>
          <w:top w:val="single" w:sz="4" w:space="0" w:color="auto"/>
          <w:bottom w:val="single" w:sz="4" w:space="0" w:color="auto"/>
        </w:tblBorders>
        <w:tblLook w:val="0000" w:firstRow="0" w:lastRow="0" w:firstColumn="0" w:lastColumn="0" w:noHBand="0" w:noVBand="0"/>
      </w:tblPr>
      <w:tblGrid>
        <w:gridCol w:w="1380"/>
        <w:gridCol w:w="1139"/>
        <w:gridCol w:w="1531"/>
        <w:gridCol w:w="1496"/>
        <w:gridCol w:w="1637"/>
        <w:gridCol w:w="1727"/>
      </w:tblGrid>
      <w:tr w:rsidR="003A2EB0" w14:paraId="216DFA76" w14:textId="77777777" w:rsidTr="003A2EB0">
        <w:tc>
          <w:tcPr>
            <w:tcW w:w="0" w:type="auto"/>
            <w:tcBorders>
              <w:top w:val="single" w:sz="4" w:space="0" w:color="auto"/>
              <w:bottom w:val="nil"/>
            </w:tcBorders>
            <w:vAlign w:val="center"/>
          </w:tcPr>
          <w:p w14:paraId="18C2DECF" w14:textId="1A587328" w:rsidR="00B76F5E" w:rsidRDefault="00BE64D4" w:rsidP="00A8147E">
            <w:pPr>
              <w:pStyle w:val="Compact"/>
              <w:jc w:val="center"/>
            </w:pPr>
            <w:r>
              <w:t>Anatomical</w:t>
            </w:r>
            <w:r w:rsidR="00A8147E">
              <w:br/>
              <w:t>Fraction</w:t>
            </w:r>
          </w:p>
        </w:tc>
        <w:tc>
          <w:tcPr>
            <w:tcW w:w="0" w:type="auto"/>
            <w:tcBorders>
              <w:top w:val="single" w:sz="4" w:space="0" w:color="auto"/>
              <w:bottom w:val="nil"/>
            </w:tcBorders>
            <w:vAlign w:val="center"/>
          </w:tcPr>
          <w:p w14:paraId="06EA7CE0" w14:textId="7AE38758" w:rsidR="00B76F5E" w:rsidRDefault="00BE64D4" w:rsidP="00A8147E">
            <w:pPr>
              <w:pStyle w:val="Compact"/>
              <w:jc w:val="center"/>
            </w:pPr>
            <w:r>
              <w:t>Moisture</w:t>
            </w:r>
            <w:r w:rsidR="00A8147E">
              <w:br/>
              <w:t xml:space="preserve">Content </w:t>
            </w:r>
          </w:p>
        </w:tc>
        <w:tc>
          <w:tcPr>
            <w:tcW w:w="1531" w:type="dxa"/>
            <w:tcBorders>
              <w:top w:val="single" w:sz="4" w:space="0" w:color="auto"/>
              <w:bottom w:val="nil"/>
            </w:tcBorders>
            <w:vAlign w:val="center"/>
          </w:tcPr>
          <w:p w14:paraId="6CC55066" w14:textId="06D14529" w:rsidR="00B76F5E" w:rsidRDefault="00BE64D4" w:rsidP="00A8147E">
            <w:pPr>
              <w:pStyle w:val="Compact"/>
              <w:jc w:val="center"/>
            </w:pPr>
            <w:r>
              <w:t>Geometric Mean</w:t>
            </w:r>
            <w:r w:rsidR="00A8147E">
              <w:t xml:space="preserve"> </w:t>
            </w:r>
            <w:r w:rsidR="003A2EB0">
              <w:br/>
              <w:t>Particle Size</w:t>
            </w:r>
            <w:r w:rsidR="00022926">
              <w:br/>
              <w:t>D</w:t>
            </w:r>
            <w:r w:rsidR="00022926" w:rsidRPr="00022926">
              <w:rPr>
                <w:vertAlign w:val="subscript"/>
              </w:rPr>
              <w:t>50</w:t>
            </w:r>
          </w:p>
        </w:tc>
        <w:tc>
          <w:tcPr>
            <w:tcW w:w="1496" w:type="dxa"/>
            <w:tcBorders>
              <w:top w:val="single" w:sz="4" w:space="0" w:color="auto"/>
              <w:bottom w:val="nil"/>
            </w:tcBorders>
            <w:vAlign w:val="center"/>
          </w:tcPr>
          <w:p w14:paraId="68AA4DA4" w14:textId="7105C195" w:rsidR="00B76F5E" w:rsidRDefault="00022926" w:rsidP="00A8147E">
            <w:pPr>
              <w:pStyle w:val="Compact"/>
              <w:jc w:val="center"/>
            </w:pPr>
            <w:r>
              <w:t>Standard</w:t>
            </w:r>
            <w:r>
              <w:br/>
              <w:t xml:space="preserve">Deviation of Particle </w:t>
            </w:r>
            <w:r w:rsidR="003A2EB0">
              <w:t>Size</w:t>
            </w:r>
          </w:p>
        </w:tc>
        <w:tc>
          <w:tcPr>
            <w:tcW w:w="0" w:type="auto"/>
            <w:tcBorders>
              <w:top w:val="single" w:sz="4" w:space="0" w:color="auto"/>
              <w:bottom w:val="nil"/>
            </w:tcBorders>
            <w:vAlign w:val="center"/>
          </w:tcPr>
          <w:p w14:paraId="47DE7BBE" w14:textId="77777777" w:rsidR="00B76F5E" w:rsidRDefault="00A8147E" w:rsidP="00A8147E">
            <w:pPr>
              <w:pStyle w:val="Compact"/>
              <w:jc w:val="center"/>
            </w:pPr>
            <w:r>
              <w:t xml:space="preserve">Loose </w:t>
            </w:r>
            <w:r w:rsidR="00BE64D4">
              <w:t>Bulk Density</w:t>
            </w:r>
          </w:p>
          <w:p w14:paraId="68717EB1" w14:textId="654E1FC3" w:rsidR="003D6462" w:rsidRDefault="003D6462" w:rsidP="00A8147E">
            <w:pPr>
              <w:pStyle w:val="Compact"/>
              <w:jc w:val="center"/>
            </w:pPr>
            <w:r>
              <w:t>(oven-dried)</w:t>
            </w:r>
          </w:p>
        </w:tc>
        <w:tc>
          <w:tcPr>
            <w:tcW w:w="0" w:type="auto"/>
            <w:tcBorders>
              <w:top w:val="single" w:sz="4" w:space="0" w:color="auto"/>
              <w:bottom w:val="nil"/>
            </w:tcBorders>
            <w:vAlign w:val="center"/>
          </w:tcPr>
          <w:p w14:paraId="5418869C" w14:textId="77777777" w:rsidR="00B76F5E" w:rsidRDefault="00A8147E" w:rsidP="00A8147E">
            <w:pPr>
              <w:pStyle w:val="Compact"/>
              <w:jc w:val="center"/>
            </w:pPr>
            <w:r>
              <w:t>Tapped Bulk Density</w:t>
            </w:r>
          </w:p>
          <w:p w14:paraId="65163EA4" w14:textId="4BC616FB" w:rsidR="00A8147E" w:rsidRDefault="003D6462" w:rsidP="003D6462">
            <w:pPr>
              <w:pStyle w:val="Compact"/>
              <w:jc w:val="center"/>
            </w:pPr>
            <w:r>
              <w:t>(oven-dried)</w:t>
            </w:r>
          </w:p>
        </w:tc>
      </w:tr>
      <w:tr w:rsidR="003A2EB0" w14:paraId="74ED495C" w14:textId="77777777" w:rsidTr="003A2EB0">
        <w:tc>
          <w:tcPr>
            <w:tcW w:w="0" w:type="auto"/>
            <w:tcBorders>
              <w:top w:val="nil"/>
              <w:bottom w:val="nil"/>
            </w:tcBorders>
            <w:vAlign w:val="center"/>
          </w:tcPr>
          <w:p w14:paraId="132E5564" w14:textId="470BF87C" w:rsidR="00B76F5E" w:rsidRDefault="00B76F5E" w:rsidP="00A8147E">
            <w:pPr>
              <w:pStyle w:val="Compact"/>
              <w:jc w:val="center"/>
            </w:pPr>
          </w:p>
        </w:tc>
        <w:tc>
          <w:tcPr>
            <w:tcW w:w="0" w:type="auto"/>
            <w:tcBorders>
              <w:top w:val="nil"/>
              <w:bottom w:val="nil"/>
            </w:tcBorders>
            <w:vAlign w:val="center"/>
          </w:tcPr>
          <w:p w14:paraId="738E8C9B" w14:textId="6F2F0813" w:rsidR="00B76F5E" w:rsidRDefault="00A8147E" w:rsidP="00A8147E">
            <w:pPr>
              <w:pStyle w:val="Compact"/>
              <w:jc w:val="center"/>
            </w:pPr>
            <w:r>
              <w:t xml:space="preserve">(% </w:t>
            </w:r>
            <w:proofErr w:type="spellStart"/>
            <w:r>
              <w:t>w.b.</w:t>
            </w:r>
            <w:proofErr w:type="spellEnd"/>
            <w:r>
              <w:t>)</w:t>
            </w:r>
          </w:p>
        </w:tc>
        <w:tc>
          <w:tcPr>
            <w:tcW w:w="1531" w:type="dxa"/>
            <w:tcBorders>
              <w:top w:val="nil"/>
              <w:bottom w:val="nil"/>
            </w:tcBorders>
            <w:vAlign w:val="center"/>
          </w:tcPr>
          <w:p w14:paraId="3EB507C0" w14:textId="0D8D7AED" w:rsidR="00B76F5E" w:rsidRDefault="00BE64D4" w:rsidP="00A8147E">
            <w:pPr>
              <w:pStyle w:val="Compact"/>
              <w:jc w:val="center"/>
            </w:pPr>
            <w:r>
              <w:t>(mm)</w:t>
            </w:r>
          </w:p>
        </w:tc>
        <w:tc>
          <w:tcPr>
            <w:tcW w:w="1496" w:type="dxa"/>
            <w:tcBorders>
              <w:top w:val="nil"/>
              <w:bottom w:val="nil"/>
            </w:tcBorders>
            <w:vAlign w:val="center"/>
          </w:tcPr>
          <w:p w14:paraId="41F72AE4" w14:textId="0E464ADC" w:rsidR="00B76F5E" w:rsidRDefault="00A8147E" w:rsidP="00A8147E">
            <w:pPr>
              <w:pStyle w:val="Compact"/>
              <w:jc w:val="center"/>
            </w:pPr>
            <w:r>
              <w:t>(mm)</w:t>
            </w:r>
          </w:p>
        </w:tc>
        <w:tc>
          <w:tcPr>
            <w:tcW w:w="0" w:type="auto"/>
            <w:tcBorders>
              <w:top w:val="nil"/>
              <w:bottom w:val="nil"/>
            </w:tcBorders>
            <w:vAlign w:val="center"/>
          </w:tcPr>
          <w:p w14:paraId="42353403" w14:textId="53313F73" w:rsidR="00B76F5E" w:rsidRDefault="00BE64D4" w:rsidP="00A8147E">
            <w:pPr>
              <w:pStyle w:val="Compact"/>
              <w:jc w:val="center"/>
            </w:pPr>
            <w:r>
              <w:t>(kg/m</w:t>
            </w:r>
            <w:r w:rsidRPr="003D6462">
              <w:rPr>
                <w:vertAlign w:val="superscript"/>
              </w:rPr>
              <w:t>3</w:t>
            </w:r>
            <w:r>
              <w:t>)</w:t>
            </w:r>
          </w:p>
        </w:tc>
        <w:tc>
          <w:tcPr>
            <w:tcW w:w="0" w:type="auto"/>
            <w:tcBorders>
              <w:top w:val="nil"/>
              <w:bottom w:val="nil"/>
            </w:tcBorders>
            <w:vAlign w:val="center"/>
          </w:tcPr>
          <w:p w14:paraId="0E192000" w14:textId="47FB7E77" w:rsidR="00B76F5E" w:rsidRDefault="00A8147E" w:rsidP="00A8147E">
            <w:pPr>
              <w:pStyle w:val="Compact"/>
            </w:pPr>
            <w:r>
              <w:t>(kg/m</w:t>
            </w:r>
            <w:r w:rsidR="003A2EB0" w:rsidRPr="003A2EB0">
              <w:rPr>
                <w:vertAlign w:val="superscript"/>
              </w:rPr>
              <w:t>3</w:t>
            </w:r>
            <w:r>
              <w:t>)</w:t>
            </w:r>
          </w:p>
        </w:tc>
      </w:tr>
      <w:tr w:rsidR="003A2EB0" w14:paraId="40BE3377" w14:textId="77777777" w:rsidTr="003A2EB0">
        <w:tc>
          <w:tcPr>
            <w:tcW w:w="0" w:type="auto"/>
            <w:tcBorders>
              <w:top w:val="single" w:sz="4" w:space="0" w:color="auto"/>
            </w:tcBorders>
            <w:vAlign w:val="center"/>
          </w:tcPr>
          <w:p w14:paraId="233FA579" w14:textId="77777777" w:rsidR="00B76F5E" w:rsidRDefault="00BE64D4" w:rsidP="00A8147E">
            <w:pPr>
              <w:pStyle w:val="Compact"/>
              <w:jc w:val="center"/>
            </w:pPr>
            <w:r>
              <w:t>Cob</w:t>
            </w:r>
          </w:p>
        </w:tc>
        <w:tc>
          <w:tcPr>
            <w:tcW w:w="0" w:type="auto"/>
            <w:tcBorders>
              <w:top w:val="single" w:sz="4" w:space="0" w:color="auto"/>
            </w:tcBorders>
            <w:vAlign w:val="center"/>
          </w:tcPr>
          <w:p w14:paraId="5BBBC9E1" w14:textId="77777777" w:rsidR="00B76F5E" w:rsidRDefault="00BE64D4" w:rsidP="00A8147E">
            <w:pPr>
              <w:pStyle w:val="Compact"/>
              <w:jc w:val="center"/>
            </w:pPr>
            <w:r>
              <w:t>9.7</w:t>
            </w:r>
          </w:p>
        </w:tc>
        <w:tc>
          <w:tcPr>
            <w:tcW w:w="1531" w:type="dxa"/>
            <w:tcBorders>
              <w:top w:val="single" w:sz="4" w:space="0" w:color="auto"/>
            </w:tcBorders>
            <w:vAlign w:val="center"/>
          </w:tcPr>
          <w:p w14:paraId="4E3C9C0C" w14:textId="77777777" w:rsidR="00B76F5E" w:rsidRDefault="00BE64D4" w:rsidP="00A8147E">
            <w:pPr>
              <w:pStyle w:val="Compact"/>
              <w:jc w:val="center"/>
            </w:pPr>
            <w:r>
              <w:t>6.6</w:t>
            </w:r>
          </w:p>
        </w:tc>
        <w:tc>
          <w:tcPr>
            <w:tcW w:w="1496" w:type="dxa"/>
            <w:tcBorders>
              <w:top w:val="single" w:sz="4" w:space="0" w:color="auto"/>
            </w:tcBorders>
            <w:vAlign w:val="center"/>
          </w:tcPr>
          <w:p w14:paraId="063B5400" w14:textId="77777777" w:rsidR="00B76F5E" w:rsidRDefault="00BE64D4" w:rsidP="00A8147E">
            <w:pPr>
              <w:pStyle w:val="Compact"/>
              <w:jc w:val="center"/>
            </w:pPr>
            <w:r>
              <w:t>1.6</w:t>
            </w:r>
          </w:p>
        </w:tc>
        <w:tc>
          <w:tcPr>
            <w:tcW w:w="0" w:type="auto"/>
            <w:tcBorders>
              <w:top w:val="single" w:sz="4" w:space="0" w:color="auto"/>
            </w:tcBorders>
            <w:vAlign w:val="center"/>
          </w:tcPr>
          <w:p w14:paraId="2D123D19" w14:textId="77777777" w:rsidR="00B76F5E" w:rsidRDefault="00BE64D4" w:rsidP="00A8147E">
            <w:pPr>
              <w:pStyle w:val="Compact"/>
              <w:jc w:val="center"/>
            </w:pPr>
            <w:r>
              <w:t>179</w:t>
            </w:r>
          </w:p>
        </w:tc>
        <w:tc>
          <w:tcPr>
            <w:tcW w:w="0" w:type="auto"/>
            <w:tcBorders>
              <w:top w:val="single" w:sz="4" w:space="0" w:color="auto"/>
            </w:tcBorders>
            <w:vAlign w:val="center"/>
          </w:tcPr>
          <w:p w14:paraId="2FBEAB4B" w14:textId="77777777" w:rsidR="00B76F5E" w:rsidRDefault="00BE64D4" w:rsidP="00A8147E">
            <w:pPr>
              <w:pStyle w:val="Compact"/>
              <w:jc w:val="center"/>
            </w:pPr>
            <w:r>
              <w:t>217</w:t>
            </w:r>
          </w:p>
        </w:tc>
      </w:tr>
      <w:tr w:rsidR="003A2EB0" w14:paraId="2A19A2D9" w14:textId="77777777" w:rsidTr="003A2EB0">
        <w:tc>
          <w:tcPr>
            <w:tcW w:w="0" w:type="auto"/>
            <w:vAlign w:val="center"/>
          </w:tcPr>
          <w:p w14:paraId="5BC92030" w14:textId="77777777" w:rsidR="00B76F5E" w:rsidRDefault="00BE64D4" w:rsidP="00A8147E">
            <w:pPr>
              <w:pStyle w:val="Compact"/>
              <w:jc w:val="center"/>
            </w:pPr>
            <w:r>
              <w:t>Husk</w:t>
            </w:r>
          </w:p>
        </w:tc>
        <w:tc>
          <w:tcPr>
            <w:tcW w:w="0" w:type="auto"/>
            <w:vAlign w:val="center"/>
          </w:tcPr>
          <w:p w14:paraId="4DE4C7F9" w14:textId="77777777" w:rsidR="00B76F5E" w:rsidRDefault="00BE64D4" w:rsidP="00A8147E">
            <w:pPr>
              <w:pStyle w:val="Compact"/>
              <w:jc w:val="center"/>
            </w:pPr>
            <w:r>
              <w:t>9.7</w:t>
            </w:r>
          </w:p>
        </w:tc>
        <w:tc>
          <w:tcPr>
            <w:tcW w:w="1531" w:type="dxa"/>
            <w:vAlign w:val="center"/>
          </w:tcPr>
          <w:p w14:paraId="5CD882EE" w14:textId="77777777" w:rsidR="00B76F5E" w:rsidRDefault="00BE64D4" w:rsidP="00A8147E">
            <w:pPr>
              <w:pStyle w:val="Compact"/>
              <w:jc w:val="center"/>
            </w:pPr>
            <w:r>
              <w:t>4.6</w:t>
            </w:r>
          </w:p>
        </w:tc>
        <w:tc>
          <w:tcPr>
            <w:tcW w:w="1496" w:type="dxa"/>
            <w:vAlign w:val="center"/>
          </w:tcPr>
          <w:p w14:paraId="7923DEBE" w14:textId="77777777" w:rsidR="00B76F5E" w:rsidRDefault="00BE64D4" w:rsidP="00A8147E">
            <w:pPr>
              <w:pStyle w:val="Compact"/>
              <w:jc w:val="center"/>
            </w:pPr>
            <w:r>
              <w:t>1.6</w:t>
            </w:r>
          </w:p>
        </w:tc>
        <w:tc>
          <w:tcPr>
            <w:tcW w:w="0" w:type="auto"/>
            <w:vAlign w:val="center"/>
          </w:tcPr>
          <w:p w14:paraId="702509A5" w14:textId="77777777" w:rsidR="00B76F5E" w:rsidRDefault="00BE64D4" w:rsidP="00A8147E">
            <w:pPr>
              <w:pStyle w:val="Compact"/>
              <w:jc w:val="center"/>
            </w:pPr>
            <w:r>
              <w:t>48</w:t>
            </w:r>
          </w:p>
        </w:tc>
        <w:tc>
          <w:tcPr>
            <w:tcW w:w="0" w:type="auto"/>
            <w:vAlign w:val="center"/>
          </w:tcPr>
          <w:p w14:paraId="57EFEB10" w14:textId="77777777" w:rsidR="00B76F5E" w:rsidRDefault="00BE64D4" w:rsidP="00A8147E">
            <w:pPr>
              <w:pStyle w:val="Compact"/>
              <w:jc w:val="center"/>
            </w:pPr>
            <w:r>
              <w:t>66</w:t>
            </w:r>
          </w:p>
        </w:tc>
      </w:tr>
      <w:tr w:rsidR="003A2EB0" w14:paraId="6320160F" w14:textId="77777777" w:rsidTr="003A2EB0">
        <w:tc>
          <w:tcPr>
            <w:tcW w:w="0" w:type="auto"/>
            <w:vAlign w:val="center"/>
          </w:tcPr>
          <w:p w14:paraId="317ECC4C" w14:textId="15DD2074" w:rsidR="00A8147E" w:rsidRDefault="00A8147E" w:rsidP="00A8147E">
            <w:pPr>
              <w:pStyle w:val="Compact"/>
              <w:jc w:val="center"/>
            </w:pPr>
            <w:r>
              <w:t>Leaf</w:t>
            </w:r>
          </w:p>
        </w:tc>
        <w:tc>
          <w:tcPr>
            <w:tcW w:w="0" w:type="auto"/>
            <w:vAlign w:val="center"/>
          </w:tcPr>
          <w:p w14:paraId="68704B5C" w14:textId="77777777" w:rsidR="00A8147E" w:rsidRDefault="00A8147E" w:rsidP="00A8147E">
            <w:pPr>
              <w:pStyle w:val="Compact"/>
              <w:jc w:val="center"/>
            </w:pPr>
          </w:p>
        </w:tc>
        <w:tc>
          <w:tcPr>
            <w:tcW w:w="1531" w:type="dxa"/>
            <w:vAlign w:val="center"/>
          </w:tcPr>
          <w:p w14:paraId="3707FAC3" w14:textId="77777777" w:rsidR="00A8147E" w:rsidRDefault="00A8147E" w:rsidP="00A8147E">
            <w:pPr>
              <w:pStyle w:val="Compact"/>
              <w:jc w:val="center"/>
            </w:pPr>
          </w:p>
        </w:tc>
        <w:tc>
          <w:tcPr>
            <w:tcW w:w="1496" w:type="dxa"/>
            <w:vAlign w:val="center"/>
          </w:tcPr>
          <w:p w14:paraId="482BEBB9" w14:textId="77777777" w:rsidR="00A8147E" w:rsidRDefault="00A8147E" w:rsidP="00A8147E">
            <w:pPr>
              <w:pStyle w:val="Compact"/>
              <w:jc w:val="center"/>
            </w:pPr>
          </w:p>
        </w:tc>
        <w:tc>
          <w:tcPr>
            <w:tcW w:w="0" w:type="auto"/>
            <w:vAlign w:val="center"/>
          </w:tcPr>
          <w:p w14:paraId="57FEECBA" w14:textId="77777777" w:rsidR="00A8147E" w:rsidRDefault="00A8147E" w:rsidP="00A8147E">
            <w:pPr>
              <w:pStyle w:val="Compact"/>
              <w:jc w:val="center"/>
            </w:pPr>
          </w:p>
        </w:tc>
        <w:tc>
          <w:tcPr>
            <w:tcW w:w="0" w:type="auto"/>
            <w:vAlign w:val="center"/>
          </w:tcPr>
          <w:p w14:paraId="69CC7136" w14:textId="77777777" w:rsidR="00A8147E" w:rsidRDefault="00A8147E" w:rsidP="00A8147E">
            <w:pPr>
              <w:pStyle w:val="Compact"/>
              <w:jc w:val="center"/>
            </w:pPr>
          </w:p>
        </w:tc>
      </w:tr>
      <w:tr w:rsidR="003A2EB0" w14:paraId="2233F7B1" w14:textId="77777777" w:rsidTr="003A2EB0">
        <w:tc>
          <w:tcPr>
            <w:tcW w:w="0" w:type="auto"/>
            <w:vAlign w:val="center"/>
          </w:tcPr>
          <w:p w14:paraId="34893719" w14:textId="77777777" w:rsidR="00B76F5E" w:rsidRDefault="00BE64D4" w:rsidP="00A8147E">
            <w:pPr>
              <w:pStyle w:val="Compact"/>
              <w:jc w:val="center"/>
            </w:pPr>
            <w:r>
              <w:t>Stalk</w:t>
            </w:r>
          </w:p>
        </w:tc>
        <w:tc>
          <w:tcPr>
            <w:tcW w:w="0" w:type="auto"/>
            <w:vAlign w:val="center"/>
          </w:tcPr>
          <w:p w14:paraId="0F1392E0" w14:textId="77777777" w:rsidR="00B76F5E" w:rsidRDefault="00BE64D4" w:rsidP="00A8147E">
            <w:pPr>
              <w:pStyle w:val="Compact"/>
              <w:jc w:val="center"/>
            </w:pPr>
            <w:r>
              <w:t>9.7</w:t>
            </w:r>
          </w:p>
        </w:tc>
        <w:tc>
          <w:tcPr>
            <w:tcW w:w="1531" w:type="dxa"/>
            <w:vAlign w:val="center"/>
          </w:tcPr>
          <w:p w14:paraId="7CF65837" w14:textId="77777777" w:rsidR="00B76F5E" w:rsidRDefault="00BE64D4" w:rsidP="00A8147E">
            <w:pPr>
              <w:pStyle w:val="Compact"/>
              <w:jc w:val="center"/>
            </w:pPr>
            <w:r>
              <w:t>4.5</w:t>
            </w:r>
          </w:p>
        </w:tc>
        <w:tc>
          <w:tcPr>
            <w:tcW w:w="1496" w:type="dxa"/>
            <w:vAlign w:val="center"/>
          </w:tcPr>
          <w:p w14:paraId="11A322B4" w14:textId="77777777" w:rsidR="00B76F5E" w:rsidRDefault="00BE64D4" w:rsidP="00A8147E">
            <w:pPr>
              <w:pStyle w:val="Compact"/>
              <w:jc w:val="center"/>
            </w:pPr>
            <w:r>
              <w:t>1.8</w:t>
            </w:r>
          </w:p>
        </w:tc>
        <w:tc>
          <w:tcPr>
            <w:tcW w:w="0" w:type="auto"/>
            <w:vAlign w:val="center"/>
          </w:tcPr>
          <w:p w14:paraId="3A771C72" w14:textId="77777777" w:rsidR="00B76F5E" w:rsidRDefault="00BE64D4" w:rsidP="00A8147E">
            <w:pPr>
              <w:pStyle w:val="Compact"/>
              <w:jc w:val="center"/>
            </w:pPr>
            <w:r>
              <w:t>76</w:t>
            </w:r>
          </w:p>
        </w:tc>
        <w:tc>
          <w:tcPr>
            <w:tcW w:w="0" w:type="auto"/>
            <w:vAlign w:val="center"/>
          </w:tcPr>
          <w:p w14:paraId="068B1F14" w14:textId="77777777" w:rsidR="00B76F5E" w:rsidRDefault="00BE64D4" w:rsidP="00A8147E">
            <w:pPr>
              <w:pStyle w:val="Compact"/>
              <w:jc w:val="center"/>
            </w:pPr>
            <w:r>
              <w:t>98</w:t>
            </w:r>
          </w:p>
        </w:tc>
      </w:tr>
    </w:tbl>
    <w:p w14:paraId="3EB20855" w14:textId="77777777" w:rsidR="00B76F5E" w:rsidRDefault="00BE64D4" w:rsidP="00A8147E">
      <w:pPr>
        <w:pStyle w:val="Heading2"/>
      </w:pPr>
      <w:bookmarkStart w:id="10" w:name="sec:orgc8bc9e0"/>
      <w:bookmarkEnd w:id="7"/>
      <w:bookmarkEnd w:id="9"/>
      <w:r>
        <w:t>Inter-particle Mechanics (IPM) Tester</w:t>
      </w:r>
    </w:p>
    <w:p w14:paraId="4EF68636" w14:textId="5ABCE010" w:rsidR="00B76F5E" w:rsidRDefault="004B6953" w:rsidP="00A8147E">
      <w:pPr>
        <w:pStyle w:val="FirstParagraph"/>
      </w:pPr>
      <w:r>
        <w:t>The existing tribometer, similar to the instrument used by</w:t>
      </w:r>
      <w:r w:rsidR="003D6462">
        <w:t xml:space="preserve"> Chen et al.</w:t>
      </w:r>
      <w:r w:rsidR="003D6462">
        <w:fldChar w:fldCharType="begin"/>
      </w:r>
      <w:r w:rsidR="007837D5">
        <w:instrText xml:space="preserve"> ADDIN ZOTERO_ITEM CSL_CITATION {"citationID":"xE71BM6C","properties":{"formattedCitation":"(Chen, Wassgren, and Ambrose 2020)","plainCitation":"(Chen, Wassgren, and Ambrose 2020)","noteIndex":0},"citationItems":[{"id":4994,"uris":["http://zotero.org/users/1475168/items/34C4VEN3"],"itemData":{"id":4994,"type":"article-journal","abstract":"Various devices have been developed to measure the coefficient of friction (COF) of grain kernels; however, the majority of these tests measure the particle-wall COF at a bulk level. A method that can accurately measure both particle-wall and inter-particle COFs at a single-particle level remains to be developed. The objective of this study was to explore the feasibility of using a reciprocating-pin tribometer to measure static and dynamic COFs between grain kernels and between grain kernels and wall materials. In this study, the methodology of the test was developed, and representative data from the particle-wall and inter-particle friction tests were reported. It was found that the static COFs of corn-steel, cornacrylic, wheat-steel, and wheat-acrylic are 0.24 </w:instrText>
      </w:r>
      <w:r w:rsidR="007837D5">
        <w:instrText xml:space="preserve">0.05, 0.22 </w:instrText>
      </w:r>
      <w:r w:rsidR="007837D5">
        <w:instrText xml:space="preserve">0.03, 0.32 </w:instrText>
      </w:r>
      <w:r w:rsidR="007837D5">
        <w:instrText xml:space="preserve">0.02, and 0.29 </w:instrText>
      </w:r>
      <w:r w:rsidR="007837D5">
        <w:instrText xml:space="preserve">0.03, respectively. The dynamic COFs of corn-steel, corn-acrylic, corn-corn, wheat-steel, wheat-acrylic, and wheat-wheat are 0.22 </w:instrText>
      </w:r>
      <w:r w:rsidR="007837D5">
        <w:instrText xml:space="preserve">0.06, 0.16 </w:instrText>
      </w:r>
      <w:r w:rsidR="007837D5">
        <w:instrText xml:space="preserve">0.01, 0.09 </w:instrText>
      </w:r>
      <w:r w:rsidR="007837D5">
        <w:instrText xml:space="preserve">0.02, 0.30 </w:instrText>
      </w:r>
      <w:r w:rsidR="007837D5">
        <w:instrText xml:space="preserve">0.02, 0.20 </w:instrText>
      </w:r>
      <w:r w:rsidR="007837D5">
        <w:instrText xml:space="preserve">0.02, and 0.18 </w:instrText>
      </w:r>
      <w:r w:rsidR="007837D5">
        <w:instrText xml:space="preserve">0.04, respectively. The current study demonstrates that the reciprocating-pin tribometer is suitable for measuring the particle-wall and inter-particle COFs of grain kernels.","container-title":"Transactions of the ASABE","DOI":"10.13031/trans.13748","ISSN":"2151-0040","issue":"3","language":"en","page":"675-685","source":"DOI.org (Crossref)","title":"Measurements of Grain Kernel Friction Coefficients Using a Reciprocating-Pin Tribometer","volume":"63","author":[{"family":"Chen","given":"Zhengpu"},{"family":"Wassgren","given":"Carl"},{"family":"Ambrose","given":"Kingsly"}],"issued":{"date-parts":[["2020"]]},"citation-key":"chen_measurements_2020"}}],"schema":"https://github.com/citation-style-language/schema/raw/master/csl-citation.json"} </w:instrText>
      </w:r>
      <w:r w:rsidR="003D6462">
        <w:fldChar w:fldCharType="separate"/>
      </w:r>
      <w:r w:rsidR="007837D5" w:rsidRPr="007837D5">
        <w:rPr>
          <w:rFonts w:ascii="Cambria" w:hAnsi="Cambria"/>
        </w:rPr>
        <w:t xml:space="preserve">(Chen, </w:t>
      </w:r>
      <w:proofErr w:type="spellStart"/>
      <w:r w:rsidR="007837D5" w:rsidRPr="007837D5">
        <w:rPr>
          <w:rFonts w:ascii="Cambria" w:hAnsi="Cambria"/>
        </w:rPr>
        <w:t>Wassgren</w:t>
      </w:r>
      <w:proofErr w:type="spellEnd"/>
      <w:r w:rsidR="007837D5" w:rsidRPr="007837D5">
        <w:rPr>
          <w:rFonts w:ascii="Cambria" w:hAnsi="Cambria"/>
        </w:rPr>
        <w:t>, and Ambrose 2020)</w:t>
      </w:r>
      <w:r w:rsidR="003D6462">
        <w:fldChar w:fldCharType="end"/>
      </w:r>
      <w:r w:rsidR="00BE64D4">
        <w:t xml:space="preserve">, can be used in determining friction coefficient. However, </w:t>
      </w:r>
      <w:r>
        <w:t>an additional attachment is needed because of the dimension of typical milled biomass particles</w:t>
      </w:r>
      <w:r w:rsidR="00BE64D4">
        <w:t xml:space="preserve">. In addition, the cyclic reciprocating movement </w:t>
      </w:r>
      <w:r>
        <w:t>does not simulate</w:t>
      </w:r>
      <w:r w:rsidR="00BE64D4">
        <w:t xml:space="preserve"> the frictional interaction between biomass particles during handling. Furthermore, this arrangement is not adequate to determine adhesive friction following Derjaguin’s law</w:t>
      </w:r>
      <w:r w:rsidR="003D6462">
        <w:t xml:space="preserve"> </w:t>
      </w:r>
      <w:r w:rsidR="003D6462">
        <w:fldChar w:fldCharType="begin"/>
      </w:r>
      <w:r w:rsidR="007837D5">
        <w:instrText xml:space="preserve"> ADDIN ZOTERO_ITEM CSL_CITATION {"citationID":"WsePLIiv","properties":{"formattedCitation":"(Derjaguin 1934; Derjaguin and Toporov 1994)","plainCitation":"(Derjaguin 1934; Derjaguin and Toporov 1994)","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schema":"https://github.com/citation-style-language/schema/raw/master/csl-citation.json"} </w:instrText>
      </w:r>
      <w:r w:rsidR="003D6462">
        <w:fldChar w:fldCharType="separate"/>
      </w:r>
      <w:r w:rsidR="007837D5" w:rsidRPr="007837D5">
        <w:rPr>
          <w:rFonts w:ascii="Cambria" w:hAnsi="Cambria"/>
        </w:rPr>
        <w:t>(</w:t>
      </w:r>
      <w:proofErr w:type="spellStart"/>
      <w:r w:rsidR="007837D5" w:rsidRPr="007837D5">
        <w:rPr>
          <w:rFonts w:ascii="Cambria" w:hAnsi="Cambria"/>
        </w:rPr>
        <w:t>Derjaguin</w:t>
      </w:r>
      <w:proofErr w:type="spellEnd"/>
      <w:r w:rsidR="007837D5" w:rsidRPr="007837D5">
        <w:rPr>
          <w:rFonts w:ascii="Cambria" w:hAnsi="Cambria"/>
        </w:rPr>
        <w:t xml:space="preserve"> 1934; </w:t>
      </w:r>
      <w:proofErr w:type="spellStart"/>
      <w:r w:rsidR="007837D5" w:rsidRPr="007837D5">
        <w:rPr>
          <w:rFonts w:ascii="Cambria" w:hAnsi="Cambria"/>
        </w:rPr>
        <w:t>Derjaguin</w:t>
      </w:r>
      <w:proofErr w:type="spellEnd"/>
      <w:r w:rsidR="007837D5" w:rsidRPr="007837D5">
        <w:rPr>
          <w:rFonts w:ascii="Cambria" w:hAnsi="Cambria"/>
        </w:rPr>
        <w:t xml:space="preserve"> and Toporov 1994)</w:t>
      </w:r>
      <w:r w:rsidR="003D6462">
        <w:fldChar w:fldCharType="end"/>
      </w:r>
      <w:r w:rsidR="00BE64D4">
        <w:t>.</w:t>
      </w:r>
    </w:p>
    <w:p w14:paraId="62879D95" w14:textId="7D192C66" w:rsidR="00B76F5E" w:rsidRDefault="00BE64D4" w:rsidP="00A8147E">
      <w:pPr>
        <w:pStyle w:val="BodyText"/>
      </w:pPr>
      <w:r>
        <w:t xml:space="preserve">The development of a new Inter-particle Mechanics (IPM) </w:t>
      </w:r>
      <w:r w:rsidR="004B6953">
        <w:t xml:space="preserve">tester </w:t>
      </w:r>
      <w:r>
        <w:t>was needed (</w:t>
      </w:r>
      <w:r w:rsidR="004B6953">
        <w:fldChar w:fldCharType="begin"/>
      </w:r>
      <w:r w:rsidR="004B6953">
        <w:instrText xml:space="preserve"> REF _Ref190696580 \h </w:instrText>
      </w:r>
      <w:r w:rsidR="004B6953">
        <w:fldChar w:fldCharType="separate"/>
      </w:r>
      <w:r w:rsidR="0082266C">
        <w:t xml:space="preserve">Figure </w:t>
      </w:r>
      <w:r w:rsidR="0082266C">
        <w:rPr>
          <w:noProof/>
        </w:rPr>
        <w:t>3</w:t>
      </w:r>
      <w:r w:rsidR="004B6953">
        <w:fldChar w:fldCharType="end"/>
      </w:r>
      <w:r>
        <w:t xml:space="preserve">) to measure the traction force between a stationary and moving particle under a varying magnitude of normal load. This </w:t>
      </w:r>
      <w:r w:rsidRPr="00A8147E">
        <w:t>arrangement allows for one test run to produce multiple normal force and lateral force measurements and alleviates the requirement to conduct separate tests with different normal forces in a conventional friction tester</w:t>
      </w:r>
      <w:r w:rsidR="004B6953">
        <w:t xml:space="preserve"> </w:t>
      </w:r>
      <w:r w:rsidR="004B6953">
        <w:fldChar w:fldCharType="begin"/>
      </w:r>
      <w:r w:rsidR="007837D5">
        <w:instrText xml:space="preserve"> ADDIN ZOTERO_ITEM CSL_CITATION {"citationID":"ilOHGCZW","properties":{"formattedCitation":"(Pitenis, Dowson, and Gregory Sawyer 2014; ASTM G115-10 2018)","plainCitation":"(Pitenis, Dowson, and Gregory Sawyer 2014; ASTM G115-10 2018)","noteIndex":0},"citationItems":[{"id":5159,"uris":["http://zotero.org/users/1475168/items/7YNEZD9Y"],"itemData":{"id":5159,"type":"article-journal","abstract":"Leonardo da Vinci (1452–1519) is universally regarded as a brilliant polymath, designer, astronomer, artist, philosopher, and a visionary engineer of the Renaissance era. Interestingly, due to the delayed discovery of several caches of his notebook pages (as late as the 1960s), his immense contribution to the field of tribology has only recently surfaced. From these salvaged documents, da Vinci’s three notable observations that preceded the development of the laws of friction were uncovered: (1) Friction is independent of apparent contact area, (2) the resistance of friction is directly proportional to applied load, and (3) friction has a consistent value of µ = 0.25. In this work, we have attempted to construct a nearly faithful recreation of Leonardo da Vinci’s apparatus for measuring friction based on his notebook illustrations and investigate the conditions under which Leonardo da Vinci’s experiments produced his findings. Our experiments, performed roughly 500 years later, reproduced Leonardo da Vinci’s findings of friction coefficients with wood of µ = 0.25, but only under conditions of roughly cut and brusquely squared samples of dry wood that were handled and sullied by hand in a fashion typical of wood working but inconsistent with the modern laboratory practice. Thus, our interpretation of Leonardo da Vinci’s findings is that these first tribological studies were actually performed on roughly cut and unpolished samples that had been handled extensively prior to and during testing; Such a procedure of sample preparation is entirely reasonable for the time period and suggests an active, dusty, and dynamic laboratory environment.","container-title":"Tribology Letters","DOI":"10.1007/s11249-014-0428-7","ISSN":"1573-2711","issue":"3","journalAbbreviation":"Tribol Lett","language":"en","page":"509-515","source":"Springer Link","title":"Leonardo da Vinci’s Friction Experiments: An Old Story Acknowledged and Repeated","title-short":"Leonardo da Vinci’s Friction Experiments","volume":"56","author":[{"family":"Pitenis","given":"Angela A."},{"family":"Dowson","given":"Duncan"},{"family":"Gregory Sawyer","given":"W."}],"issued":{"date-parts":[["2014",12,1]]},"citation-key":"pitenis_leonardo_2014"}},{"id":13910,"uris":["http://zotero.org/users/1475168/items/EINY8MR5"],"itemData":{"id":13910,"type":"standard","authority":"ASTM International","DOI":"10.1520/G0115-10R18","event-place":"West Conshohocken, PA","genre":"Standard","language":"en","publisher":"ASTM International","publisher-place":"West Conshohocken, PA","section":"G02","source":"DOI.org (Crossref)","title":"Guide for Measuring and Reporting Friction Coefficients","URL":"http://www.astm.org/cgi-bin/resolver.cgi?G115-10R18","author":[{"literal":"ASTM G115-10"}],"accessed":{"date-parts":[["2023",9,13]]},"issued":{"date-parts":[["2018"]]},"citation-key":"astmg115-10_guide_2018a"}}],"schema":"https://github.com/citation-style-language/schema/raw/master/csl-citation.json"} </w:instrText>
      </w:r>
      <w:r w:rsidR="004B6953">
        <w:fldChar w:fldCharType="separate"/>
      </w:r>
      <w:r w:rsidR="007837D5" w:rsidRPr="007837D5">
        <w:rPr>
          <w:rFonts w:ascii="Cambria" w:hAnsi="Cambria"/>
        </w:rPr>
        <w:t>(</w:t>
      </w:r>
      <w:proofErr w:type="spellStart"/>
      <w:r w:rsidR="007837D5" w:rsidRPr="007837D5">
        <w:rPr>
          <w:rFonts w:ascii="Cambria" w:hAnsi="Cambria"/>
        </w:rPr>
        <w:t>Pitenis</w:t>
      </w:r>
      <w:proofErr w:type="spellEnd"/>
      <w:r w:rsidR="007837D5" w:rsidRPr="007837D5">
        <w:rPr>
          <w:rFonts w:ascii="Cambria" w:hAnsi="Cambria"/>
        </w:rPr>
        <w:t>, Dowson, and Gregory Sawyer 2014; ASTM G115-10 2018)</w:t>
      </w:r>
      <w:r w:rsidR="004B6953">
        <w:fldChar w:fldCharType="end"/>
      </w:r>
      <w:r w:rsidRPr="00A8147E">
        <w:t xml:space="preserve">. The development of the new design was essential for simulating any possible orientation of two interacting particles. This design allows </w:t>
      </w:r>
      <w:r w:rsidR="004B6953">
        <w:t xml:space="preserve">friction coefficients to be determined </w:t>
      </w:r>
      <w:r w:rsidRPr="00A8147E">
        <w:t xml:space="preserve">over multiple untested regions without resampling surfaces or replacing test particles between each repetition. With this design, it is also possible to prepare and condition multiple test samples, e.g., </w:t>
      </w:r>
      <w:r w:rsidR="004B6953" w:rsidRPr="00A8147E">
        <w:t>conduct</w:t>
      </w:r>
      <w:r w:rsidRPr="00A8147E">
        <w:t xml:space="preserve"> experiments in an environment-controlled chamber at a different</w:t>
      </w:r>
      <w:r>
        <w:t xml:space="preserve"> environmental relative humidity.</w:t>
      </w:r>
    </w:p>
    <w:p w14:paraId="72F319BD" w14:textId="3E542583" w:rsidR="006773F5" w:rsidRDefault="000953FE" w:rsidP="00A8147E">
      <w:pPr>
        <w:pStyle w:val="CaptionedFigure"/>
      </w:pPr>
      <w:r>
        <w:rPr>
          <w:noProof/>
        </w:rPr>
        <w:lastRenderedPageBreak/>
        <w:drawing>
          <wp:anchor distT="0" distB="0" distL="114300" distR="114300" simplePos="0" relativeHeight="251664384" behindDoc="0" locked="0" layoutInCell="1" allowOverlap="1" wp14:anchorId="638A3F71" wp14:editId="32802000">
            <wp:simplePos x="0" y="0"/>
            <wp:positionH relativeFrom="column">
              <wp:posOffset>134152</wp:posOffset>
            </wp:positionH>
            <wp:positionV relativeFrom="paragraph">
              <wp:posOffset>266700</wp:posOffset>
            </wp:positionV>
            <wp:extent cx="5334000" cy="1589009"/>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image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589009"/>
                    </a:xfrm>
                    <a:prstGeom prst="rect">
                      <a:avLst/>
                    </a:prstGeom>
                    <a:noFill/>
                    <a:ln w="9525">
                      <a:noFill/>
                      <a:headEnd/>
                      <a:tailEnd/>
                    </a:ln>
                  </pic:spPr>
                </pic:pic>
              </a:graphicData>
            </a:graphic>
          </wp:anchor>
        </w:drawing>
      </w:r>
    </w:p>
    <w:p w14:paraId="07B5406A" w14:textId="778FD8FC" w:rsidR="00B76F5E" w:rsidRDefault="006773F5" w:rsidP="00A8147E">
      <w:pPr>
        <w:pStyle w:val="Caption"/>
      </w:pPr>
      <w:bookmarkStart w:id="11" w:name="_Ref190696580"/>
      <w:r>
        <w:t xml:space="preserve">Figure </w:t>
      </w:r>
      <w:fldSimple w:instr=" SEQ Figure \* ARABIC ">
        <w:r w:rsidR="0082266C">
          <w:rPr>
            <w:noProof/>
          </w:rPr>
          <w:t>3</w:t>
        </w:r>
      </w:fldSimple>
      <w:bookmarkEnd w:id="11"/>
      <w:r>
        <w:t xml:space="preserve"> </w:t>
      </w:r>
      <w:r w:rsidRPr="00104FAF">
        <w:t>Inter-particle mechanics tester (right) with a detailed view of sample mounting (left)</w:t>
      </w:r>
    </w:p>
    <w:p w14:paraId="4F74C978" w14:textId="2808B98E" w:rsidR="00B76F5E" w:rsidRDefault="00B76F5E" w:rsidP="00A8147E">
      <w:pPr>
        <w:pStyle w:val="ImageCaption"/>
      </w:pPr>
      <w:bookmarkStart w:id="12" w:name="fig:org577f441"/>
      <w:bookmarkEnd w:id="12"/>
    </w:p>
    <w:p w14:paraId="4E61EBD1" w14:textId="77777777" w:rsidR="00B76F5E" w:rsidRDefault="00BE64D4" w:rsidP="00A8147E">
      <w:pPr>
        <w:pStyle w:val="Heading2"/>
      </w:pPr>
      <w:bookmarkStart w:id="13" w:name="sec:orga2b7183"/>
      <w:bookmarkEnd w:id="10"/>
      <w:r>
        <w:t>Specifications and Operational Parameters of IPMT</w:t>
      </w:r>
    </w:p>
    <w:p w14:paraId="230036FF" w14:textId="7EA7D52D" w:rsidR="001123DB" w:rsidRDefault="00BE64D4" w:rsidP="001123DB">
      <w:r>
        <w:t>An IPM</w:t>
      </w:r>
      <w:r w:rsidR="004B6953">
        <w:t xml:space="preserve"> tester</w:t>
      </w:r>
      <w:r>
        <w:t xml:space="preserve"> was developed to perform friction tests on fully supported particles, unsupported (over-hanging), or combinations of both. Sample holders and component position/capacity are easily adjustable to handle particles of any size and shape. </w:t>
      </w:r>
      <w:r w:rsidR="009949D9">
        <w:t xml:space="preserve">Considering the need to characterize the frictional contact with the perspective of storage and incipient flow, IPMT was designed to have </w:t>
      </w:r>
      <w:r w:rsidR="004B6953">
        <w:t xml:space="preserve">a </w:t>
      </w:r>
      <w:r w:rsidR="009949D9">
        <w:t>mi</w:t>
      </w:r>
      <w:r>
        <w:t>nimum incremental push</w:t>
      </w:r>
      <w:r w:rsidR="009949D9">
        <w:t xml:space="preserve"> and </w:t>
      </w:r>
      <w:r>
        <w:t xml:space="preserve">pull motion </w:t>
      </w:r>
      <w:r w:rsidR="004B6953">
        <w:t>of 0.05 </w:t>
      </w:r>
      <w:proofErr w:type="spellStart"/>
      <w:r w:rsidR="004B6953">
        <w:t>μm</w:t>
      </w:r>
      <w:proofErr w:type="spellEnd"/>
      <w:r w:rsidR="004B6953">
        <w:t>,</w:t>
      </w:r>
      <w:r w:rsidR="009949D9">
        <w:t xml:space="preserve"> and a typical push and pull velocity is set to 1.2 mm/s. To accommodate a typical biomass particle </w:t>
      </w:r>
      <w:r w:rsidR="004B6953">
        <w:t>dimension,</w:t>
      </w:r>
      <w:r w:rsidR="009949D9">
        <w:t xml:space="preserve"> the m</w:t>
      </w:r>
      <w:r>
        <w:t>aximum push</w:t>
      </w:r>
      <w:r w:rsidR="009949D9">
        <w:t xml:space="preserve"> and </w:t>
      </w:r>
      <w:r>
        <w:t>pull travel ranges up to 25 mm to accommodate a typical biomass particle size.</w:t>
      </w:r>
      <w:r w:rsidR="009949D9">
        <w:t xml:space="preserve"> For vertical direction movement, the </w:t>
      </w:r>
      <w:r w:rsidR="004B6953">
        <w:t>normal force actuator's maximum displacement is</w:t>
      </w:r>
      <w:r>
        <w:t xml:space="preserve"> 14mm to accommodate a typical biomass particle size</w:t>
      </w:r>
      <w:r w:rsidR="009949D9">
        <w:t>. The resolution of the actuator is 6 nm</w:t>
      </w:r>
      <w:r>
        <w:t>.</w:t>
      </w:r>
      <w:r w:rsidR="009949D9">
        <w:t xml:space="preserve"> Combined vertical and lateral displacement actuators make it possible to control the initial particle contact location if there exists a specific region of interest. The</w:t>
      </w:r>
      <w:r w:rsidR="003B0D1A">
        <w:t xml:space="preserve"> maximum forces of</w:t>
      </w:r>
      <w:r w:rsidR="009949D9">
        <w:t xml:space="preserve"> vertical and normal force censors </w:t>
      </w:r>
      <w:r w:rsidR="003B0D1A">
        <w:t xml:space="preserve">are 20.02 N and 2.94 N, </w:t>
      </w:r>
      <w:r w:rsidR="004B6953">
        <w:t>respectively</w:t>
      </w:r>
      <w:r w:rsidR="003B0D1A">
        <w:t xml:space="preserve">, whereas the accuracy of both force sensors is ±0.02% of the full scale. Sampling rates of displacement and force sensors are </w:t>
      </w:r>
      <w:r w:rsidR="001123DB">
        <w:t xml:space="preserve">equal to or higher than </w:t>
      </w:r>
      <w:r w:rsidR="003B0D1A">
        <w:t xml:space="preserve">1 kHz. </w:t>
      </w:r>
      <w:r w:rsidR="00CD367F">
        <w:t>N</w:t>
      </w:r>
      <w:r w:rsidR="001123DB">
        <w:t>ormal and traction force data were collected at 80Hz, using National Instruments™ LabVIEW (Version 2022</w:t>
      </w:r>
      <w:r w:rsidR="00CD367F">
        <w:t>, Austin TX</w:t>
      </w:r>
      <w:r w:rsidR="001123DB">
        <w:t xml:space="preserve">) and two 24-bit Di-1000U signal digitizers (Loadstar Sensors - Freemont, CA). </w:t>
      </w:r>
    </w:p>
    <w:p w14:paraId="3C3B53B5" w14:textId="77777777" w:rsidR="00B76F5E" w:rsidRDefault="00BE64D4" w:rsidP="00A8147E">
      <w:pPr>
        <w:pStyle w:val="Heading2"/>
      </w:pPr>
      <w:bookmarkStart w:id="14" w:name="sec:org65e0b96"/>
      <w:bookmarkEnd w:id="13"/>
      <w:r>
        <w:t>Experimental Design and Setup</w:t>
      </w:r>
    </w:p>
    <w:p w14:paraId="3B96320B" w14:textId="77777777" w:rsidR="00FF015E" w:rsidRDefault="00BE64D4" w:rsidP="00A8147E">
      <w:pPr>
        <w:pStyle w:val="FirstParagraph"/>
      </w:pPr>
      <w:r>
        <w:t>An experimental procedure was developed to perform friction tests with minimal experimental error</w:t>
      </w:r>
      <w:r w:rsidR="00FF015E">
        <w:t xml:space="preserve">. </w:t>
      </w:r>
      <w:bookmarkStart w:id="15" w:name="sec:org843523f"/>
      <w:bookmarkEnd w:id="15"/>
      <w:r>
        <w:t>A sample size of 1</w:t>
      </w:r>
      <w:r w:rsidR="00FF015E">
        <w:t xml:space="preserve">5 </w:t>
      </w:r>
      <w:r>
        <w:t xml:space="preserve">was selected for each possible combination of anatomical fractions to ensure </w:t>
      </w:r>
      <w:r w:rsidR="00FF015E">
        <w:t xml:space="preserve">the quality of a subsequent analysis of variance (Kruskal-Wallis test with </w:t>
      </w:r>
      <m:oMath>
        <m:r>
          <w:rPr>
            <w:rFonts w:ascii="Cambria Math" w:hAnsi="Cambria Math"/>
          </w:rPr>
          <m:t>α</m:t>
        </m:r>
        <m:r>
          <m:rPr>
            <m:sty m:val="p"/>
          </m:rPr>
          <w:rPr>
            <w:rFonts w:ascii="Cambria Math" w:hAnsi="Cambria Math"/>
          </w:rPr>
          <m:t>=</m:t>
        </m:r>
        <m:r>
          <w:rPr>
            <w:rFonts w:ascii="Cambria Math" w:hAnsi="Cambria Math"/>
          </w:rPr>
          <m:t>0.05</m:t>
        </m:r>
      </m:oMath>
      <w:r w:rsidR="00FF015E">
        <w:t xml:space="preserve">) that examined the magnitude and source of variance. </w:t>
      </w:r>
      <w:r>
        <w:t xml:space="preserve">The Wilcoxon signed-rank (signed-rank) test was </w:t>
      </w:r>
      <w:r w:rsidR="00FF015E">
        <w:t xml:space="preserve">conducted to test </w:t>
      </w:r>
      <w:r>
        <w:t>the null hypothes</w:t>
      </w:r>
      <w:r w:rsidR="00FF015E">
        <w:t>e</w:t>
      </w:r>
      <w:r>
        <w:t>s</w:t>
      </w:r>
      <w:r w:rsidR="00FF015E">
        <w:t xml:space="preserve">, </w:t>
      </w:r>
      <w:r>
        <w:t xml:space="preserve">i.e., friction coefficients </w:t>
      </w:r>
      <w:r w:rsidR="00FF015E">
        <w:t xml:space="preserve">and adhesion forces </w:t>
      </w:r>
      <w:r>
        <w:t>between corn stover particles from different anatomical fractions are not statistically different</w:t>
      </w:r>
      <w:r w:rsidR="00FF015E">
        <w:t>,</w:t>
      </w:r>
      <w:r>
        <w:t xml:space="preserve"> </w:t>
      </w:r>
      <w:r w:rsidR="00FF015E">
        <w:t>without assuming a statistical distribution of determined friction coefficient and adhesion forces.</w:t>
      </w:r>
    </w:p>
    <w:p w14:paraId="7E593943" w14:textId="42476506" w:rsidR="00A8147E" w:rsidRDefault="00FF015E" w:rsidP="00A8147E">
      <w:pPr>
        <w:pStyle w:val="FirstParagraph"/>
      </w:pPr>
      <w:r>
        <w:t xml:space="preserve">To prepare </w:t>
      </w:r>
      <w:r w:rsidR="004B6953">
        <w:t xml:space="preserve">an </w:t>
      </w:r>
      <w:r>
        <w:t>inter-particle mechanics test, a</w:t>
      </w:r>
      <w:r w:rsidR="00BE64D4">
        <w:t xml:space="preserve">pproximately 50 g samples were collected from each anatomical fraction of </w:t>
      </w:r>
      <w:r>
        <w:t xml:space="preserve">milled </w:t>
      </w:r>
      <w:r w:rsidR="00BE64D4">
        <w:t xml:space="preserve">corn stover. Each sample was held in a controlled </w:t>
      </w:r>
      <w:r w:rsidR="00BE64D4">
        <w:lastRenderedPageBreak/>
        <w:t xml:space="preserve">environment for 72 hours to allow for particles to reach </w:t>
      </w:r>
      <w:r w:rsidR="004B6953">
        <w:t xml:space="preserve">an </w:t>
      </w:r>
      <w:r w:rsidR="00BE64D4">
        <w:t>equilibrium moisture content</w:t>
      </w:r>
      <w:r>
        <w:t xml:space="preserve"> at approximately 23 </w:t>
      </w:r>
      <w:r>
        <w:sym w:font="Symbol" w:char="F0B0"/>
      </w:r>
      <w:r>
        <w:t xml:space="preserve">C and 40 % RH. </w:t>
      </w:r>
      <w:r w:rsidR="00BE64D4">
        <w:t xml:space="preserve"> </w:t>
      </w:r>
      <w:r w:rsidR="004B6953">
        <w:t>The resulting</w:t>
      </w:r>
      <w:r w:rsidR="00E10021">
        <w:t xml:space="preserve"> moisture contents of cob, husk, leaf, and stalk are 8.9 </w:t>
      </w:r>
      <w:r w:rsidR="00E10021">
        <w:sym w:font="Symbol" w:char="F0B1"/>
      </w:r>
      <w:r w:rsidR="00E10021">
        <w:t xml:space="preserve"> 1.0 %, 7.0 </w:t>
      </w:r>
      <w:r w:rsidR="00E10021">
        <w:sym w:font="Symbol" w:char="F0B1"/>
      </w:r>
      <w:r w:rsidR="00E10021">
        <w:t xml:space="preserve"> 1.4 %, 7.0 </w:t>
      </w:r>
      <w:r w:rsidR="00E10021">
        <w:sym w:font="Symbol" w:char="F0B1"/>
      </w:r>
      <w:r w:rsidR="00E10021">
        <w:t xml:space="preserve"> 1.2 %, and 8.9</w:t>
      </w:r>
      <w:bookmarkStart w:id="16" w:name="_Hlk189058338"/>
      <w:r w:rsidR="00E10021">
        <w:t xml:space="preserve"> </w:t>
      </w:r>
      <w:r w:rsidR="00E10021">
        <w:sym w:font="Symbol" w:char="F0B1"/>
      </w:r>
      <w:r w:rsidR="00E10021">
        <w:t xml:space="preserve"> </w:t>
      </w:r>
      <w:bookmarkEnd w:id="16"/>
      <w:r w:rsidR="00E10021">
        <w:t xml:space="preserve">1.12 %, respectively </w:t>
      </w:r>
      <w:r w:rsidR="00BE64D4">
        <w:t>(</w:t>
      </w:r>
      <w:r w:rsidR="00E10021">
        <w:t xml:space="preserve">values after </w:t>
      </w:r>
      <w:r w:rsidR="00E10021">
        <w:sym w:font="Symbol" w:char="F0B1"/>
      </w:r>
      <w:r w:rsidR="00E10021">
        <w:t xml:space="preserve"> represent the standard error </w:t>
      </w:r>
      <w:r w:rsidR="00A8147E">
        <w:t>with n = 11)</w:t>
      </w:r>
      <w:r w:rsidR="00BE64D4">
        <w:t xml:space="preserve">. </w:t>
      </w:r>
    </w:p>
    <w:p w14:paraId="6408D697" w14:textId="37FEC375" w:rsidR="00B76F5E" w:rsidRDefault="00BE64D4" w:rsidP="00A8147E">
      <w:pPr>
        <w:pStyle w:val="FirstParagraph"/>
      </w:pPr>
      <w:r>
        <w:t>Once particle moisture was equalized, particles were randomly selected and adhered to removable particle mounts (</w:t>
      </w:r>
      <w:r w:rsidR="00A8147E">
        <w:fldChar w:fldCharType="begin"/>
      </w:r>
      <w:r w:rsidR="00A8147E">
        <w:instrText xml:space="preserve"> REF _Ref189059632 \h </w:instrText>
      </w:r>
      <w:r w:rsidR="00A8147E">
        <w:fldChar w:fldCharType="separate"/>
      </w:r>
      <w:r w:rsidR="0082266C">
        <w:t xml:space="preserve">Figure </w:t>
      </w:r>
      <w:r w:rsidR="0082266C">
        <w:rPr>
          <w:noProof/>
        </w:rPr>
        <w:t>4</w:t>
      </w:r>
      <w:r w:rsidR="00A8147E">
        <w:fldChar w:fldCharType="end"/>
      </w:r>
      <w:r>
        <w:t xml:space="preserve">) using Permatex </w:t>
      </w:r>
      <w:r>
        <w:rPr>
          <w:i/>
          <w:iCs/>
        </w:rPr>
        <w:t>Ultra Bond™ Super Glue</w:t>
      </w:r>
      <w:r>
        <w:t xml:space="preserve">. </w:t>
      </w:r>
      <w:r w:rsidR="00A8147E">
        <w:t xml:space="preserve">Conservative volumes of adhesives were applied to minimize the absorption into particles </w:t>
      </w:r>
      <w:r w:rsidR="004B6953">
        <w:t>and</w:t>
      </w:r>
      <w:r w:rsidR="00A8147E">
        <w:t xml:space="preserve"> ensure proper curing. </w:t>
      </w:r>
      <w:r w:rsidR="002C5F1F">
        <w:t xml:space="preserve">From the visual inspection, it appeared that no glue simps into the particle samples, which is attributed to the high viscosity of the chosen glue and quick initial curing time. </w:t>
      </w:r>
      <w:r w:rsidR="00A8147E">
        <w:t xml:space="preserve">A curing period of longer than 24 hours was established for experimental consistency. The curing environment is identical to the </w:t>
      </w:r>
      <w:r w:rsidR="004B6953">
        <w:t>moisture-equilibrating</w:t>
      </w:r>
      <w:r w:rsidR="00A8147E">
        <w:t xml:space="preserve"> environment. Finally, the grain </w:t>
      </w:r>
      <w:r>
        <w:t xml:space="preserve">orientations were randomly </w:t>
      </w:r>
      <w:r w:rsidR="00A8147E">
        <w:t xml:space="preserve">chosen </w:t>
      </w:r>
      <w:r>
        <w:t>with every particle</w:t>
      </w:r>
      <w:r w:rsidR="00A8147E">
        <w:t xml:space="preserve">. </w:t>
      </w:r>
      <w:r>
        <w:t xml:space="preserve"> </w:t>
      </w:r>
    </w:p>
    <w:p w14:paraId="4310CAE8" w14:textId="77777777" w:rsidR="006773F5" w:rsidRDefault="00BE64D4" w:rsidP="00A8147E">
      <w:pPr>
        <w:pStyle w:val="CaptionedFigure"/>
        <w:numPr>
          <w:ilvl w:val="0"/>
          <w:numId w:val="1"/>
        </w:numPr>
      </w:pPr>
      <w:r>
        <w:rPr>
          <w:noProof/>
        </w:rPr>
        <w:drawing>
          <wp:anchor distT="0" distB="0" distL="114300" distR="114300" simplePos="0" relativeHeight="251665408" behindDoc="0" locked="0" layoutInCell="1" allowOverlap="1" wp14:anchorId="1E8D6427" wp14:editId="6A7AFB4F">
            <wp:simplePos x="0" y="0"/>
            <wp:positionH relativeFrom="column">
              <wp:posOffset>1333500</wp:posOffset>
            </wp:positionH>
            <wp:positionV relativeFrom="paragraph">
              <wp:posOffset>214313</wp:posOffset>
            </wp:positionV>
            <wp:extent cx="2975956" cy="173736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image4.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75956" cy="1737360"/>
                    </a:xfrm>
                    <a:prstGeom prst="rect">
                      <a:avLst/>
                    </a:prstGeom>
                    <a:noFill/>
                    <a:ln w="9525">
                      <a:noFill/>
                      <a:headEnd/>
                      <a:tailEnd/>
                    </a:ln>
                  </pic:spPr>
                </pic:pic>
              </a:graphicData>
            </a:graphic>
          </wp:anchor>
        </w:drawing>
      </w:r>
    </w:p>
    <w:p w14:paraId="7A6D4449" w14:textId="27BCBA66" w:rsidR="00B76F5E" w:rsidRDefault="006773F5" w:rsidP="00A8147E">
      <w:pPr>
        <w:pStyle w:val="Caption"/>
      </w:pPr>
      <w:bookmarkStart w:id="17" w:name="_Ref189059632"/>
      <w:r>
        <w:t xml:space="preserve">Figure </w:t>
      </w:r>
      <w:fldSimple w:instr=" SEQ Figure \* ARABIC ">
        <w:r w:rsidR="0082266C">
          <w:rPr>
            <w:noProof/>
          </w:rPr>
          <w:t>4</w:t>
        </w:r>
      </w:fldSimple>
      <w:bookmarkEnd w:id="17"/>
      <w:r>
        <w:t xml:space="preserve"> </w:t>
      </w:r>
      <w:r w:rsidR="004B6953">
        <w:t>Photograph</w:t>
      </w:r>
      <w:r w:rsidRPr="004B4747">
        <w:t xml:space="preserve"> of corn stover particles adhered to plastic particle mount for conditioning and testing. </w:t>
      </w:r>
      <w:proofErr w:type="gramStart"/>
      <w:r w:rsidR="004B6953">
        <w:t>Samples</w:t>
      </w:r>
      <w:proofErr w:type="gramEnd"/>
      <w:r w:rsidR="004B6953">
        <w:t xml:space="preserve"> shown in the picture are </w:t>
      </w:r>
      <w:r w:rsidRPr="004B4747">
        <w:t>4mm husk</w:t>
      </w:r>
      <w:r w:rsidR="004B6953">
        <w:t xml:space="preserve"> (top)</w:t>
      </w:r>
      <w:r w:rsidRPr="004B4747">
        <w:t xml:space="preserve"> and cob </w:t>
      </w:r>
      <w:r w:rsidR="004B6953">
        <w:t xml:space="preserve">(bottom) </w:t>
      </w:r>
      <w:r w:rsidRPr="004B4747">
        <w:t>fractions, respectively</w:t>
      </w:r>
      <w:bookmarkStart w:id="18" w:name="fig:orgc14f831"/>
      <w:bookmarkEnd w:id="18"/>
      <w:r w:rsidR="004B6953">
        <w:t>.</w:t>
      </w:r>
    </w:p>
    <w:p w14:paraId="041DA58D" w14:textId="18A9FDF5" w:rsidR="00B76F5E" w:rsidRDefault="00BE64D4" w:rsidP="00A8147E">
      <w:r w:rsidRPr="00A8147E">
        <w:t xml:space="preserve">Once the adhesive had cured, particle pairs were randomly selected for testing. </w:t>
      </w:r>
      <w:r w:rsidR="00A8147E">
        <w:fldChar w:fldCharType="begin"/>
      </w:r>
      <w:r w:rsidR="00A8147E">
        <w:instrText xml:space="preserve"> REF _Ref189060112 \h </w:instrText>
      </w:r>
      <w:r w:rsidR="00A8147E">
        <w:fldChar w:fldCharType="separate"/>
      </w:r>
      <w:r w:rsidR="0082266C">
        <w:t xml:space="preserve">Table </w:t>
      </w:r>
      <w:r w:rsidR="0082266C">
        <w:rPr>
          <w:noProof/>
        </w:rPr>
        <w:t>2</w:t>
      </w:r>
      <w:r w:rsidR="00A8147E">
        <w:fldChar w:fldCharType="end"/>
      </w:r>
      <w:r w:rsidR="00A8147E">
        <w:t xml:space="preserve"> lists the combinations of milled corn particles of different tissue </w:t>
      </w:r>
      <w:r w:rsidR="002C5F1F">
        <w:t xml:space="preserve">types and </w:t>
      </w:r>
      <w:proofErr w:type="gramStart"/>
      <w:r w:rsidR="002C5F1F">
        <w:t>conducted</w:t>
      </w:r>
      <w:proofErr w:type="gramEnd"/>
      <w:r w:rsidR="002C5F1F">
        <w:t xml:space="preserve"> </w:t>
      </w:r>
      <w:proofErr w:type="gramStart"/>
      <w:r w:rsidR="002C5F1F">
        <w:t xml:space="preserve">a </w:t>
      </w:r>
      <w:r w:rsidRPr="00A8147E">
        <w:t>number of</w:t>
      </w:r>
      <w:proofErr w:type="gramEnd"/>
      <w:r w:rsidRPr="00A8147E">
        <w:t xml:space="preserve"> repetitions </w:t>
      </w:r>
      <w:r w:rsidR="00A8147E">
        <w:t>for statistical analysis</w:t>
      </w:r>
      <w:r w:rsidR="002C5F1F">
        <w:t xml:space="preserve"> with an appropriate level of confidence</w:t>
      </w:r>
      <w:r w:rsidR="00A8147E">
        <w:t xml:space="preserve">. </w:t>
      </w:r>
      <w:bookmarkStart w:id="19" w:name="tab:org2964072"/>
    </w:p>
    <w:p w14:paraId="64CA23E1" w14:textId="1F3E0E2D" w:rsidR="006773F5" w:rsidRDefault="006773F5" w:rsidP="00A8147E">
      <w:pPr>
        <w:pStyle w:val="Caption"/>
      </w:pPr>
      <w:bookmarkStart w:id="20" w:name="_Ref189060112"/>
      <w:r>
        <w:t xml:space="preserve">Table </w:t>
      </w:r>
      <w:fldSimple w:instr=" SEQ Table \* ARABIC ">
        <w:r w:rsidR="0082266C">
          <w:rPr>
            <w:noProof/>
          </w:rPr>
          <w:t>2</w:t>
        </w:r>
      </w:fldSimple>
      <w:bookmarkEnd w:id="20"/>
      <w:r>
        <w:t xml:space="preserve"> </w:t>
      </w:r>
      <w:r w:rsidRPr="00AF2BB0">
        <w:t>Experimental plan for the required number of corn fraction test pairs and associated repetitions</w:t>
      </w:r>
    </w:p>
    <w:tbl>
      <w:tblPr>
        <w:tblStyle w:val="SimpleTableHY"/>
        <w:tblW w:w="0" w:type="auto"/>
        <w:tblInd w:w="3105" w:type="dxa"/>
        <w:tblBorders>
          <w:top w:val="single" w:sz="4" w:space="0" w:color="auto"/>
          <w:bottom w:val="single" w:sz="4" w:space="0" w:color="auto"/>
        </w:tblBorders>
        <w:tblLook w:val="0000" w:firstRow="0" w:lastRow="0" w:firstColumn="0" w:lastColumn="0" w:noHBand="0" w:noVBand="0"/>
      </w:tblPr>
      <w:tblGrid>
        <w:gridCol w:w="1005"/>
        <w:gridCol w:w="1349"/>
        <w:gridCol w:w="1393"/>
      </w:tblGrid>
      <w:tr w:rsidR="00B76F5E" w14:paraId="1E8739A3" w14:textId="77777777" w:rsidTr="00A8147E">
        <w:tc>
          <w:tcPr>
            <w:tcW w:w="0" w:type="auto"/>
            <w:tcBorders>
              <w:top w:val="single" w:sz="4" w:space="0" w:color="auto"/>
              <w:bottom w:val="nil"/>
            </w:tcBorders>
            <w:vAlign w:val="center"/>
          </w:tcPr>
          <w:p w14:paraId="0064C9D3" w14:textId="28DE936F" w:rsidR="00B76F5E" w:rsidRDefault="00BE64D4" w:rsidP="00A8147E">
            <w:pPr>
              <w:pStyle w:val="Compact"/>
              <w:jc w:val="center"/>
            </w:pPr>
            <w:r>
              <w:t>Base</w:t>
            </w:r>
            <w:r w:rsidR="000953FE">
              <w:br/>
              <w:t>Particle</w:t>
            </w:r>
          </w:p>
        </w:tc>
        <w:tc>
          <w:tcPr>
            <w:tcW w:w="0" w:type="auto"/>
            <w:tcBorders>
              <w:top w:val="single" w:sz="4" w:space="0" w:color="auto"/>
              <w:bottom w:val="nil"/>
            </w:tcBorders>
            <w:vAlign w:val="center"/>
          </w:tcPr>
          <w:p w14:paraId="359F4E96" w14:textId="187FB208" w:rsidR="00B76F5E" w:rsidRDefault="00BE64D4" w:rsidP="00A8147E">
            <w:pPr>
              <w:pStyle w:val="Compact"/>
              <w:jc w:val="center"/>
            </w:pPr>
            <w:r>
              <w:t>Interacting</w:t>
            </w:r>
            <w:r w:rsidR="000953FE">
              <w:br/>
              <w:t>Particle</w:t>
            </w:r>
          </w:p>
        </w:tc>
        <w:tc>
          <w:tcPr>
            <w:tcW w:w="0" w:type="auto"/>
            <w:tcBorders>
              <w:top w:val="single" w:sz="4" w:space="0" w:color="auto"/>
              <w:bottom w:val="nil"/>
            </w:tcBorders>
            <w:vAlign w:val="center"/>
          </w:tcPr>
          <w:p w14:paraId="3B96AD68" w14:textId="5E21B750" w:rsidR="00B76F5E" w:rsidRDefault="00A8147E" w:rsidP="00A8147E">
            <w:pPr>
              <w:pStyle w:val="Compact"/>
              <w:jc w:val="center"/>
            </w:pPr>
            <w:r>
              <w:t>Minimum</w:t>
            </w:r>
            <w:r>
              <w:br/>
            </w:r>
            <w:r w:rsidR="00BE64D4">
              <w:t>Repetitions</w:t>
            </w:r>
          </w:p>
        </w:tc>
      </w:tr>
      <w:tr w:rsidR="00B76F5E" w14:paraId="3E1910DB" w14:textId="77777777" w:rsidTr="00A8147E">
        <w:tc>
          <w:tcPr>
            <w:tcW w:w="0" w:type="auto"/>
            <w:tcBorders>
              <w:top w:val="single" w:sz="4" w:space="0" w:color="auto"/>
            </w:tcBorders>
            <w:vAlign w:val="center"/>
          </w:tcPr>
          <w:p w14:paraId="251CAEEB" w14:textId="77777777" w:rsidR="00B76F5E" w:rsidRDefault="00BE64D4" w:rsidP="00A8147E">
            <w:pPr>
              <w:pStyle w:val="Compact"/>
              <w:jc w:val="center"/>
            </w:pPr>
            <w:r>
              <w:t>Cob</w:t>
            </w:r>
          </w:p>
        </w:tc>
        <w:tc>
          <w:tcPr>
            <w:tcW w:w="0" w:type="auto"/>
            <w:tcBorders>
              <w:top w:val="single" w:sz="4" w:space="0" w:color="auto"/>
            </w:tcBorders>
            <w:vAlign w:val="center"/>
          </w:tcPr>
          <w:p w14:paraId="586F30E1" w14:textId="77777777" w:rsidR="00B76F5E" w:rsidRDefault="00BE64D4" w:rsidP="00A8147E">
            <w:pPr>
              <w:pStyle w:val="Compact"/>
              <w:jc w:val="center"/>
            </w:pPr>
            <w:r>
              <w:t>Cob</w:t>
            </w:r>
          </w:p>
        </w:tc>
        <w:tc>
          <w:tcPr>
            <w:tcW w:w="0" w:type="auto"/>
            <w:tcBorders>
              <w:top w:val="single" w:sz="4" w:space="0" w:color="auto"/>
            </w:tcBorders>
            <w:vAlign w:val="center"/>
          </w:tcPr>
          <w:p w14:paraId="3CB31AD4" w14:textId="0850FE92" w:rsidR="00B76F5E" w:rsidRDefault="00BE64D4" w:rsidP="00A8147E">
            <w:pPr>
              <w:pStyle w:val="Compact"/>
              <w:jc w:val="center"/>
            </w:pPr>
            <w:r>
              <w:t>1</w:t>
            </w:r>
            <w:r w:rsidR="00A8147E">
              <w:t>5</w:t>
            </w:r>
          </w:p>
        </w:tc>
      </w:tr>
      <w:tr w:rsidR="00B76F5E" w14:paraId="79732E7D" w14:textId="77777777" w:rsidTr="00A8147E">
        <w:tc>
          <w:tcPr>
            <w:tcW w:w="0" w:type="auto"/>
            <w:vAlign w:val="center"/>
          </w:tcPr>
          <w:p w14:paraId="62A8733B" w14:textId="77777777" w:rsidR="00B76F5E" w:rsidRDefault="00BE64D4" w:rsidP="00A8147E">
            <w:pPr>
              <w:pStyle w:val="Compact"/>
              <w:jc w:val="center"/>
            </w:pPr>
            <w:r>
              <w:t>Cob</w:t>
            </w:r>
          </w:p>
        </w:tc>
        <w:tc>
          <w:tcPr>
            <w:tcW w:w="0" w:type="auto"/>
            <w:vAlign w:val="center"/>
          </w:tcPr>
          <w:p w14:paraId="735977D2" w14:textId="77777777" w:rsidR="00B76F5E" w:rsidRDefault="00BE64D4" w:rsidP="00A8147E">
            <w:pPr>
              <w:pStyle w:val="Compact"/>
              <w:jc w:val="center"/>
            </w:pPr>
            <w:r>
              <w:t>Husk</w:t>
            </w:r>
          </w:p>
        </w:tc>
        <w:tc>
          <w:tcPr>
            <w:tcW w:w="0" w:type="auto"/>
            <w:vAlign w:val="center"/>
          </w:tcPr>
          <w:p w14:paraId="4A56A7E1" w14:textId="6B75A644" w:rsidR="00B76F5E" w:rsidRDefault="00BE64D4" w:rsidP="00A8147E">
            <w:pPr>
              <w:pStyle w:val="Compact"/>
              <w:jc w:val="center"/>
            </w:pPr>
            <w:r>
              <w:t>1</w:t>
            </w:r>
            <w:r w:rsidR="00A8147E">
              <w:t>5</w:t>
            </w:r>
          </w:p>
        </w:tc>
      </w:tr>
      <w:tr w:rsidR="00B76F5E" w14:paraId="5FB6F9EF" w14:textId="77777777" w:rsidTr="00A8147E">
        <w:tc>
          <w:tcPr>
            <w:tcW w:w="0" w:type="auto"/>
            <w:vAlign w:val="center"/>
          </w:tcPr>
          <w:p w14:paraId="52CB63C0" w14:textId="77777777" w:rsidR="00B76F5E" w:rsidRDefault="00BE64D4" w:rsidP="00A8147E">
            <w:pPr>
              <w:pStyle w:val="Compact"/>
              <w:jc w:val="center"/>
            </w:pPr>
            <w:r>
              <w:t>Cob</w:t>
            </w:r>
          </w:p>
        </w:tc>
        <w:tc>
          <w:tcPr>
            <w:tcW w:w="0" w:type="auto"/>
            <w:vAlign w:val="center"/>
          </w:tcPr>
          <w:p w14:paraId="5FBE9DC8" w14:textId="77777777" w:rsidR="00B76F5E" w:rsidRDefault="00BE64D4" w:rsidP="00A8147E">
            <w:pPr>
              <w:pStyle w:val="Compact"/>
              <w:jc w:val="center"/>
            </w:pPr>
            <w:r>
              <w:t>Leaf</w:t>
            </w:r>
          </w:p>
        </w:tc>
        <w:tc>
          <w:tcPr>
            <w:tcW w:w="0" w:type="auto"/>
            <w:vAlign w:val="center"/>
          </w:tcPr>
          <w:p w14:paraId="2EB7E41D" w14:textId="7396167B" w:rsidR="00B76F5E" w:rsidRDefault="00BE64D4" w:rsidP="00A8147E">
            <w:pPr>
              <w:pStyle w:val="Compact"/>
              <w:jc w:val="center"/>
            </w:pPr>
            <w:r>
              <w:t>1</w:t>
            </w:r>
            <w:r w:rsidR="00A8147E">
              <w:t>5</w:t>
            </w:r>
          </w:p>
        </w:tc>
      </w:tr>
      <w:tr w:rsidR="00B76F5E" w14:paraId="18057BD3" w14:textId="77777777" w:rsidTr="00A8147E">
        <w:tc>
          <w:tcPr>
            <w:tcW w:w="0" w:type="auto"/>
            <w:vAlign w:val="center"/>
          </w:tcPr>
          <w:p w14:paraId="099F3805" w14:textId="77777777" w:rsidR="00B76F5E" w:rsidRDefault="00BE64D4" w:rsidP="00A8147E">
            <w:pPr>
              <w:pStyle w:val="Compact"/>
              <w:jc w:val="center"/>
            </w:pPr>
            <w:r>
              <w:t>Cob</w:t>
            </w:r>
          </w:p>
        </w:tc>
        <w:tc>
          <w:tcPr>
            <w:tcW w:w="0" w:type="auto"/>
            <w:vAlign w:val="center"/>
          </w:tcPr>
          <w:p w14:paraId="3C34C466" w14:textId="77777777" w:rsidR="00B76F5E" w:rsidRDefault="00BE64D4" w:rsidP="00A8147E">
            <w:pPr>
              <w:pStyle w:val="Compact"/>
              <w:jc w:val="center"/>
            </w:pPr>
            <w:r>
              <w:t>Stalk</w:t>
            </w:r>
          </w:p>
        </w:tc>
        <w:tc>
          <w:tcPr>
            <w:tcW w:w="0" w:type="auto"/>
            <w:vAlign w:val="center"/>
          </w:tcPr>
          <w:p w14:paraId="4F5F59D1" w14:textId="69190F43" w:rsidR="00B76F5E" w:rsidRDefault="00BE64D4" w:rsidP="00A8147E">
            <w:pPr>
              <w:pStyle w:val="Compact"/>
              <w:jc w:val="center"/>
            </w:pPr>
            <w:r>
              <w:t>1</w:t>
            </w:r>
            <w:r w:rsidR="00A8147E">
              <w:t>5</w:t>
            </w:r>
          </w:p>
        </w:tc>
      </w:tr>
      <w:tr w:rsidR="00B76F5E" w14:paraId="18A9C45D" w14:textId="77777777" w:rsidTr="00A8147E">
        <w:tc>
          <w:tcPr>
            <w:tcW w:w="0" w:type="auto"/>
            <w:vAlign w:val="center"/>
          </w:tcPr>
          <w:p w14:paraId="256BF96A" w14:textId="77777777" w:rsidR="00B76F5E" w:rsidRDefault="00BE64D4" w:rsidP="00A8147E">
            <w:pPr>
              <w:pStyle w:val="Compact"/>
              <w:jc w:val="center"/>
            </w:pPr>
            <w:r>
              <w:t>Husk</w:t>
            </w:r>
          </w:p>
        </w:tc>
        <w:tc>
          <w:tcPr>
            <w:tcW w:w="0" w:type="auto"/>
            <w:vAlign w:val="center"/>
          </w:tcPr>
          <w:p w14:paraId="3A4C0DFB" w14:textId="77777777" w:rsidR="00B76F5E" w:rsidRDefault="00BE64D4" w:rsidP="00A8147E">
            <w:pPr>
              <w:pStyle w:val="Compact"/>
              <w:jc w:val="center"/>
            </w:pPr>
            <w:r>
              <w:t>Husk</w:t>
            </w:r>
          </w:p>
        </w:tc>
        <w:tc>
          <w:tcPr>
            <w:tcW w:w="0" w:type="auto"/>
            <w:vAlign w:val="center"/>
          </w:tcPr>
          <w:p w14:paraId="12C1320C" w14:textId="66A54C16" w:rsidR="00B76F5E" w:rsidRDefault="00BE64D4" w:rsidP="00A8147E">
            <w:pPr>
              <w:pStyle w:val="Compact"/>
              <w:jc w:val="center"/>
            </w:pPr>
            <w:r>
              <w:t>1</w:t>
            </w:r>
            <w:r w:rsidR="00A8147E">
              <w:t>5</w:t>
            </w:r>
          </w:p>
        </w:tc>
      </w:tr>
      <w:tr w:rsidR="00B76F5E" w14:paraId="6656E108" w14:textId="77777777" w:rsidTr="00A8147E">
        <w:tc>
          <w:tcPr>
            <w:tcW w:w="0" w:type="auto"/>
            <w:vAlign w:val="center"/>
          </w:tcPr>
          <w:p w14:paraId="43DEDAA2" w14:textId="77777777" w:rsidR="00B76F5E" w:rsidRDefault="00BE64D4" w:rsidP="00A8147E">
            <w:pPr>
              <w:pStyle w:val="Compact"/>
              <w:jc w:val="center"/>
            </w:pPr>
            <w:r>
              <w:t>Husk</w:t>
            </w:r>
          </w:p>
        </w:tc>
        <w:tc>
          <w:tcPr>
            <w:tcW w:w="0" w:type="auto"/>
            <w:vAlign w:val="center"/>
          </w:tcPr>
          <w:p w14:paraId="57765131" w14:textId="77777777" w:rsidR="00B76F5E" w:rsidRDefault="00BE64D4" w:rsidP="00A8147E">
            <w:pPr>
              <w:pStyle w:val="Compact"/>
              <w:jc w:val="center"/>
            </w:pPr>
            <w:r>
              <w:t>Leaf</w:t>
            </w:r>
          </w:p>
        </w:tc>
        <w:tc>
          <w:tcPr>
            <w:tcW w:w="0" w:type="auto"/>
            <w:vAlign w:val="center"/>
          </w:tcPr>
          <w:p w14:paraId="7115A48E" w14:textId="2D70A74A" w:rsidR="00B76F5E" w:rsidRDefault="00BE64D4" w:rsidP="00A8147E">
            <w:pPr>
              <w:pStyle w:val="Compact"/>
              <w:jc w:val="center"/>
            </w:pPr>
            <w:r>
              <w:t>1</w:t>
            </w:r>
            <w:r w:rsidR="00A8147E">
              <w:t>5</w:t>
            </w:r>
          </w:p>
        </w:tc>
      </w:tr>
      <w:tr w:rsidR="00B76F5E" w14:paraId="413338A5" w14:textId="77777777" w:rsidTr="00A8147E">
        <w:tc>
          <w:tcPr>
            <w:tcW w:w="0" w:type="auto"/>
            <w:vAlign w:val="center"/>
          </w:tcPr>
          <w:p w14:paraId="2E03DD14" w14:textId="77777777" w:rsidR="00B76F5E" w:rsidRDefault="00BE64D4" w:rsidP="00A8147E">
            <w:pPr>
              <w:pStyle w:val="Compact"/>
              <w:jc w:val="center"/>
            </w:pPr>
            <w:r>
              <w:lastRenderedPageBreak/>
              <w:t>Husk</w:t>
            </w:r>
          </w:p>
        </w:tc>
        <w:tc>
          <w:tcPr>
            <w:tcW w:w="0" w:type="auto"/>
            <w:vAlign w:val="center"/>
          </w:tcPr>
          <w:p w14:paraId="654514B1" w14:textId="77777777" w:rsidR="00B76F5E" w:rsidRDefault="00BE64D4" w:rsidP="00A8147E">
            <w:pPr>
              <w:pStyle w:val="Compact"/>
              <w:jc w:val="center"/>
            </w:pPr>
            <w:r>
              <w:t>Stalk</w:t>
            </w:r>
          </w:p>
        </w:tc>
        <w:tc>
          <w:tcPr>
            <w:tcW w:w="0" w:type="auto"/>
            <w:vAlign w:val="center"/>
          </w:tcPr>
          <w:p w14:paraId="2637AEA2" w14:textId="72895641" w:rsidR="00B76F5E" w:rsidRDefault="00BE64D4" w:rsidP="00A8147E">
            <w:pPr>
              <w:pStyle w:val="Compact"/>
              <w:jc w:val="center"/>
            </w:pPr>
            <w:r>
              <w:t>1</w:t>
            </w:r>
            <w:r w:rsidR="00A8147E">
              <w:t>5</w:t>
            </w:r>
          </w:p>
        </w:tc>
      </w:tr>
      <w:tr w:rsidR="00B76F5E" w14:paraId="67CDF13B" w14:textId="77777777" w:rsidTr="00A8147E">
        <w:tc>
          <w:tcPr>
            <w:tcW w:w="0" w:type="auto"/>
            <w:vAlign w:val="center"/>
          </w:tcPr>
          <w:p w14:paraId="6510E9D5" w14:textId="77777777" w:rsidR="00B76F5E" w:rsidRDefault="00BE64D4" w:rsidP="00A8147E">
            <w:pPr>
              <w:pStyle w:val="Compact"/>
              <w:jc w:val="center"/>
            </w:pPr>
            <w:r>
              <w:t>Leaf</w:t>
            </w:r>
          </w:p>
        </w:tc>
        <w:tc>
          <w:tcPr>
            <w:tcW w:w="0" w:type="auto"/>
            <w:vAlign w:val="center"/>
          </w:tcPr>
          <w:p w14:paraId="54E76CB1" w14:textId="77777777" w:rsidR="00B76F5E" w:rsidRDefault="00BE64D4" w:rsidP="00A8147E">
            <w:pPr>
              <w:pStyle w:val="Compact"/>
              <w:jc w:val="center"/>
            </w:pPr>
            <w:r>
              <w:t>Leaf</w:t>
            </w:r>
          </w:p>
        </w:tc>
        <w:tc>
          <w:tcPr>
            <w:tcW w:w="0" w:type="auto"/>
            <w:vAlign w:val="center"/>
          </w:tcPr>
          <w:p w14:paraId="4D4193BF" w14:textId="4EB293F7" w:rsidR="00B76F5E" w:rsidRDefault="00BE64D4" w:rsidP="00A8147E">
            <w:pPr>
              <w:pStyle w:val="Compact"/>
              <w:jc w:val="center"/>
            </w:pPr>
            <w:r>
              <w:t>1</w:t>
            </w:r>
            <w:r w:rsidR="00A8147E">
              <w:t>5</w:t>
            </w:r>
          </w:p>
        </w:tc>
      </w:tr>
      <w:tr w:rsidR="00B76F5E" w14:paraId="297EACD0" w14:textId="77777777" w:rsidTr="00A8147E">
        <w:tc>
          <w:tcPr>
            <w:tcW w:w="0" w:type="auto"/>
            <w:vAlign w:val="center"/>
          </w:tcPr>
          <w:p w14:paraId="62AC6562" w14:textId="77777777" w:rsidR="00B76F5E" w:rsidRDefault="00BE64D4" w:rsidP="00A8147E">
            <w:pPr>
              <w:pStyle w:val="Compact"/>
              <w:jc w:val="center"/>
            </w:pPr>
            <w:r>
              <w:t>Leaf</w:t>
            </w:r>
          </w:p>
        </w:tc>
        <w:tc>
          <w:tcPr>
            <w:tcW w:w="0" w:type="auto"/>
            <w:vAlign w:val="center"/>
          </w:tcPr>
          <w:p w14:paraId="0ABA5199" w14:textId="77777777" w:rsidR="00B76F5E" w:rsidRDefault="00BE64D4" w:rsidP="00A8147E">
            <w:pPr>
              <w:pStyle w:val="Compact"/>
              <w:jc w:val="center"/>
            </w:pPr>
            <w:r>
              <w:t>Stalk</w:t>
            </w:r>
          </w:p>
        </w:tc>
        <w:tc>
          <w:tcPr>
            <w:tcW w:w="0" w:type="auto"/>
            <w:vAlign w:val="center"/>
          </w:tcPr>
          <w:p w14:paraId="28D90AC3" w14:textId="3231B68C" w:rsidR="00B76F5E" w:rsidRDefault="00BE64D4" w:rsidP="00A8147E">
            <w:pPr>
              <w:pStyle w:val="Compact"/>
              <w:jc w:val="center"/>
            </w:pPr>
            <w:r>
              <w:t>1</w:t>
            </w:r>
            <w:r w:rsidR="00A8147E">
              <w:t>5</w:t>
            </w:r>
          </w:p>
        </w:tc>
      </w:tr>
      <w:tr w:rsidR="00B76F5E" w14:paraId="003F7D16" w14:textId="77777777" w:rsidTr="00A8147E">
        <w:tc>
          <w:tcPr>
            <w:tcW w:w="0" w:type="auto"/>
            <w:vAlign w:val="center"/>
          </w:tcPr>
          <w:p w14:paraId="7BB87675" w14:textId="77777777" w:rsidR="00B76F5E" w:rsidRDefault="00BE64D4" w:rsidP="00A8147E">
            <w:pPr>
              <w:pStyle w:val="Compact"/>
              <w:jc w:val="center"/>
            </w:pPr>
            <w:r>
              <w:t>Stalk</w:t>
            </w:r>
          </w:p>
        </w:tc>
        <w:tc>
          <w:tcPr>
            <w:tcW w:w="0" w:type="auto"/>
            <w:vAlign w:val="center"/>
          </w:tcPr>
          <w:p w14:paraId="6EA570F8" w14:textId="77777777" w:rsidR="00B76F5E" w:rsidRDefault="00BE64D4" w:rsidP="00A8147E">
            <w:pPr>
              <w:pStyle w:val="Compact"/>
              <w:jc w:val="center"/>
            </w:pPr>
            <w:r>
              <w:t>Stalk</w:t>
            </w:r>
          </w:p>
        </w:tc>
        <w:tc>
          <w:tcPr>
            <w:tcW w:w="0" w:type="auto"/>
            <w:vAlign w:val="center"/>
          </w:tcPr>
          <w:p w14:paraId="5BEBCDB5" w14:textId="5FC8CBCC" w:rsidR="00B76F5E" w:rsidRDefault="00BE64D4" w:rsidP="00A8147E">
            <w:pPr>
              <w:pStyle w:val="Compact"/>
              <w:jc w:val="center"/>
            </w:pPr>
            <w:r>
              <w:t>1</w:t>
            </w:r>
            <w:r w:rsidR="00A8147E">
              <w:t>5</w:t>
            </w:r>
          </w:p>
        </w:tc>
      </w:tr>
    </w:tbl>
    <w:bookmarkEnd w:id="19"/>
    <w:p w14:paraId="1EAE70CA" w14:textId="6B750AF8" w:rsidR="00B76F5E" w:rsidRDefault="001123DB" w:rsidP="001123DB">
      <w:r>
        <w:t xml:space="preserve">An inter-particle mechanics test started </w:t>
      </w:r>
      <w:r w:rsidR="002C5F1F">
        <w:t>with establishing contact between particle samples indicated by a positive normal force reading typically ranging between 3 N and 2 N.  Then, lateral sliding was initiated at a speed of 0.5 mm/min. The normal and lateral forces were tracked and recorded simultaneously until the contact between two particles was lost, which resulted in a</w:t>
      </w:r>
      <w:r>
        <w:t xml:space="preserve"> sudden change in force measurement. </w:t>
      </w:r>
      <w:r w:rsidR="00CD367F">
        <w:t>The middle two quartiles were selected and extracted as steady-state data for further analysis and determination of friction coefficient and adhesion force.</w:t>
      </w:r>
      <w:r w:rsidR="002C5F1F">
        <w:t xml:space="preserve"> </w:t>
      </w:r>
    </w:p>
    <w:p w14:paraId="76CCBE11" w14:textId="52943D6E" w:rsidR="00A575CC" w:rsidRDefault="00A575CC" w:rsidP="001123DB">
      <w:r>
        <w:t xml:space="preserve">To determine the cohesive frictional contact, a modified </w:t>
      </w:r>
      <w:proofErr w:type="spellStart"/>
      <w:r>
        <w:t>Amonton’s</w:t>
      </w:r>
      <w:proofErr w:type="spellEnd"/>
      <w:r>
        <w:t xml:space="preserve"> equation by </w:t>
      </w:r>
      <w:proofErr w:type="spellStart"/>
      <w:r>
        <w:t>Derjaguin</w:t>
      </w:r>
      <w:proofErr w:type="spellEnd"/>
      <w:r>
        <w:t xml:space="preserve"> </w:t>
      </w:r>
      <w:r>
        <w:fldChar w:fldCharType="begin"/>
      </w:r>
      <w:r w:rsidR="007837D5">
        <w:instrText xml:space="preserve"> ADDIN ZOTERO_ITEM CSL_CITATION {"citationID":"4iuthrUQ","properties":{"formattedCitation":"(Derjaguin 1934; Gao et al. 2004; Derjaguin, Muller, and Toporov 1975)","plainCitation":"(Derjaguin 1934; Gao et al. 2004; Derjaguin, Muller, and Toporov 1975)","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13730,"uris":["http://zotero.org/users/1475168/items/G6MFL9W3"],"itemData":{"id":13730,"type":"article-journal","abstract":"We review the historical and modern understanding of the most basic equation of friction, Amontons' law, which describes phenomena that were already understood and studied by Leonardo da Vinci 500 years ago. This law states that for any two materials the (lateral) friction force is directly proportional to the (normal) applied load, with a constant of proportionality, the friction coefficient, that is constant and independent of the contact area, the surface roughness, and the sliding velocity. No theory has yet satisfactorily explained this surprisingly general law; all attempts have been model or system dependent. We review the experimental evidence and find, for example, that the same friction coefficient is often measured for the same system of materials with junctions whose areas differ by more than 6 orders of magnitude. The trends obtained through molecular dynamics (MD) simulations agree with recent and past experiments and with Amontons' law, and they suggest that the local energy-dissipating mechanisms are not merely “mechanical”, as assumed in most models, but “thermodynamic” in nature, like miniature irreversible compression−decompression cycles of the trapped molecules between the surface asperities as they pass over each other. The MD analysis reveals that, for such dynamic, nonequilibrium, energy-dissipating processes, a proper statistical description can be formulated through the use of the Weibull distribution of the local friction forces, which may be regarded to serve in this context a similar purpose as the Boltzmann distribution for classical systems at equilibrium. Another important conclusion is that the concept of the “real” area of contact is a nonfundamental quantity, whether at the nano-, micro-, or macroscale. However, it may serve as a convenient scaling parameter for describing the really fundamental parameters, which are the number density of atoms, molecules, or bonds involved in an adhesive or frictional interaction.","container-title":"The Journal of Physical Chemistry B","DOI":"10.1021/jp036362l","ISSN":"1520-6106","issue":"11","journalAbbreviation":"J. Phys. Chem. B","note":"publisher: American Chemical Society","page":"3410-3425","source":"ACS Publications","title":"Frictional Forces and Amontons' Law:  From the Molecular to the Macroscopic Scale","title-short":"Frictional Forces and Amontons' Law","volume":"108","author":[{"family":"Gao","given":"Jianping"},{"family":"Luedtke","given":"W. D."},{"family":"Gourdon","given":"D."},{"family":"Ruths","given":"M."},{"family":"Israelachvili","given":"J. N."},{"family":"Landman","given":"Uzi"}],"issued":{"date-parts":[["2004",3,1]]},"citation-key":"gao_frictional_2004"}},{"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schema":"https://github.com/citation-style-language/schema/raw/master/csl-citation.json"} </w:instrText>
      </w:r>
      <w:r>
        <w:fldChar w:fldCharType="separate"/>
      </w:r>
      <w:r w:rsidR="007837D5" w:rsidRPr="007837D5">
        <w:rPr>
          <w:rFonts w:ascii="Cambria" w:hAnsi="Cambria"/>
        </w:rPr>
        <w:t>(</w:t>
      </w:r>
      <w:proofErr w:type="spellStart"/>
      <w:r w:rsidR="007837D5" w:rsidRPr="007837D5">
        <w:rPr>
          <w:rFonts w:ascii="Cambria" w:hAnsi="Cambria"/>
        </w:rPr>
        <w:t>Derjaguin</w:t>
      </w:r>
      <w:proofErr w:type="spellEnd"/>
      <w:r w:rsidR="007837D5" w:rsidRPr="007837D5">
        <w:rPr>
          <w:rFonts w:ascii="Cambria" w:hAnsi="Cambria"/>
        </w:rPr>
        <w:t xml:space="preserve"> 1934; Gao et al. 2004; </w:t>
      </w:r>
      <w:proofErr w:type="spellStart"/>
      <w:r w:rsidR="007837D5" w:rsidRPr="007837D5">
        <w:rPr>
          <w:rFonts w:ascii="Cambria" w:hAnsi="Cambria"/>
        </w:rPr>
        <w:t>Derjaguin</w:t>
      </w:r>
      <w:proofErr w:type="spellEnd"/>
      <w:r w:rsidR="007837D5" w:rsidRPr="007837D5">
        <w:rPr>
          <w:rFonts w:ascii="Cambria" w:hAnsi="Cambria"/>
        </w:rPr>
        <w:t>, Muller, and Toporov 1975)</w:t>
      </w:r>
      <w:r>
        <w:fldChar w:fldCharType="end"/>
      </w:r>
    </w:p>
    <w:p w14:paraId="0069B662" w14:textId="3371E719" w:rsidR="00A575CC" w:rsidRPr="00A575CC" w:rsidRDefault="00000000" w:rsidP="001123DB">
      <m:oMathPara>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m:rPr>
              <m:sty m:val="p"/>
            </m:rPr>
            <w:rPr>
              <w:rFonts w:ascii="Cambria Math" w:hAnsi="Cambria Math"/>
            </w:rPr>
            <m:t>μ⋅</m:t>
          </m:r>
          <m:sSub>
            <m:sSubPr>
              <m:ctrlPr>
                <w:rPr>
                  <w:rFonts w:ascii="Cambria Math" w:hAnsi="Cambria Math"/>
                  <w:i/>
                </w:rPr>
              </m:ctrlPr>
            </m:sSubPr>
            <m:e>
              <m:r>
                <w:rPr>
                  <w:rFonts w:ascii="Cambria Math" w:hAnsi="Cambria Math"/>
                </w:rPr>
                <m:t>F</m:t>
              </m:r>
              <m:ctrlPr>
                <w:rPr>
                  <w:rFonts w:ascii="Cambria Math" w:hAnsi="Cambria Math"/>
                </w:rPr>
              </m:ctrlPr>
            </m:e>
            <m:sub>
              <m:r>
                <m:rPr>
                  <m:nor/>
                </m:rPr>
                <w:rPr>
                  <w:rFonts w:ascii="Cambria Math" w:hAnsi="Cambria Math"/>
                </w:rPr>
                <m:t>normal</m:t>
              </m:r>
            </m:sub>
          </m:sSub>
        </m:oMath>
      </m:oMathPara>
    </w:p>
    <w:p w14:paraId="784CADA1" w14:textId="7CA24C32" w:rsidR="00B76F5E" w:rsidRDefault="00A575CC" w:rsidP="00A575CC">
      <w:r>
        <w:t xml:space="preserve">Where </w:t>
      </w:r>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oMath>
      <w:r>
        <w:t xml:space="preserve"> is tractional force in the lateral direction,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is the adhesion force, </w:t>
      </w:r>
      <m:oMath>
        <m:r>
          <w:rPr>
            <w:rFonts w:ascii="Cambria Math" w:hAnsi="Cambria Math"/>
          </w:rPr>
          <m:t>μ</m:t>
        </m:r>
      </m:oMath>
      <w:r>
        <w:t xml:space="preserve"> is the coefficient of friction, and </w:t>
      </w:r>
      <m:oMath>
        <m:sSub>
          <m:sSubPr>
            <m:ctrlPr>
              <w:rPr>
                <w:rFonts w:ascii="Cambria Math" w:hAnsi="Cambria Math"/>
                <w:i/>
              </w:rPr>
            </m:ctrlPr>
          </m:sSubPr>
          <m:e>
            <m:r>
              <w:rPr>
                <w:rFonts w:ascii="Cambria Math" w:hAnsi="Cambria Math"/>
              </w:rPr>
              <m:t>F</m:t>
            </m:r>
          </m:e>
          <m:sub>
            <m:r>
              <m:rPr>
                <m:nor/>
              </m:rPr>
              <w:rPr>
                <w:rFonts w:ascii="Cambria Math" w:hAnsi="Cambria Math"/>
              </w:rPr>
              <m:t>normal</m:t>
            </m:r>
          </m:sub>
        </m:sSub>
      </m:oMath>
      <w:r>
        <w:t xml:space="preserve"> is the normal force representing the contact force. From this linear relationship, </w:t>
      </w:r>
      <w:r w:rsidR="00BE64D4">
        <w:t>the coefficient of friction (</w:t>
      </w:r>
      <w:r w:rsidR="00BE64D4" w:rsidRPr="00A575CC">
        <w:rPr>
          <w:i/>
          <w:iCs/>
        </w:rPr>
        <w:t>μ</w:t>
      </w:r>
      <w:r w:rsidR="00BE64D4">
        <w:t xml:space="preserve">) </w:t>
      </w:r>
      <w:r>
        <w:t xml:space="preserve">was determined from </w:t>
      </w:r>
      <w:r w:rsidR="003A2EB0">
        <w:t xml:space="preserve">the slope of the </w:t>
      </w:r>
      <w:r>
        <w:t>best-fit line, and the adhesion forc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as determined from the y-axis, i.e., the traction force axis, the </w:t>
      </w:r>
      <w:r w:rsidR="003A2EB0">
        <w:t xml:space="preserve">intercept of </w:t>
      </w:r>
      <w:r>
        <w:t>the</w:t>
      </w:r>
      <w:r w:rsidR="003A2EB0">
        <w:t xml:space="preserve"> be</w:t>
      </w:r>
      <w:r>
        <w:t>s</w:t>
      </w:r>
      <w:r w:rsidR="003A2EB0">
        <w:t>t-fit line. Therefore, linear regression analys</w:t>
      </w:r>
      <w:r>
        <w:t>e</w:t>
      </w:r>
      <w:r w:rsidR="003A2EB0">
        <w:t>s w</w:t>
      </w:r>
      <w:r>
        <w:t>ere</w:t>
      </w:r>
      <w:r w:rsidR="003A2EB0">
        <w:t xml:space="preserve"> conducted to determine the coefficient</w:t>
      </w:r>
      <w:r>
        <w:t xml:space="preserve"> of friction (</w:t>
      </w:r>
      <w:r w:rsidRPr="00A575CC">
        <w:rPr>
          <w:i/>
          <w:iCs/>
        </w:rPr>
        <w:t>μ</w:t>
      </w:r>
      <w:r>
        <w:t xml:space="preserve">) </w:t>
      </w:r>
      <w:r w:rsidR="003A2EB0">
        <w:t>and adhesion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w:t>
      </w:r>
      <w:r w:rsidR="003A2EB0">
        <w:t xml:space="preserve"> from experimental data. </w:t>
      </w:r>
    </w:p>
    <w:p w14:paraId="30ADF5A5" w14:textId="77777777" w:rsidR="00B76F5E" w:rsidRDefault="00BE64D4" w:rsidP="00A8147E">
      <w:pPr>
        <w:pStyle w:val="Heading1"/>
      </w:pPr>
      <w:bookmarkStart w:id="21" w:name="sec:org9a09986"/>
      <w:bookmarkEnd w:id="4"/>
      <w:bookmarkEnd w:id="14"/>
      <w:r>
        <w:t>Results and Discussion</w:t>
      </w:r>
    </w:p>
    <w:p w14:paraId="1CB59409" w14:textId="77777777" w:rsidR="00B76F5E" w:rsidRDefault="00BE64D4" w:rsidP="00A8147E">
      <w:pPr>
        <w:pStyle w:val="Heading2"/>
      </w:pPr>
      <w:bookmarkStart w:id="22" w:name="sec:org5302b73"/>
      <w:r>
        <w:t>Validation of the IPM</w:t>
      </w:r>
    </w:p>
    <w:p w14:paraId="09B5E301" w14:textId="1713E1E1" w:rsidR="00B76F5E" w:rsidRDefault="00AA45F0" w:rsidP="00610569">
      <w:r>
        <w:t>To validate the developed Inter-Particle Mechanics tester, a polypropylene sheet was used as a reference material. A</w:t>
      </w:r>
      <w:r w:rsidR="00A575CC">
        <w:t xml:space="preserve"> polypropylene sheet </w:t>
      </w:r>
      <w:r w:rsidR="00610569">
        <w:t xml:space="preserve">with </w:t>
      </w:r>
      <w:proofErr w:type="gramStart"/>
      <w:r w:rsidR="00610569">
        <w:t>1/16 inch</w:t>
      </w:r>
      <w:proofErr w:type="gramEnd"/>
      <w:r w:rsidR="00610569">
        <w:t xml:space="preserve"> thickness </w:t>
      </w:r>
      <w:r w:rsidR="00A575CC">
        <w:t>was obtained</w:t>
      </w:r>
      <w:r w:rsidR="00610569">
        <w:t xml:space="preserve"> from McMaster-Carr, which lists the friction coefficient to range from 0.25 to 0.28 based on the specification of the manufacturer. 20 samples were prepared and subjected to the IPM test. The obtained 20 </w:t>
      </w:r>
      <w:r w:rsidR="00A575CC">
        <w:t>test results of frictional interaction between two polypropylene sheet samples are shown in</w:t>
      </w:r>
      <w:r w:rsidR="00610569">
        <w:t xml:space="preserve"> </w:t>
      </w:r>
      <w:r w:rsidR="00610569">
        <w:fldChar w:fldCharType="begin"/>
      </w:r>
      <w:r w:rsidR="00610569">
        <w:instrText xml:space="preserve"> REF _Ref190698359 \h </w:instrText>
      </w:r>
      <w:r w:rsidR="00610569">
        <w:fldChar w:fldCharType="separate"/>
      </w:r>
      <w:r w:rsidR="0082266C">
        <w:t xml:space="preserve">Figure </w:t>
      </w:r>
      <w:r w:rsidR="0082266C">
        <w:rPr>
          <w:noProof/>
        </w:rPr>
        <w:t>5</w:t>
      </w:r>
      <w:r w:rsidR="00610569">
        <w:fldChar w:fldCharType="end"/>
      </w:r>
      <w:r w:rsidR="00610569">
        <w:t>, which clearly shows a linear relationship between normal force and traction force with detectable traction force.</w:t>
      </w:r>
    </w:p>
    <w:p w14:paraId="1546ED5B" w14:textId="2C42C52C" w:rsidR="00AA45F0" w:rsidRDefault="0082266C" w:rsidP="00610569">
      <w:r>
        <w:t xml:space="preserve">Using Derjaguin’s adhesive contact model, the </w:t>
      </w:r>
      <w:proofErr w:type="gramStart"/>
      <w:r>
        <w:t>coefficient</w:t>
      </w:r>
      <w:proofErr w:type="gramEnd"/>
      <w:r>
        <w:t xml:space="preserve"> of friction and adhesion force were determined from the slope and intercept of the obtained linear relationship through the linear regression analysis. The summary of the determined friction coefficient (</w:t>
      </w:r>
      <m:oMath>
        <m:r>
          <m:rPr>
            <m:sty m:val="p"/>
          </m:rPr>
          <w:rPr>
            <w:rFonts w:ascii="Cambria Math" w:hAnsi="Cambria Math"/>
          </w:rPr>
          <m:t>μ</m:t>
        </m:r>
      </m:oMath>
      <w:r>
        <w:t>) and adhesion force (</w:t>
      </w:r>
      <m:oMath>
        <m:r>
          <w:rPr>
            <w:rFonts w:ascii="Cambria Math" w:hAnsi="Cambria Math"/>
          </w:rPr>
          <m:t>c</m:t>
        </m:r>
      </m:oMath>
      <w:r>
        <w:t xml:space="preserve">) are listed in </w:t>
      </w:r>
      <w:r>
        <w:fldChar w:fldCharType="begin"/>
      </w:r>
      <w:r>
        <w:instrText xml:space="preserve"> REF _Ref182990638 \h </w:instrText>
      </w:r>
      <w:r>
        <w:fldChar w:fldCharType="separate"/>
      </w:r>
      <w:r>
        <w:t xml:space="preserve">Table </w:t>
      </w:r>
      <w:r>
        <w:rPr>
          <w:noProof/>
        </w:rPr>
        <w:t>3</w:t>
      </w:r>
      <w:r>
        <w:fldChar w:fldCharType="end"/>
      </w:r>
      <w:r>
        <w:t xml:space="preserve"> and shown in </w:t>
      </w:r>
      <w:r>
        <w:fldChar w:fldCharType="begin"/>
      </w:r>
      <w:r>
        <w:instrText xml:space="preserve"> REF _Ref182989335 \h </w:instrText>
      </w:r>
      <w:r>
        <w:fldChar w:fldCharType="separate"/>
      </w:r>
      <w:r>
        <w:t xml:space="preserve">Figure </w:t>
      </w:r>
      <w:r>
        <w:rPr>
          <w:noProof/>
        </w:rPr>
        <w:t>6</w:t>
      </w:r>
      <w:r>
        <w:fldChar w:fldCharType="end"/>
      </w:r>
      <w:r>
        <w:t xml:space="preserve">. The specification listed in by the vendor (McMaster-Carr) ranges between 0.25 and 0.28. The determined friction coefficient is smaller than the listed range. This is an expected trend because the friction coefficient is reported to be smaller with the smaller normal force and initial sliding friction </w:t>
      </w:r>
      <w:r>
        <w:lastRenderedPageBreak/>
        <w:t xml:space="preserve">segment for polypropylene </w:t>
      </w:r>
      <w:r>
        <w:fldChar w:fldCharType="begin"/>
      </w:r>
      <w:r w:rsidR="007837D5">
        <w:instrText xml:space="preserve"> ADDIN ZOTERO_ITEM CSL_CITATION {"citationID":"T9XjaUro","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007837D5" w:rsidRPr="007837D5">
        <w:rPr>
          <w:rFonts w:ascii="Cambria" w:hAnsi="Cambria" w:cs="Times New Roman"/>
        </w:rPr>
        <w:t>(</w:t>
      </w:r>
      <w:proofErr w:type="spellStart"/>
      <w:r w:rsidR="007837D5" w:rsidRPr="007837D5">
        <w:rPr>
          <w:rFonts w:ascii="Cambria" w:hAnsi="Cambria" w:cs="Times New Roman"/>
        </w:rPr>
        <w:t>Sędłak</w:t>
      </w:r>
      <w:proofErr w:type="spellEnd"/>
      <w:r w:rsidR="007837D5" w:rsidRPr="007837D5">
        <w:rPr>
          <w:rFonts w:ascii="Cambria" w:hAnsi="Cambria" w:cs="Times New Roman"/>
        </w:rPr>
        <w:t xml:space="preserve"> et al. 2017)</w:t>
      </w:r>
      <w:r>
        <w:fldChar w:fldCharType="end"/>
      </w:r>
      <w:r>
        <w:t>. This observation supports the accuracy of the Interparticle Mechanics Tester in determining frictional characteristics.</w:t>
      </w:r>
    </w:p>
    <w:p w14:paraId="026530CD" w14:textId="61A00FC6" w:rsidR="00B76F5E" w:rsidRDefault="00BE64D4" w:rsidP="0082266C">
      <w:pPr>
        <w:pStyle w:val="CaptionedFigure"/>
        <w:jc w:val="center"/>
      </w:pPr>
      <w:r>
        <w:rPr>
          <w:noProof/>
        </w:rPr>
        <w:drawing>
          <wp:anchor distT="0" distB="0" distL="114300" distR="114300" simplePos="0" relativeHeight="251661312" behindDoc="0" locked="0" layoutInCell="1" allowOverlap="1" wp14:anchorId="1816630B" wp14:editId="5C4CD147">
            <wp:simplePos x="0" y="0"/>
            <wp:positionH relativeFrom="column">
              <wp:posOffset>671830</wp:posOffset>
            </wp:positionH>
            <wp:positionV relativeFrom="paragraph">
              <wp:posOffset>212</wp:posOffset>
            </wp:positionV>
            <wp:extent cx="4457700" cy="2971800"/>
            <wp:effectExtent l="0" t="0" r="0"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7700" cy="2971800"/>
                    </a:xfrm>
                    <a:prstGeom prst="rect">
                      <a:avLst/>
                    </a:prstGeom>
                    <a:noFill/>
                    <a:ln w="9525">
                      <a:noFill/>
                      <a:headEnd/>
                      <a:tailEnd/>
                    </a:ln>
                  </pic:spPr>
                </pic:pic>
              </a:graphicData>
            </a:graphic>
          </wp:anchor>
        </w:drawing>
      </w:r>
      <w:bookmarkStart w:id="23" w:name="_Ref190698359"/>
      <w:bookmarkStart w:id="24" w:name="_Ref190698327"/>
      <w:r w:rsidR="006773F5">
        <w:t xml:space="preserve">Figure </w:t>
      </w:r>
      <w:fldSimple w:instr=" SEQ Figure \* ARABIC ">
        <w:r w:rsidR="0082266C">
          <w:rPr>
            <w:noProof/>
          </w:rPr>
          <w:t>5</w:t>
        </w:r>
      </w:fldSimple>
      <w:bookmarkEnd w:id="23"/>
      <w:r w:rsidR="006773F5">
        <w:t xml:space="preserve"> </w:t>
      </w:r>
      <w:r w:rsidR="006773F5" w:rsidRPr="00EF39BD">
        <w:t xml:space="preserve">Validation test results of </w:t>
      </w:r>
      <w:r w:rsidR="000953FE" w:rsidRPr="00EF39BD">
        <w:t>polypropylene</w:t>
      </w:r>
      <w:bookmarkEnd w:id="24"/>
    </w:p>
    <w:p w14:paraId="03C97DEC" w14:textId="77777777" w:rsidR="0082266C" w:rsidRDefault="0082266C" w:rsidP="0082266C">
      <w:pPr>
        <w:pStyle w:val="CaptionedFigure"/>
        <w:jc w:val="center"/>
      </w:pPr>
    </w:p>
    <w:p w14:paraId="35D9EA38" w14:textId="77777777" w:rsidR="0082266C" w:rsidRDefault="0082266C" w:rsidP="0082266C">
      <w:pPr>
        <w:pStyle w:val="CaptionedFigure"/>
        <w:jc w:val="center"/>
      </w:pPr>
    </w:p>
    <w:p w14:paraId="5066F26D" w14:textId="241C0343" w:rsidR="000A670A" w:rsidRDefault="000A670A" w:rsidP="0082266C">
      <w:bookmarkStart w:id="25" w:name="fig:orge04fb30"/>
      <w:bookmarkEnd w:id="25"/>
      <w:r>
        <w:t xml:space="preserve"> </w:t>
      </w:r>
      <w:bookmarkStart w:id="26" w:name="_Ref182990638"/>
      <w:bookmarkStart w:id="27" w:name="_Toc187320983"/>
      <w:r>
        <w:t xml:space="preserve">Table </w:t>
      </w:r>
      <w:fldSimple w:instr=" SEQ Table \* ARABIC ">
        <w:r w:rsidR="0082266C">
          <w:rPr>
            <w:noProof/>
          </w:rPr>
          <w:t>3</w:t>
        </w:r>
      </w:fldSimple>
      <w:bookmarkEnd w:id="26"/>
      <w:r>
        <w:rPr>
          <w:iCs/>
        </w:rPr>
        <w:t xml:space="preserve"> Summary statistics of Polypropylene friction coefficient and adhesion force determined using the Interparticle Mechanics Tester</w:t>
      </w:r>
      <w:bookmarkEnd w:id="27"/>
    </w:p>
    <w:tbl>
      <w:tblPr>
        <w:tblStyle w:val="HYclean"/>
        <w:tblW w:w="9675" w:type="dxa"/>
        <w:tblLayout w:type="fixed"/>
        <w:tblLook w:val="04A0" w:firstRow="1" w:lastRow="0" w:firstColumn="1" w:lastColumn="0" w:noHBand="0" w:noVBand="1"/>
      </w:tblPr>
      <w:tblGrid>
        <w:gridCol w:w="2178"/>
        <w:gridCol w:w="990"/>
        <w:gridCol w:w="751"/>
        <w:gridCol w:w="751"/>
        <w:gridCol w:w="1018"/>
        <w:gridCol w:w="810"/>
        <w:gridCol w:w="751"/>
        <w:gridCol w:w="751"/>
        <w:gridCol w:w="1675"/>
      </w:tblGrid>
      <w:tr w:rsidR="000A670A" w14:paraId="3F2CBCA0" w14:textId="77777777" w:rsidTr="001D7634">
        <w:tc>
          <w:tcPr>
            <w:tcW w:w="2178" w:type="dxa"/>
            <w:tcBorders>
              <w:top w:val="single" w:sz="4" w:space="0" w:color="auto"/>
              <w:bottom w:val="single" w:sz="4" w:space="0" w:color="auto"/>
            </w:tcBorders>
            <w:vAlign w:val="center"/>
          </w:tcPr>
          <w:p w14:paraId="186F1984" w14:textId="77777777" w:rsidR="000A670A" w:rsidRDefault="000A670A" w:rsidP="001D7634">
            <w:pPr>
              <w:jc w:val="center"/>
            </w:pPr>
            <w:r>
              <w:t>Interparticle Mechanics</w:t>
            </w:r>
          </w:p>
          <w:p w14:paraId="79328F3A" w14:textId="77777777" w:rsidR="000A670A" w:rsidRDefault="000A670A" w:rsidP="001D7634">
            <w:pPr>
              <w:jc w:val="center"/>
            </w:pPr>
            <w:r>
              <w:t>Properties</w:t>
            </w:r>
          </w:p>
        </w:tc>
        <w:tc>
          <w:tcPr>
            <w:tcW w:w="990" w:type="dxa"/>
            <w:tcBorders>
              <w:top w:val="single" w:sz="4" w:space="0" w:color="auto"/>
              <w:bottom w:val="single" w:sz="4" w:space="0" w:color="auto"/>
            </w:tcBorders>
            <w:vAlign w:val="center"/>
          </w:tcPr>
          <w:p w14:paraId="23AD9FB4" w14:textId="77777777" w:rsidR="000A670A" w:rsidRDefault="000A670A" w:rsidP="001D7634">
            <w:pPr>
              <w:jc w:val="center"/>
            </w:pPr>
            <w:r>
              <w:t>Sample Size</w:t>
            </w:r>
          </w:p>
        </w:tc>
        <w:tc>
          <w:tcPr>
            <w:tcW w:w="751" w:type="dxa"/>
            <w:tcBorders>
              <w:top w:val="single" w:sz="4" w:space="0" w:color="auto"/>
              <w:bottom w:val="single" w:sz="4" w:space="0" w:color="auto"/>
            </w:tcBorders>
            <w:vAlign w:val="center"/>
          </w:tcPr>
          <w:p w14:paraId="56D48B24" w14:textId="77777777" w:rsidR="000A670A" w:rsidRDefault="000A670A" w:rsidP="001D7634">
            <w:pPr>
              <w:jc w:val="center"/>
            </w:pPr>
            <w:r>
              <w:t>Min</w:t>
            </w:r>
          </w:p>
        </w:tc>
        <w:tc>
          <w:tcPr>
            <w:tcW w:w="751" w:type="dxa"/>
            <w:tcBorders>
              <w:top w:val="single" w:sz="4" w:space="0" w:color="auto"/>
              <w:bottom w:val="single" w:sz="4" w:space="0" w:color="auto"/>
            </w:tcBorders>
            <w:vAlign w:val="center"/>
          </w:tcPr>
          <w:p w14:paraId="32EABA3F" w14:textId="77777777" w:rsidR="000A670A" w:rsidRDefault="000A670A" w:rsidP="001D7634">
            <w:pPr>
              <w:jc w:val="center"/>
            </w:pPr>
            <w:r>
              <w:t>Q1</w:t>
            </w:r>
          </w:p>
        </w:tc>
        <w:tc>
          <w:tcPr>
            <w:tcW w:w="1018" w:type="dxa"/>
            <w:tcBorders>
              <w:top w:val="single" w:sz="4" w:space="0" w:color="auto"/>
              <w:bottom w:val="single" w:sz="4" w:space="0" w:color="auto"/>
            </w:tcBorders>
            <w:vAlign w:val="center"/>
          </w:tcPr>
          <w:p w14:paraId="71F7D861" w14:textId="77777777" w:rsidR="000A670A" w:rsidRDefault="000A670A" w:rsidP="001D7634">
            <w:pPr>
              <w:jc w:val="center"/>
            </w:pPr>
            <w:r>
              <w:t>Median</w:t>
            </w:r>
          </w:p>
        </w:tc>
        <w:tc>
          <w:tcPr>
            <w:tcW w:w="810" w:type="dxa"/>
            <w:tcBorders>
              <w:top w:val="single" w:sz="4" w:space="0" w:color="auto"/>
              <w:bottom w:val="single" w:sz="4" w:space="0" w:color="auto"/>
            </w:tcBorders>
            <w:vAlign w:val="center"/>
          </w:tcPr>
          <w:p w14:paraId="4C34E4BE" w14:textId="77777777" w:rsidR="000A670A" w:rsidRDefault="000A670A" w:rsidP="001D7634">
            <w:pPr>
              <w:jc w:val="center"/>
            </w:pPr>
            <w:r>
              <w:t>Mean</w:t>
            </w:r>
          </w:p>
        </w:tc>
        <w:tc>
          <w:tcPr>
            <w:tcW w:w="751" w:type="dxa"/>
            <w:tcBorders>
              <w:top w:val="single" w:sz="4" w:space="0" w:color="auto"/>
              <w:bottom w:val="single" w:sz="4" w:space="0" w:color="auto"/>
            </w:tcBorders>
            <w:vAlign w:val="center"/>
          </w:tcPr>
          <w:p w14:paraId="24382F42" w14:textId="77777777" w:rsidR="000A670A" w:rsidRDefault="000A670A" w:rsidP="001D7634">
            <w:pPr>
              <w:jc w:val="center"/>
            </w:pPr>
            <w:r>
              <w:t>Q3</w:t>
            </w:r>
          </w:p>
        </w:tc>
        <w:tc>
          <w:tcPr>
            <w:tcW w:w="751" w:type="dxa"/>
            <w:tcBorders>
              <w:top w:val="single" w:sz="4" w:space="0" w:color="auto"/>
              <w:bottom w:val="single" w:sz="4" w:space="0" w:color="auto"/>
            </w:tcBorders>
            <w:vAlign w:val="center"/>
          </w:tcPr>
          <w:p w14:paraId="1A79AF7A" w14:textId="77777777" w:rsidR="000A670A" w:rsidRDefault="000A670A" w:rsidP="001D7634">
            <w:pPr>
              <w:jc w:val="center"/>
            </w:pPr>
            <w:r>
              <w:t>Max</w:t>
            </w:r>
          </w:p>
        </w:tc>
        <w:tc>
          <w:tcPr>
            <w:tcW w:w="1675" w:type="dxa"/>
            <w:tcBorders>
              <w:top w:val="single" w:sz="4" w:space="0" w:color="auto"/>
              <w:bottom w:val="single" w:sz="4" w:space="0" w:color="auto"/>
            </w:tcBorders>
            <w:vAlign w:val="center"/>
          </w:tcPr>
          <w:p w14:paraId="494D8D26" w14:textId="77777777" w:rsidR="000A670A" w:rsidRDefault="000A670A" w:rsidP="001D7634">
            <w:pPr>
              <w:jc w:val="center"/>
            </w:pPr>
            <w:r>
              <w:t>Interquartile Range</w:t>
            </w:r>
          </w:p>
        </w:tc>
      </w:tr>
      <w:tr w:rsidR="000A670A" w14:paraId="0570C7C0" w14:textId="77777777" w:rsidTr="001D7634">
        <w:tc>
          <w:tcPr>
            <w:tcW w:w="2178" w:type="dxa"/>
            <w:tcBorders>
              <w:top w:val="single" w:sz="4" w:space="0" w:color="auto"/>
            </w:tcBorders>
            <w:vAlign w:val="center"/>
          </w:tcPr>
          <w:p w14:paraId="324D2D74" w14:textId="77777777" w:rsidR="000A670A" w:rsidRDefault="000A670A" w:rsidP="001D7634">
            <w:pPr>
              <w:jc w:val="center"/>
            </w:pPr>
            <w:r>
              <w:t xml:space="preserve">friction coefficient </w:t>
            </w:r>
            <w:r>
              <w:br/>
              <w:t>(</w:t>
            </w:r>
            <m:oMath>
              <m:r>
                <w:rPr>
                  <w:rFonts w:ascii="Cambria Math" w:hAnsi="Cambria Math"/>
                </w:rPr>
                <m:t>μ</m:t>
              </m:r>
            </m:oMath>
            <w:r>
              <w:t>)</w:t>
            </w:r>
          </w:p>
        </w:tc>
        <w:tc>
          <w:tcPr>
            <w:tcW w:w="990" w:type="dxa"/>
            <w:tcBorders>
              <w:top w:val="single" w:sz="4" w:space="0" w:color="auto"/>
            </w:tcBorders>
            <w:vAlign w:val="center"/>
          </w:tcPr>
          <w:p w14:paraId="55D5811F" w14:textId="77777777" w:rsidR="000A670A" w:rsidRDefault="000A670A" w:rsidP="001D7634">
            <w:pPr>
              <w:jc w:val="center"/>
            </w:pPr>
            <w:r>
              <w:t>20</w:t>
            </w:r>
          </w:p>
        </w:tc>
        <w:tc>
          <w:tcPr>
            <w:tcW w:w="751" w:type="dxa"/>
            <w:tcBorders>
              <w:top w:val="single" w:sz="4" w:space="0" w:color="auto"/>
            </w:tcBorders>
            <w:vAlign w:val="center"/>
          </w:tcPr>
          <w:p w14:paraId="7AC77520" w14:textId="77777777" w:rsidR="000A670A" w:rsidRDefault="000A670A" w:rsidP="001D7634">
            <w:pPr>
              <w:jc w:val="center"/>
            </w:pPr>
            <w:r>
              <w:t>0.10</w:t>
            </w:r>
          </w:p>
        </w:tc>
        <w:tc>
          <w:tcPr>
            <w:tcW w:w="751" w:type="dxa"/>
            <w:tcBorders>
              <w:top w:val="single" w:sz="4" w:space="0" w:color="auto"/>
            </w:tcBorders>
            <w:vAlign w:val="center"/>
          </w:tcPr>
          <w:p w14:paraId="50E537EC" w14:textId="77777777" w:rsidR="000A670A" w:rsidRDefault="000A670A" w:rsidP="001D7634">
            <w:pPr>
              <w:jc w:val="center"/>
            </w:pPr>
            <w:r>
              <w:t>0.12</w:t>
            </w:r>
          </w:p>
        </w:tc>
        <w:tc>
          <w:tcPr>
            <w:tcW w:w="1018" w:type="dxa"/>
            <w:tcBorders>
              <w:top w:val="single" w:sz="4" w:space="0" w:color="auto"/>
            </w:tcBorders>
            <w:vAlign w:val="center"/>
          </w:tcPr>
          <w:p w14:paraId="049F36C6" w14:textId="77777777" w:rsidR="000A670A" w:rsidRDefault="000A670A" w:rsidP="001D7634">
            <w:pPr>
              <w:jc w:val="center"/>
            </w:pPr>
            <w:r>
              <w:t>0.14</w:t>
            </w:r>
          </w:p>
        </w:tc>
        <w:tc>
          <w:tcPr>
            <w:tcW w:w="810" w:type="dxa"/>
            <w:tcBorders>
              <w:top w:val="single" w:sz="4" w:space="0" w:color="auto"/>
            </w:tcBorders>
            <w:vAlign w:val="center"/>
          </w:tcPr>
          <w:p w14:paraId="6B04FBD4" w14:textId="77777777" w:rsidR="000A670A" w:rsidRDefault="000A670A" w:rsidP="001D7634">
            <w:pPr>
              <w:jc w:val="center"/>
            </w:pPr>
            <w:r>
              <w:t>0.16</w:t>
            </w:r>
          </w:p>
        </w:tc>
        <w:tc>
          <w:tcPr>
            <w:tcW w:w="751" w:type="dxa"/>
            <w:tcBorders>
              <w:top w:val="single" w:sz="4" w:space="0" w:color="auto"/>
            </w:tcBorders>
            <w:vAlign w:val="center"/>
          </w:tcPr>
          <w:p w14:paraId="393DF32B" w14:textId="77777777" w:rsidR="000A670A" w:rsidRDefault="000A670A" w:rsidP="001D7634">
            <w:pPr>
              <w:jc w:val="center"/>
            </w:pPr>
            <w:r>
              <w:t>0.20</w:t>
            </w:r>
          </w:p>
        </w:tc>
        <w:tc>
          <w:tcPr>
            <w:tcW w:w="751" w:type="dxa"/>
            <w:tcBorders>
              <w:top w:val="single" w:sz="4" w:space="0" w:color="auto"/>
            </w:tcBorders>
            <w:vAlign w:val="center"/>
          </w:tcPr>
          <w:p w14:paraId="18A69BE7" w14:textId="77777777" w:rsidR="000A670A" w:rsidRDefault="000A670A" w:rsidP="001D7634">
            <w:pPr>
              <w:jc w:val="center"/>
            </w:pPr>
            <w:r>
              <w:t>0.26</w:t>
            </w:r>
          </w:p>
        </w:tc>
        <w:tc>
          <w:tcPr>
            <w:tcW w:w="1675" w:type="dxa"/>
            <w:tcBorders>
              <w:top w:val="single" w:sz="4" w:space="0" w:color="auto"/>
            </w:tcBorders>
            <w:vAlign w:val="center"/>
          </w:tcPr>
          <w:p w14:paraId="4AB7BA3E" w14:textId="77777777" w:rsidR="000A670A" w:rsidRDefault="000A670A" w:rsidP="001D7634">
            <w:pPr>
              <w:jc w:val="center"/>
            </w:pPr>
            <w:r>
              <w:t>0.07</w:t>
            </w:r>
          </w:p>
        </w:tc>
      </w:tr>
      <w:tr w:rsidR="000A670A" w14:paraId="5DB90768" w14:textId="77777777" w:rsidTr="001D7634">
        <w:tc>
          <w:tcPr>
            <w:tcW w:w="2178" w:type="dxa"/>
            <w:vAlign w:val="center"/>
          </w:tcPr>
          <w:p w14:paraId="52ABC174" w14:textId="77777777" w:rsidR="000A670A" w:rsidRDefault="000A670A" w:rsidP="001D7634">
            <w:pPr>
              <w:jc w:val="center"/>
            </w:pPr>
            <w:r>
              <w:t xml:space="preserve">adhesion force </w:t>
            </w:r>
            <w:r>
              <w:br/>
              <w:t>(</w:t>
            </w:r>
            <m:oMath>
              <m:r>
                <w:rPr>
                  <w:rFonts w:ascii="Cambria Math" w:hAnsi="Cambria Math"/>
                </w:rPr>
                <m:t>c</m:t>
              </m:r>
            </m:oMath>
            <w:r>
              <w:t>, N)</w:t>
            </w:r>
          </w:p>
        </w:tc>
        <w:tc>
          <w:tcPr>
            <w:tcW w:w="990" w:type="dxa"/>
            <w:vAlign w:val="center"/>
          </w:tcPr>
          <w:p w14:paraId="22295B88" w14:textId="77777777" w:rsidR="000A670A" w:rsidRDefault="000A670A" w:rsidP="001D7634">
            <w:pPr>
              <w:jc w:val="center"/>
            </w:pPr>
            <w:r>
              <w:t>20</w:t>
            </w:r>
          </w:p>
        </w:tc>
        <w:tc>
          <w:tcPr>
            <w:tcW w:w="751" w:type="dxa"/>
            <w:vAlign w:val="center"/>
          </w:tcPr>
          <w:p w14:paraId="27A92276" w14:textId="77777777" w:rsidR="000A670A" w:rsidRDefault="000A670A" w:rsidP="001D7634">
            <w:pPr>
              <w:jc w:val="center"/>
            </w:pPr>
            <w:r>
              <w:t>-0.07</w:t>
            </w:r>
          </w:p>
        </w:tc>
        <w:tc>
          <w:tcPr>
            <w:tcW w:w="751" w:type="dxa"/>
            <w:vAlign w:val="center"/>
          </w:tcPr>
          <w:p w14:paraId="1E9BC93C" w14:textId="77777777" w:rsidR="000A670A" w:rsidRDefault="000A670A" w:rsidP="001D7634">
            <w:pPr>
              <w:jc w:val="center"/>
            </w:pPr>
            <w:r>
              <w:t>0.00</w:t>
            </w:r>
          </w:p>
        </w:tc>
        <w:tc>
          <w:tcPr>
            <w:tcW w:w="1018" w:type="dxa"/>
            <w:vAlign w:val="center"/>
          </w:tcPr>
          <w:p w14:paraId="5983B765" w14:textId="77777777" w:rsidR="000A670A" w:rsidRDefault="000A670A" w:rsidP="001D7634">
            <w:pPr>
              <w:jc w:val="center"/>
            </w:pPr>
            <w:r>
              <w:t>0.04</w:t>
            </w:r>
          </w:p>
        </w:tc>
        <w:tc>
          <w:tcPr>
            <w:tcW w:w="810" w:type="dxa"/>
            <w:vAlign w:val="center"/>
          </w:tcPr>
          <w:p w14:paraId="2D1F8B2A" w14:textId="77777777" w:rsidR="000A670A" w:rsidRDefault="000A670A" w:rsidP="001D7634">
            <w:pPr>
              <w:jc w:val="center"/>
            </w:pPr>
            <w:r>
              <w:t>0.02</w:t>
            </w:r>
          </w:p>
        </w:tc>
        <w:tc>
          <w:tcPr>
            <w:tcW w:w="751" w:type="dxa"/>
            <w:vAlign w:val="center"/>
          </w:tcPr>
          <w:p w14:paraId="2E2A8C32" w14:textId="77777777" w:rsidR="000A670A" w:rsidRDefault="000A670A" w:rsidP="001D7634">
            <w:pPr>
              <w:jc w:val="center"/>
            </w:pPr>
            <w:r>
              <w:t>0.05</w:t>
            </w:r>
          </w:p>
        </w:tc>
        <w:tc>
          <w:tcPr>
            <w:tcW w:w="751" w:type="dxa"/>
            <w:vAlign w:val="center"/>
          </w:tcPr>
          <w:p w14:paraId="31512E03" w14:textId="77777777" w:rsidR="000A670A" w:rsidRDefault="000A670A" w:rsidP="001D7634">
            <w:pPr>
              <w:jc w:val="center"/>
            </w:pPr>
            <w:r>
              <w:t>0.08</w:t>
            </w:r>
          </w:p>
        </w:tc>
        <w:tc>
          <w:tcPr>
            <w:tcW w:w="1675" w:type="dxa"/>
            <w:vAlign w:val="center"/>
          </w:tcPr>
          <w:p w14:paraId="125EE662" w14:textId="77777777" w:rsidR="000A670A" w:rsidRDefault="000A670A" w:rsidP="001D7634">
            <w:pPr>
              <w:jc w:val="center"/>
            </w:pPr>
            <w:r>
              <w:t>0.05</w:t>
            </w:r>
          </w:p>
        </w:tc>
      </w:tr>
    </w:tbl>
    <w:p w14:paraId="3F25FD71" w14:textId="77777777" w:rsidR="0082266C" w:rsidRDefault="0082266C" w:rsidP="0082266C">
      <w:bookmarkStart w:id="28" w:name="_Ref182989335"/>
      <w:bookmarkStart w:id="29" w:name="_Toc187321023"/>
    </w:p>
    <w:p w14:paraId="289827D2" w14:textId="77777777" w:rsidR="0082266C" w:rsidRDefault="0082266C" w:rsidP="0082266C"/>
    <w:p w14:paraId="571E4043" w14:textId="77777777" w:rsidR="0082266C" w:rsidRDefault="0082266C" w:rsidP="0082266C"/>
    <w:p w14:paraId="5DFB5EB3" w14:textId="77777777" w:rsidR="0082266C" w:rsidRDefault="0082266C" w:rsidP="0082266C"/>
    <w:p w14:paraId="127B71D9" w14:textId="53840382" w:rsidR="0082266C" w:rsidRDefault="0082266C" w:rsidP="0082266C">
      <w:r>
        <w:rPr>
          <w:noProof/>
        </w:rPr>
        <w:lastRenderedPageBreak/>
        <w:drawing>
          <wp:anchor distT="0" distB="0" distL="114300" distR="114300" simplePos="0" relativeHeight="251669504" behindDoc="0" locked="0" layoutInCell="1" allowOverlap="1" wp14:anchorId="510ADFFC" wp14:editId="02F4BAFD">
            <wp:simplePos x="0" y="0"/>
            <wp:positionH relativeFrom="column">
              <wp:posOffset>1083310</wp:posOffset>
            </wp:positionH>
            <wp:positionV relativeFrom="paragraph">
              <wp:posOffset>423</wp:posOffset>
            </wp:positionV>
            <wp:extent cx="3984625" cy="2656205"/>
            <wp:effectExtent l="0" t="0" r="0" b="0"/>
            <wp:wrapTopAndBottom/>
            <wp:docPr id="53"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984625" cy="2656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Pr>
            <w:noProof/>
          </w:rPr>
          <w:t>6</w:t>
        </w:r>
      </w:fldSimple>
      <w:bookmarkEnd w:id="28"/>
      <w:r>
        <w:rPr>
          <w:iCs/>
        </w:rPr>
        <w:t xml:space="preserve"> Interparticle Mechanics Test results</w:t>
      </w:r>
      <w:r>
        <w:rPr>
          <w:noProof/>
        </w:rPr>
        <w:t xml:space="preserve"> </w:t>
      </w:r>
      <w:r>
        <w:rPr>
          <w:iCs/>
          <w:noProof/>
        </w:rPr>
        <w:t>of polypropylene sheet samples. Each color represents a different run of the experiments (n=20)</w:t>
      </w:r>
      <w:bookmarkEnd w:id="29"/>
    </w:p>
    <w:p w14:paraId="4C5D1499" w14:textId="572306E8" w:rsidR="00B76F5E" w:rsidRDefault="0082266C" w:rsidP="00A8147E">
      <w:pPr>
        <w:pStyle w:val="Heading2"/>
      </w:pPr>
      <w:bookmarkStart w:id="30" w:name="sec:org29e0e41"/>
      <w:bookmarkEnd w:id="22"/>
      <w:r>
        <w:t xml:space="preserve">Friction Coefficient and Adhesion Force of </w:t>
      </w:r>
      <w:r w:rsidR="00BE64D4">
        <w:t xml:space="preserve">Corn stover particles from </w:t>
      </w:r>
      <w:r>
        <w:t>different</w:t>
      </w:r>
      <w:r w:rsidR="00BE64D4">
        <w:t xml:space="preserve"> types</w:t>
      </w:r>
    </w:p>
    <w:p w14:paraId="398C0093" w14:textId="7F4602E7" w:rsidR="00B65A39" w:rsidRDefault="0082266C" w:rsidP="00B65A39">
      <w:pPr>
        <w:pStyle w:val="FirstParagraph"/>
      </w:pPr>
      <w:r>
        <w:t xml:space="preserve">To examine the variability in frictional contact mechanics between corn stover particles from different tissue </w:t>
      </w:r>
      <w:r w:rsidR="00B65A39">
        <w:t>types</w:t>
      </w:r>
      <w:r>
        <w:t xml:space="preserve">, corn stover samples were manually fractionated into </w:t>
      </w:r>
      <w:r w:rsidR="00B65A39">
        <w:t xml:space="preserve">the </w:t>
      </w:r>
      <w:r>
        <w:t>cob, hus</w:t>
      </w:r>
      <w:r w:rsidR="00B65A39">
        <w:t xml:space="preserve">k, leaf, and stalk, then </w:t>
      </w:r>
      <w:proofErr w:type="gramStart"/>
      <w:r w:rsidR="00B65A39">
        <w:t>Crumbled</w:t>
      </w:r>
      <w:proofErr w:type="gramEnd"/>
      <w:r w:rsidR="00B65A39">
        <w:t xml:space="preserve">® using a 4 mm screen by Forest Concepts, LLC. Twenty particle sample pairs for each tissue type were prepared, and the interparticle mechanics tests were conducted. A typical experimental data and regression analysis result is shown in </w:t>
      </w:r>
      <w:r w:rsidR="00B65A39">
        <w:fldChar w:fldCharType="begin"/>
      </w:r>
      <w:r w:rsidR="00B65A39">
        <w:instrText xml:space="preserve"> REF _Ref190700302 \h </w:instrText>
      </w:r>
      <w:r w:rsidR="00B65A39">
        <w:fldChar w:fldCharType="separate"/>
      </w:r>
      <w:r w:rsidR="00B65A39">
        <w:t xml:space="preserve">Figure </w:t>
      </w:r>
      <w:r w:rsidR="00B65A39">
        <w:rPr>
          <w:noProof/>
        </w:rPr>
        <w:t>7</w:t>
      </w:r>
      <w:r w:rsidR="00B65A39">
        <w:fldChar w:fldCharType="end"/>
      </w:r>
      <w:r w:rsidR="00B65A39">
        <w:t xml:space="preserve">. </w:t>
      </w:r>
    </w:p>
    <w:p w14:paraId="4AA53702" w14:textId="19265CC4" w:rsidR="00EA5BAC" w:rsidRDefault="00EA5BAC" w:rsidP="00A8147E">
      <w:pPr>
        <w:pStyle w:val="FirstParagraph"/>
      </w:pPr>
    </w:p>
    <w:p w14:paraId="51882CE9" w14:textId="0659AECF" w:rsidR="00EA5BAC" w:rsidRDefault="000953FE" w:rsidP="00A8147E">
      <w:pPr>
        <w:pStyle w:val="BodyText"/>
      </w:pPr>
      <w:r>
        <w:rPr>
          <w:noProof/>
        </w:rPr>
        <w:lastRenderedPageBreak/>
        <w:drawing>
          <wp:anchor distT="0" distB="0" distL="114300" distR="114300" simplePos="0" relativeHeight="251667456" behindDoc="0" locked="0" layoutInCell="1" allowOverlap="1" wp14:anchorId="167364E2" wp14:editId="0EB1560F">
            <wp:simplePos x="0" y="0"/>
            <wp:positionH relativeFrom="column">
              <wp:posOffset>309245</wp:posOffset>
            </wp:positionH>
            <wp:positionV relativeFrom="paragraph">
              <wp:posOffset>195580</wp:posOffset>
            </wp:positionV>
            <wp:extent cx="5016500" cy="3343910"/>
            <wp:effectExtent l="0" t="0" r="0" b="8890"/>
            <wp:wrapTopAndBottom/>
            <wp:docPr id="47551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9200" name="Picture 47551920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16500" cy="3343910"/>
                    </a:xfrm>
                    <a:prstGeom prst="rect">
                      <a:avLst/>
                    </a:prstGeom>
                  </pic:spPr>
                </pic:pic>
              </a:graphicData>
            </a:graphic>
          </wp:anchor>
        </w:drawing>
      </w:r>
    </w:p>
    <w:p w14:paraId="49E34554" w14:textId="57BC1B39" w:rsidR="00EA5BAC" w:rsidRPr="00EA5BAC" w:rsidRDefault="00EA5BAC" w:rsidP="00A8147E">
      <w:pPr>
        <w:pStyle w:val="Caption"/>
      </w:pPr>
      <w:bookmarkStart w:id="31" w:name="_Ref190700302"/>
      <w:r>
        <w:t xml:space="preserve">Figure </w:t>
      </w:r>
      <w:fldSimple w:instr=" SEQ Figure \* ARABIC ">
        <w:r w:rsidR="0082266C">
          <w:rPr>
            <w:noProof/>
          </w:rPr>
          <w:t>7</w:t>
        </w:r>
      </w:fldSimple>
      <w:bookmarkEnd w:id="31"/>
      <w:r>
        <w:t xml:space="preserve">  </w:t>
      </w:r>
      <w:bookmarkStart w:id="32" w:name="_Ref190700285"/>
      <w:r>
        <w:t xml:space="preserve">Typical corn stover particle result (cob </w:t>
      </w:r>
      <w:r w:rsidR="000953FE">
        <w:t xml:space="preserve">particle </w:t>
      </w:r>
      <w:r>
        <w:t xml:space="preserve">vs. stalk </w:t>
      </w:r>
      <w:r w:rsidR="000953FE">
        <w:t>particle</w:t>
      </w:r>
      <w:r>
        <w:t xml:space="preserve"> shown)</w:t>
      </w:r>
      <w:bookmarkEnd w:id="32"/>
    </w:p>
    <w:p w14:paraId="50AEDE9E" w14:textId="77777777" w:rsidR="00EA5BAC" w:rsidRPr="00EA5BAC" w:rsidRDefault="00EA5BAC" w:rsidP="00A8147E">
      <w:pPr>
        <w:pStyle w:val="BodyText"/>
      </w:pPr>
    </w:p>
    <w:p w14:paraId="29EC0C79" w14:textId="2144108D" w:rsidR="00B76F5E" w:rsidRDefault="00BE64D4" w:rsidP="00A8147E">
      <w:pPr>
        <w:pStyle w:val="FirstParagraph"/>
      </w:pPr>
      <w:r>
        <w:t xml:space="preserve">Corn stover interactions involving cob fractions were found to contain the largest peaks and variance in friction coefficients (Table </w:t>
      </w:r>
      <w:hyperlink w:anchor="tab:org6c74d9c">
        <w:r>
          <w:rPr>
            <w:rStyle w:val="Hyperlink"/>
          </w:rPr>
          <w:t>4</w:t>
        </w:r>
      </w:hyperlink>
      <w:r>
        <w:t>).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5FA73E18" w14:textId="3196AF70" w:rsidR="00B76F5E" w:rsidRDefault="00B76F5E" w:rsidP="00A8147E">
      <w:pPr>
        <w:pStyle w:val="TableCaption"/>
      </w:pPr>
      <w:bookmarkStart w:id="33" w:name="tab:org6c74d9c"/>
    </w:p>
    <w:p w14:paraId="1CEF5499" w14:textId="61CC4E51" w:rsidR="006773F5" w:rsidRDefault="006773F5" w:rsidP="00A8147E">
      <w:pPr>
        <w:pStyle w:val="Caption"/>
      </w:pPr>
      <w:r>
        <w:t xml:space="preserve">Table </w:t>
      </w:r>
      <w:fldSimple w:instr=" SEQ Table \* ARABIC ">
        <w:r w:rsidR="0082266C">
          <w:rPr>
            <w:noProof/>
          </w:rPr>
          <w:t>4</w:t>
        </w:r>
      </w:fldSimple>
      <w:r>
        <w:t xml:space="preserve"> </w:t>
      </w:r>
      <w:r w:rsidR="00B65A39">
        <w:t>Determined Coefficient of friction and adhesion force values of corn stover particles from different tissue types</w:t>
      </w:r>
    </w:p>
    <w:tbl>
      <w:tblPr>
        <w:tblStyle w:val="SimpleTableHY"/>
        <w:tblW w:w="0" w:type="auto"/>
        <w:tblInd w:w="2700" w:type="dxa"/>
        <w:tblBorders>
          <w:top w:val="single" w:sz="4" w:space="0" w:color="auto"/>
          <w:bottom w:val="single" w:sz="4" w:space="0" w:color="auto"/>
        </w:tblBorders>
        <w:tblLook w:val="0000" w:firstRow="0" w:lastRow="0" w:firstColumn="0" w:lastColumn="0" w:noHBand="0" w:noVBand="0"/>
      </w:tblPr>
      <w:tblGrid>
        <w:gridCol w:w="1284"/>
        <w:gridCol w:w="1313"/>
        <w:gridCol w:w="1206"/>
        <w:gridCol w:w="222"/>
        <w:gridCol w:w="1180"/>
      </w:tblGrid>
      <w:tr w:rsidR="00B65A39" w14:paraId="2A4580AE" w14:textId="0D39BF86" w:rsidTr="00E32211">
        <w:tc>
          <w:tcPr>
            <w:tcW w:w="0" w:type="auto"/>
            <w:tcBorders>
              <w:top w:val="single" w:sz="4" w:space="0" w:color="auto"/>
              <w:bottom w:val="nil"/>
            </w:tcBorders>
            <w:vAlign w:val="center"/>
          </w:tcPr>
          <w:p w14:paraId="2E060B24" w14:textId="1ED00FF7" w:rsidR="00B65A39" w:rsidRDefault="00B65A39" w:rsidP="00022926">
            <w:pPr>
              <w:pStyle w:val="Compact"/>
              <w:jc w:val="center"/>
            </w:pPr>
            <w:r>
              <w:t>Paired</w:t>
            </w:r>
            <w:r>
              <w:br/>
              <w:t>Fractions</w:t>
            </w:r>
          </w:p>
        </w:tc>
        <w:tc>
          <w:tcPr>
            <w:tcW w:w="0" w:type="auto"/>
            <w:tcBorders>
              <w:top w:val="single" w:sz="4" w:space="0" w:color="auto"/>
              <w:bottom w:val="nil"/>
            </w:tcBorders>
            <w:vAlign w:val="center"/>
          </w:tcPr>
          <w:p w14:paraId="38E6378D" w14:textId="39EFA541" w:rsidR="00B65A39" w:rsidRDefault="00B65A39" w:rsidP="00022926">
            <w:pPr>
              <w:pStyle w:val="Compact"/>
              <w:jc w:val="center"/>
            </w:pPr>
            <w:r>
              <w:t>Average</w:t>
            </w:r>
            <w:r>
              <w:br/>
              <w:t>Friction</w:t>
            </w:r>
            <w:r>
              <w:br/>
              <w:t>Coefficient</w:t>
            </w:r>
          </w:p>
        </w:tc>
        <w:tc>
          <w:tcPr>
            <w:tcW w:w="0" w:type="auto"/>
            <w:tcBorders>
              <w:top w:val="single" w:sz="4" w:space="0" w:color="auto"/>
              <w:bottom w:val="nil"/>
            </w:tcBorders>
            <w:vAlign w:val="center"/>
          </w:tcPr>
          <w:p w14:paraId="72EDDD08" w14:textId="643E026B" w:rsidR="00B65A39" w:rsidRDefault="00B65A39" w:rsidP="00022926">
            <w:pPr>
              <w:pStyle w:val="Compact"/>
              <w:jc w:val="center"/>
            </w:pPr>
            <w:r>
              <w:t>Standard</w:t>
            </w:r>
            <w:r>
              <w:br/>
              <w:t>Deviation</w:t>
            </w:r>
          </w:p>
        </w:tc>
        <w:tc>
          <w:tcPr>
            <w:tcW w:w="0" w:type="auto"/>
            <w:tcBorders>
              <w:top w:val="single" w:sz="4" w:space="0" w:color="auto"/>
              <w:bottom w:val="nil"/>
            </w:tcBorders>
          </w:tcPr>
          <w:p w14:paraId="0DCC6775" w14:textId="77777777" w:rsidR="00B65A39" w:rsidRDefault="00B65A39" w:rsidP="00022926">
            <w:pPr>
              <w:pStyle w:val="Compact"/>
              <w:jc w:val="center"/>
            </w:pPr>
          </w:p>
        </w:tc>
        <w:tc>
          <w:tcPr>
            <w:tcW w:w="0" w:type="auto"/>
            <w:tcBorders>
              <w:top w:val="single" w:sz="4" w:space="0" w:color="auto"/>
              <w:bottom w:val="nil"/>
            </w:tcBorders>
          </w:tcPr>
          <w:p w14:paraId="7B7535C1" w14:textId="2FC55378" w:rsidR="00B65A39" w:rsidRDefault="00B65A39" w:rsidP="00022926">
            <w:pPr>
              <w:pStyle w:val="Compact"/>
              <w:jc w:val="center"/>
            </w:pPr>
            <w:r>
              <w:t>Mean</w:t>
            </w:r>
            <w:r>
              <w:br/>
              <w:t>Adhesion</w:t>
            </w:r>
            <w:r>
              <w:br/>
              <w:t>Force</w:t>
            </w:r>
          </w:p>
        </w:tc>
      </w:tr>
      <w:tr w:rsidR="00B65A39" w14:paraId="49058D8C" w14:textId="5A9C2CE7" w:rsidTr="00E32211">
        <w:tc>
          <w:tcPr>
            <w:tcW w:w="0" w:type="auto"/>
            <w:tcBorders>
              <w:top w:val="single" w:sz="4" w:space="0" w:color="auto"/>
            </w:tcBorders>
            <w:vAlign w:val="center"/>
          </w:tcPr>
          <w:p w14:paraId="45504759" w14:textId="63E45A3A" w:rsidR="00B65A39" w:rsidRDefault="00B65A39" w:rsidP="00B65A39">
            <w:pPr>
              <w:pStyle w:val="Compact"/>
              <w:jc w:val="center"/>
            </w:pPr>
            <w:r>
              <w:t>cob-cob</w:t>
            </w:r>
          </w:p>
        </w:tc>
        <w:tc>
          <w:tcPr>
            <w:tcW w:w="0" w:type="auto"/>
            <w:tcBorders>
              <w:top w:val="single" w:sz="4" w:space="0" w:color="auto"/>
            </w:tcBorders>
            <w:vAlign w:val="center"/>
          </w:tcPr>
          <w:p w14:paraId="33CDFBC6" w14:textId="4A665078" w:rsidR="00B65A39" w:rsidRDefault="00B65A39" w:rsidP="00B65A39">
            <w:pPr>
              <w:pStyle w:val="Compact"/>
              <w:jc w:val="center"/>
            </w:pPr>
            <w:r>
              <w:t>0.86</w:t>
            </w:r>
          </w:p>
        </w:tc>
        <w:tc>
          <w:tcPr>
            <w:tcW w:w="0" w:type="auto"/>
            <w:tcBorders>
              <w:top w:val="single" w:sz="4" w:space="0" w:color="auto"/>
            </w:tcBorders>
            <w:vAlign w:val="center"/>
          </w:tcPr>
          <w:p w14:paraId="004097A0" w14:textId="5229DD91" w:rsidR="00B65A39" w:rsidRDefault="00B65A39" w:rsidP="00B65A39">
            <w:pPr>
              <w:pStyle w:val="Compact"/>
              <w:jc w:val="center"/>
            </w:pPr>
            <w:r>
              <w:t>0.26</w:t>
            </w:r>
          </w:p>
        </w:tc>
        <w:tc>
          <w:tcPr>
            <w:tcW w:w="0" w:type="auto"/>
            <w:tcBorders>
              <w:top w:val="single" w:sz="4" w:space="0" w:color="auto"/>
            </w:tcBorders>
          </w:tcPr>
          <w:p w14:paraId="0738AB37" w14:textId="77777777" w:rsidR="00B65A39" w:rsidRDefault="00B65A39" w:rsidP="00B65A39">
            <w:pPr>
              <w:pStyle w:val="Compact"/>
              <w:jc w:val="center"/>
            </w:pPr>
          </w:p>
        </w:tc>
        <w:tc>
          <w:tcPr>
            <w:tcW w:w="0" w:type="auto"/>
            <w:tcBorders>
              <w:top w:val="single" w:sz="4" w:space="0" w:color="auto"/>
            </w:tcBorders>
          </w:tcPr>
          <w:p w14:paraId="34737ED9" w14:textId="77777777" w:rsidR="00B65A39" w:rsidRDefault="00B65A39" w:rsidP="00B65A39">
            <w:pPr>
              <w:pStyle w:val="Compact"/>
              <w:jc w:val="center"/>
            </w:pPr>
          </w:p>
        </w:tc>
      </w:tr>
      <w:tr w:rsidR="00B65A39" w14:paraId="093B3C80" w14:textId="4DD61802" w:rsidTr="00E32211">
        <w:tc>
          <w:tcPr>
            <w:tcW w:w="0" w:type="auto"/>
            <w:vAlign w:val="center"/>
          </w:tcPr>
          <w:p w14:paraId="0C58543A" w14:textId="77777777" w:rsidR="00B65A39" w:rsidRDefault="00B65A39" w:rsidP="00022926">
            <w:pPr>
              <w:pStyle w:val="Compact"/>
              <w:jc w:val="center"/>
            </w:pPr>
            <w:proofErr w:type="gramStart"/>
            <w:r>
              <w:t>husk</w:t>
            </w:r>
            <w:proofErr w:type="gramEnd"/>
            <w:r>
              <w:t>-husk</w:t>
            </w:r>
          </w:p>
        </w:tc>
        <w:tc>
          <w:tcPr>
            <w:tcW w:w="0" w:type="auto"/>
            <w:vAlign w:val="center"/>
          </w:tcPr>
          <w:p w14:paraId="33A3E088" w14:textId="77777777" w:rsidR="00B65A39" w:rsidRDefault="00B65A39" w:rsidP="00022926">
            <w:pPr>
              <w:pStyle w:val="Compact"/>
              <w:jc w:val="center"/>
            </w:pPr>
            <w:r>
              <w:t>0.23</w:t>
            </w:r>
          </w:p>
        </w:tc>
        <w:tc>
          <w:tcPr>
            <w:tcW w:w="0" w:type="auto"/>
            <w:vAlign w:val="center"/>
          </w:tcPr>
          <w:p w14:paraId="30E9825F" w14:textId="77777777" w:rsidR="00B65A39" w:rsidRDefault="00B65A39" w:rsidP="00022926">
            <w:pPr>
              <w:pStyle w:val="Compact"/>
              <w:jc w:val="center"/>
            </w:pPr>
            <w:r>
              <w:t>0.06</w:t>
            </w:r>
          </w:p>
        </w:tc>
        <w:tc>
          <w:tcPr>
            <w:tcW w:w="0" w:type="auto"/>
          </w:tcPr>
          <w:p w14:paraId="23BEAFDE" w14:textId="77777777" w:rsidR="00B65A39" w:rsidRDefault="00B65A39" w:rsidP="00022926">
            <w:pPr>
              <w:pStyle w:val="Compact"/>
              <w:jc w:val="center"/>
            </w:pPr>
          </w:p>
        </w:tc>
        <w:tc>
          <w:tcPr>
            <w:tcW w:w="0" w:type="auto"/>
          </w:tcPr>
          <w:p w14:paraId="2963E204" w14:textId="77777777" w:rsidR="00B65A39" w:rsidRDefault="00B65A39" w:rsidP="00022926">
            <w:pPr>
              <w:pStyle w:val="Compact"/>
              <w:jc w:val="center"/>
            </w:pPr>
          </w:p>
        </w:tc>
      </w:tr>
      <w:tr w:rsidR="00B65A39" w14:paraId="52D62D77" w14:textId="77E26C65" w:rsidTr="00E32211">
        <w:tc>
          <w:tcPr>
            <w:tcW w:w="0" w:type="auto"/>
            <w:vAlign w:val="center"/>
          </w:tcPr>
          <w:p w14:paraId="408CA0A4" w14:textId="73B015E3" w:rsidR="00B65A39" w:rsidRDefault="00B65A39" w:rsidP="00B65A39">
            <w:pPr>
              <w:pStyle w:val="Compact"/>
              <w:jc w:val="center"/>
            </w:pPr>
            <w:r>
              <w:t>leaf-leaf</w:t>
            </w:r>
          </w:p>
        </w:tc>
        <w:tc>
          <w:tcPr>
            <w:tcW w:w="0" w:type="auto"/>
            <w:vAlign w:val="center"/>
          </w:tcPr>
          <w:p w14:paraId="6DFB7882" w14:textId="45448E70" w:rsidR="00B65A39" w:rsidRDefault="00B65A39" w:rsidP="00B65A39">
            <w:pPr>
              <w:pStyle w:val="Compact"/>
              <w:jc w:val="center"/>
            </w:pPr>
            <w:r>
              <w:t>0.28</w:t>
            </w:r>
          </w:p>
        </w:tc>
        <w:tc>
          <w:tcPr>
            <w:tcW w:w="0" w:type="auto"/>
            <w:vAlign w:val="center"/>
          </w:tcPr>
          <w:p w14:paraId="634B179F" w14:textId="72194AF5" w:rsidR="00B65A39" w:rsidRDefault="00B65A39" w:rsidP="00B65A39">
            <w:pPr>
              <w:pStyle w:val="Compact"/>
              <w:jc w:val="center"/>
            </w:pPr>
            <w:r>
              <w:t>0.09</w:t>
            </w:r>
          </w:p>
        </w:tc>
        <w:tc>
          <w:tcPr>
            <w:tcW w:w="0" w:type="auto"/>
          </w:tcPr>
          <w:p w14:paraId="3A9B2CF7" w14:textId="77777777" w:rsidR="00B65A39" w:rsidRDefault="00B65A39" w:rsidP="00B65A39">
            <w:pPr>
              <w:pStyle w:val="Compact"/>
              <w:jc w:val="center"/>
            </w:pPr>
          </w:p>
        </w:tc>
        <w:tc>
          <w:tcPr>
            <w:tcW w:w="0" w:type="auto"/>
          </w:tcPr>
          <w:p w14:paraId="446560B1" w14:textId="77777777" w:rsidR="00B65A39" w:rsidRDefault="00B65A39" w:rsidP="00B65A39">
            <w:pPr>
              <w:pStyle w:val="Compact"/>
              <w:jc w:val="center"/>
            </w:pPr>
          </w:p>
        </w:tc>
      </w:tr>
      <w:tr w:rsidR="00B65A39" w14:paraId="4AA86E9B" w14:textId="003B45D7" w:rsidTr="00E32211">
        <w:tc>
          <w:tcPr>
            <w:tcW w:w="0" w:type="auto"/>
          </w:tcPr>
          <w:p w14:paraId="414E036F" w14:textId="44DAAC17" w:rsidR="00B65A39" w:rsidRDefault="00B65A39" w:rsidP="00B65A39">
            <w:pPr>
              <w:pStyle w:val="Compact"/>
              <w:jc w:val="center"/>
            </w:pPr>
            <w:r w:rsidRPr="000D5646">
              <w:t>stalk-stalk</w:t>
            </w:r>
          </w:p>
        </w:tc>
        <w:tc>
          <w:tcPr>
            <w:tcW w:w="0" w:type="auto"/>
          </w:tcPr>
          <w:p w14:paraId="68E69B8E" w14:textId="1408D336" w:rsidR="00B65A39" w:rsidRDefault="00B65A39" w:rsidP="00B65A39">
            <w:pPr>
              <w:pStyle w:val="Compact"/>
              <w:jc w:val="center"/>
            </w:pPr>
            <w:r w:rsidRPr="000D5646">
              <w:t>0.28</w:t>
            </w:r>
          </w:p>
        </w:tc>
        <w:tc>
          <w:tcPr>
            <w:tcW w:w="0" w:type="auto"/>
          </w:tcPr>
          <w:p w14:paraId="71EA7571" w14:textId="319B84D4" w:rsidR="00B65A39" w:rsidRDefault="00B65A39" w:rsidP="00B65A39">
            <w:pPr>
              <w:pStyle w:val="Compact"/>
              <w:jc w:val="center"/>
            </w:pPr>
            <w:r w:rsidRPr="000D5646">
              <w:t>0.09</w:t>
            </w:r>
          </w:p>
        </w:tc>
        <w:tc>
          <w:tcPr>
            <w:tcW w:w="0" w:type="auto"/>
          </w:tcPr>
          <w:p w14:paraId="487C9D70" w14:textId="77777777" w:rsidR="00B65A39" w:rsidRPr="000D5646" w:rsidRDefault="00B65A39" w:rsidP="00B65A39">
            <w:pPr>
              <w:pStyle w:val="Compact"/>
              <w:jc w:val="center"/>
            </w:pPr>
          </w:p>
        </w:tc>
        <w:tc>
          <w:tcPr>
            <w:tcW w:w="0" w:type="auto"/>
          </w:tcPr>
          <w:p w14:paraId="7CF2ECEB" w14:textId="77777777" w:rsidR="00B65A39" w:rsidRPr="000D5646" w:rsidRDefault="00B65A39" w:rsidP="00B65A39">
            <w:pPr>
              <w:pStyle w:val="Compact"/>
              <w:jc w:val="center"/>
            </w:pPr>
          </w:p>
        </w:tc>
      </w:tr>
    </w:tbl>
    <w:p w14:paraId="3AA80235" w14:textId="679DA2EF" w:rsidR="00B76F5E" w:rsidRDefault="00B76F5E" w:rsidP="00A8147E">
      <w:pPr>
        <w:pStyle w:val="TableCaption"/>
      </w:pPr>
      <w:bookmarkStart w:id="34" w:name="tab:orgefb11ac"/>
      <w:bookmarkEnd w:id="33"/>
    </w:p>
    <w:p w14:paraId="16454BC4" w14:textId="3F13066B" w:rsidR="006773F5" w:rsidRDefault="006773F5" w:rsidP="00A8147E">
      <w:pPr>
        <w:pStyle w:val="Caption"/>
      </w:pPr>
      <w:bookmarkStart w:id="35" w:name="_Ref190700535"/>
      <w:bookmarkStart w:id="36" w:name="_Ref190700530"/>
      <w:r>
        <w:t xml:space="preserve">Table </w:t>
      </w:r>
      <w:fldSimple w:instr=" SEQ Table \* ARABIC ">
        <w:r w:rsidR="0082266C">
          <w:rPr>
            <w:noProof/>
          </w:rPr>
          <w:t>5</w:t>
        </w:r>
      </w:fldSimple>
      <w:bookmarkEnd w:id="35"/>
      <w:r>
        <w:t xml:space="preserve"> </w:t>
      </w:r>
      <w:r w:rsidR="00B65A39">
        <w:t>Analysis of variation (Kruskal-</w:t>
      </w:r>
      <w:proofErr w:type="gramStart"/>
      <w:r w:rsidR="00B65A39">
        <w:t>Wallis</w:t>
      </w:r>
      <w:proofErr w:type="gramEnd"/>
      <w:r w:rsidR="00B65A39">
        <w:t xml:space="preserve"> test) in the coefficient of friction and adhesion force between corn stover particles</w:t>
      </w:r>
      <w:bookmarkEnd w:id="36"/>
    </w:p>
    <w:tbl>
      <w:tblPr>
        <w:tblStyle w:val="SimpleTableHY"/>
        <w:tblW w:w="0" w:type="auto"/>
        <w:tblInd w:w="1537" w:type="dxa"/>
        <w:tblLook w:val="0020" w:firstRow="1" w:lastRow="0" w:firstColumn="0" w:lastColumn="0" w:noHBand="0" w:noVBand="0"/>
      </w:tblPr>
      <w:tblGrid>
        <w:gridCol w:w="1308"/>
        <w:gridCol w:w="1763"/>
        <w:gridCol w:w="1136"/>
        <w:gridCol w:w="2030"/>
        <w:gridCol w:w="1586"/>
      </w:tblGrid>
      <w:tr w:rsidR="00F90E5C" w14:paraId="23DD8E1B" w14:textId="674B23AC" w:rsidTr="00F90E5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5A69732F" w14:textId="77777777" w:rsidR="00F90E5C" w:rsidRDefault="00F90E5C" w:rsidP="00022926">
            <w:pPr>
              <w:pStyle w:val="Compact"/>
              <w:jc w:val="center"/>
            </w:pPr>
            <w:r>
              <w:lastRenderedPageBreak/>
              <w:t>Particle Pair</w:t>
            </w:r>
          </w:p>
        </w:tc>
        <w:tc>
          <w:tcPr>
            <w:tcW w:w="0" w:type="auto"/>
            <w:tcBorders>
              <w:top w:val="single" w:sz="4" w:space="0" w:color="auto"/>
            </w:tcBorders>
            <w:vAlign w:val="center"/>
          </w:tcPr>
          <w:p w14:paraId="1A74BA4D" w14:textId="0500F32C" w:rsidR="00F90E5C" w:rsidRDefault="00F90E5C" w:rsidP="00B65A39">
            <w:pPr>
              <w:pStyle w:val="Compact"/>
            </w:pPr>
            <w:r>
              <w:t>Comparison Pair</w:t>
            </w:r>
          </w:p>
        </w:tc>
        <w:tc>
          <w:tcPr>
            <w:tcW w:w="0" w:type="auto"/>
            <w:tcBorders>
              <w:top w:val="single" w:sz="4" w:space="0" w:color="auto"/>
            </w:tcBorders>
            <w:vAlign w:val="center"/>
          </w:tcPr>
          <w:p w14:paraId="0B1BE8DA" w14:textId="77777777" w:rsidR="00F90E5C" w:rsidRDefault="00F90E5C" w:rsidP="00022926">
            <w:pPr>
              <w:pStyle w:val="Compact"/>
              <w:jc w:val="center"/>
            </w:pPr>
            <w:r>
              <w:t>Sum&lt;Cr?</w:t>
            </w:r>
          </w:p>
        </w:tc>
        <w:tc>
          <w:tcPr>
            <w:tcW w:w="0" w:type="auto"/>
            <w:tcBorders>
              <w:top w:val="single" w:sz="4" w:space="0" w:color="auto"/>
            </w:tcBorders>
            <w:vAlign w:val="center"/>
          </w:tcPr>
          <w:p w14:paraId="48C0B49C" w14:textId="61431F7A" w:rsidR="00F90E5C" w:rsidRDefault="00F90E5C" w:rsidP="00022926">
            <w:pPr>
              <w:pStyle w:val="Compact"/>
              <w:jc w:val="center"/>
            </w:pPr>
            <w:r>
              <w:t>Result for</w:t>
            </w:r>
            <w:r>
              <w:br/>
              <w:t>Coefficient of Friction</w:t>
            </w:r>
          </w:p>
        </w:tc>
        <w:tc>
          <w:tcPr>
            <w:tcW w:w="0" w:type="auto"/>
            <w:tcBorders>
              <w:top w:val="single" w:sz="4" w:space="0" w:color="auto"/>
            </w:tcBorders>
          </w:tcPr>
          <w:p w14:paraId="48A474C5" w14:textId="016422C2" w:rsidR="00F90E5C" w:rsidRDefault="00F90E5C" w:rsidP="00022926">
            <w:pPr>
              <w:pStyle w:val="Compact"/>
              <w:jc w:val="center"/>
            </w:pPr>
            <w:r>
              <w:t>Result for</w:t>
            </w:r>
            <w:r>
              <w:br/>
              <w:t>Adhesion Force</w:t>
            </w:r>
          </w:p>
        </w:tc>
      </w:tr>
      <w:tr w:rsidR="00F90E5C" w14:paraId="627EABC5" w14:textId="682089FF" w:rsidTr="00F90E5C">
        <w:tc>
          <w:tcPr>
            <w:tcW w:w="0" w:type="auto"/>
            <w:vAlign w:val="center"/>
          </w:tcPr>
          <w:p w14:paraId="05A15597" w14:textId="08CB8E4C" w:rsidR="00F90E5C" w:rsidRDefault="00F90E5C" w:rsidP="00022926">
            <w:pPr>
              <w:pStyle w:val="Compact"/>
              <w:jc w:val="center"/>
            </w:pPr>
            <w:r>
              <w:t>cob-cob</w:t>
            </w:r>
          </w:p>
        </w:tc>
        <w:tc>
          <w:tcPr>
            <w:tcW w:w="0" w:type="auto"/>
            <w:vAlign w:val="center"/>
          </w:tcPr>
          <w:p w14:paraId="195D22AD" w14:textId="2955C5FC" w:rsidR="00F90E5C" w:rsidRDefault="00F90E5C" w:rsidP="00022926">
            <w:pPr>
              <w:pStyle w:val="Compact"/>
              <w:jc w:val="center"/>
            </w:pPr>
            <w:proofErr w:type="gramStart"/>
            <w:r>
              <w:t>husk</w:t>
            </w:r>
            <w:proofErr w:type="gramEnd"/>
            <w:r>
              <w:t>-husk</w:t>
            </w:r>
          </w:p>
        </w:tc>
        <w:tc>
          <w:tcPr>
            <w:tcW w:w="0" w:type="auto"/>
            <w:vAlign w:val="center"/>
          </w:tcPr>
          <w:p w14:paraId="25080FC1" w14:textId="4E460912" w:rsidR="00F90E5C" w:rsidRDefault="00F90E5C" w:rsidP="00022926">
            <w:pPr>
              <w:pStyle w:val="Compact"/>
              <w:jc w:val="center"/>
            </w:pPr>
          </w:p>
        </w:tc>
        <w:tc>
          <w:tcPr>
            <w:tcW w:w="0" w:type="auto"/>
            <w:vAlign w:val="center"/>
          </w:tcPr>
          <w:p w14:paraId="41512ED6" w14:textId="359A0F40" w:rsidR="00F90E5C" w:rsidRDefault="00F90E5C" w:rsidP="00022926">
            <w:pPr>
              <w:pStyle w:val="Compact"/>
              <w:jc w:val="center"/>
            </w:pPr>
          </w:p>
        </w:tc>
        <w:tc>
          <w:tcPr>
            <w:tcW w:w="0" w:type="auto"/>
          </w:tcPr>
          <w:p w14:paraId="435AF313" w14:textId="77777777" w:rsidR="00F90E5C" w:rsidRDefault="00F90E5C" w:rsidP="00022926">
            <w:pPr>
              <w:pStyle w:val="Compact"/>
              <w:jc w:val="center"/>
            </w:pPr>
          </w:p>
        </w:tc>
      </w:tr>
      <w:tr w:rsidR="00F90E5C" w14:paraId="29DA8339" w14:textId="132BE7E9" w:rsidTr="00F90E5C">
        <w:tc>
          <w:tcPr>
            <w:tcW w:w="0" w:type="auto"/>
            <w:vAlign w:val="center"/>
          </w:tcPr>
          <w:p w14:paraId="30909137" w14:textId="77777777" w:rsidR="00F90E5C" w:rsidRDefault="00F90E5C" w:rsidP="00022926">
            <w:pPr>
              <w:pStyle w:val="Compact"/>
              <w:jc w:val="center"/>
            </w:pPr>
          </w:p>
        </w:tc>
        <w:tc>
          <w:tcPr>
            <w:tcW w:w="0" w:type="auto"/>
            <w:vAlign w:val="center"/>
          </w:tcPr>
          <w:p w14:paraId="351FACFE" w14:textId="13CB238E" w:rsidR="00F90E5C" w:rsidRDefault="00F90E5C" w:rsidP="00022926">
            <w:pPr>
              <w:pStyle w:val="Compact"/>
              <w:jc w:val="center"/>
            </w:pPr>
            <w:r>
              <w:t>leaf-leaf</w:t>
            </w:r>
          </w:p>
        </w:tc>
        <w:tc>
          <w:tcPr>
            <w:tcW w:w="0" w:type="auto"/>
            <w:vAlign w:val="center"/>
          </w:tcPr>
          <w:p w14:paraId="1B3C6717" w14:textId="6FD6D473" w:rsidR="00F90E5C" w:rsidRDefault="00F90E5C" w:rsidP="00022926">
            <w:pPr>
              <w:pStyle w:val="Compact"/>
              <w:jc w:val="center"/>
            </w:pPr>
          </w:p>
        </w:tc>
        <w:tc>
          <w:tcPr>
            <w:tcW w:w="0" w:type="auto"/>
            <w:vAlign w:val="center"/>
          </w:tcPr>
          <w:p w14:paraId="774B9686" w14:textId="7247C84A" w:rsidR="00F90E5C" w:rsidRDefault="00F90E5C" w:rsidP="00022926">
            <w:pPr>
              <w:pStyle w:val="Compact"/>
              <w:jc w:val="center"/>
            </w:pPr>
          </w:p>
        </w:tc>
        <w:tc>
          <w:tcPr>
            <w:tcW w:w="0" w:type="auto"/>
          </w:tcPr>
          <w:p w14:paraId="166C9E7A" w14:textId="77777777" w:rsidR="00F90E5C" w:rsidRDefault="00F90E5C" w:rsidP="00022926">
            <w:pPr>
              <w:pStyle w:val="Compact"/>
              <w:jc w:val="center"/>
            </w:pPr>
          </w:p>
        </w:tc>
      </w:tr>
      <w:tr w:rsidR="00F90E5C" w14:paraId="49F4F786" w14:textId="60087713" w:rsidTr="00F90E5C">
        <w:tc>
          <w:tcPr>
            <w:tcW w:w="0" w:type="auto"/>
            <w:vAlign w:val="center"/>
          </w:tcPr>
          <w:p w14:paraId="3EE8F4F4" w14:textId="77777777" w:rsidR="00F90E5C" w:rsidRDefault="00F90E5C" w:rsidP="00022926">
            <w:pPr>
              <w:pStyle w:val="Compact"/>
              <w:jc w:val="center"/>
            </w:pPr>
          </w:p>
        </w:tc>
        <w:tc>
          <w:tcPr>
            <w:tcW w:w="0" w:type="auto"/>
            <w:vAlign w:val="center"/>
          </w:tcPr>
          <w:p w14:paraId="0A0A06EA" w14:textId="2B233610" w:rsidR="00F90E5C" w:rsidRDefault="00F90E5C" w:rsidP="00022926">
            <w:pPr>
              <w:pStyle w:val="Compact"/>
              <w:jc w:val="center"/>
            </w:pPr>
            <w:r>
              <w:t>stalk-stalk</w:t>
            </w:r>
          </w:p>
        </w:tc>
        <w:tc>
          <w:tcPr>
            <w:tcW w:w="0" w:type="auto"/>
            <w:vAlign w:val="center"/>
          </w:tcPr>
          <w:p w14:paraId="3DB8036B" w14:textId="1FA1229C" w:rsidR="00F90E5C" w:rsidRDefault="00F90E5C" w:rsidP="00022926">
            <w:pPr>
              <w:pStyle w:val="Compact"/>
              <w:jc w:val="center"/>
            </w:pPr>
          </w:p>
        </w:tc>
        <w:tc>
          <w:tcPr>
            <w:tcW w:w="0" w:type="auto"/>
            <w:vAlign w:val="center"/>
          </w:tcPr>
          <w:p w14:paraId="5767F37D" w14:textId="46DBA802" w:rsidR="00F90E5C" w:rsidRDefault="00F90E5C" w:rsidP="00022926">
            <w:pPr>
              <w:pStyle w:val="Compact"/>
              <w:jc w:val="center"/>
            </w:pPr>
          </w:p>
        </w:tc>
        <w:tc>
          <w:tcPr>
            <w:tcW w:w="0" w:type="auto"/>
          </w:tcPr>
          <w:p w14:paraId="3FCCFC0E" w14:textId="77777777" w:rsidR="00F90E5C" w:rsidRDefault="00F90E5C" w:rsidP="00022926">
            <w:pPr>
              <w:pStyle w:val="Compact"/>
              <w:jc w:val="center"/>
            </w:pPr>
          </w:p>
        </w:tc>
      </w:tr>
      <w:tr w:rsidR="00F90E5C" w14:paraId="19716DFD" w14:textId="35EE6AFF" w:rsidTr="00F90E5C">
        <w:tc>
          <w:tcPr>
            <w:tcW w:w="0" w:type="auto"/>
            <w:vAlign w:val="center"/>
          </w:tcPr>
          <w:p w14:paraId="2781394D" w14:textId="77777777" w:rsidR="00F90E5C" w:rsidRDefault="00F90E5C" w:rsidP="00022926">
            <w:pPr>
              <w:pStyle w:val="Compact"/>
              <w:jc w:val="center"/>
            </w:pPr>
            <w:proofErr w:type="gramStart"/>
            <w:r>
              <w:t>husk</w:t>
            </w:r>
            <w:proofErr w:type="gramEnd"/>
            <w:r>
              <w:t>-husk</w:t>
            </w:r>
          </w:p>
        </w:tc>
        <w:tc>
          <w:tcPr>
            <w:tcW w:w="0" w:type="auto"/>
            <w:vAlign w:val="center"/>
          </w:tcPr>
          <w:p w14:paraId="237FF79F" w14:textId="46B1788E" w:rsidR="00F90E5C" w:rsidRDefault="00F90E5C" w:rsidP="00022926">
            <w:pPr>
              <w:pStyle w:val="Compact"/>
              <w:jc w:val="center"/>
            </w:pPr>
            <w:r>
              <w:t>leaf-leaf</w:t>
            </w:r>
          </w:p>
        </w:tc>
        <w:tc>
          <w:tcPr>
            <w:tcW w:w="0" w:type="auto"/>
            <w:vAlign w:val="center"/>
          </w:tcPr>
          <w:p w14:paraId="7F4B4E86" w14:textId="03B984A1" w:rsidR="00F90E5C" w:rsidRDefault="00F90E5C" w:rsidP="00022926">
            <w:pPr>
              <w:pStyle w:val="Compact"/>
              <w:jc w:val="center"/>
            </w:pPr>
          </w:p>
        </w:tc>
        <w:tc>
          <w:tcPr>
            <w:tcW w:w="0" w:type="auto"/>
            <w:vAlign w:val="center"/>
          </w:tcPr>
          <w:p w14:paraId="07105AA0" w14:textId="73C92892" w:rsidR="00F90E5C" w:rsidRDefault="00F90E5C" w:rsidP="00022926">
            <w:pPr>
              <w:pStyle w:val="Compact"/>
              <w:jc w:val="center"/>
            </w:pPr>
          </w:p>
        </w:tc>
        <w:tc>
          <w:tcPr>
            <w:tcW w:w="0" w:type="auto"/>
          </w:tcPr>
          <w:p w14:paraId="168B7E2C" w14:textId="77777777" w:rsidR="00F90E5C" w:rsidRDefault="00F90E5C" w:rsidP="00022926">
            <w:pPr>
              <w:pStyle w:val="Compact"/>
              <w:jc w:val="center"/>
            </w:pPr>
          </w:p>
        </w:tc>
      </w:tr>
      <w:tr w:rsidR="00F90E5C" w14:paraId="0EE4BC9D" w14:textId="0074270B" w:rsidTr="00F90E5C">
        <w:tc>
          <w:tcPr>
            <w:tcW w:w="0" w:type="auto"/>
            <w:vAlign w:val="center"/>
          </w:tcPr>
          <w:p w14:paraId="2F954FCA" w14:textId="77777777" w:rsidR="00F90E5C" w:rsidRDefault="00F90E5C" w:rsidP="00022926">
            <w:pPr>
              <w:pStyle w:val="Compact"/>
              <w:jc w:val="center"/>
            </w:pPr>
          </w:p>
        </w:tc>
        <w:tc>
          <w:tcPr>
            <w:tcW w:w="0" w:type="auto"/>
            <w:vAlign w:val="center"/>
          </w:tcPr>
          <w:p w14:paraId="0E22B9CC" w14:textId="128ABA17" w:rsidR="00F90E5C" w:rsidRDefault="00F90E5C" w:rsidP="00022926">
            <w:pPr>
              <w:pStyle w:val="Compact"/>
              <w:jc w:val="center"/>
            </w:pPr>
            <w:r>
              <w:t>stalk-stalk</w:t>
            </w:r>
          </w:p>
        </w:tc>
        <w:tc>
          <w:tcPr>
            <w:tcW w:w="0" w:type="auto"/>
            <w:vAlign w:val="center"/>
          </w:tcPr>
          <w:p w14:paraId="653E908A" w14:textId="7F21D2AD" w:rsidR="00F90E5C" w:rsidRDefault="00F90E5C" w:rsidP="00022926">
            <w:pPr>
              <w:pStyle w:val="Compact"/>
              <w:jc w:val="center"/>
            </w:pPr>
          </w:p>
        </w:tc>
        <w:tc>
          <w:tcPr>
            <w:tcW w:w="0" w:type="auto"/>
            <w:vAlign w:val="center"/>
          </w:tcPr>
          <w:p w14:paraId="2C3BD846" w14:textId="07264CB3" w:rsidR="00F90E5C" w:rsidRDefault="00F90E5C" w:rsidP="00022926">
            <w:pPr>
              <w:pStyle w:val="Compact"/>
              <w:jc w:val="center"/>
            </w:pPr>
          </w:p>
        </w:tc>
        <w:tc>
          <w:tcPr>
            <w:tcW w:w="0" w:type="auto"/>
          </w:tcPr>
          <w:p w14:paraId="030A884C" w14:textId="77777777" w:rsidR="00F90E5C" w:rsidRDefault="00F90E5C" w:rsidP="00022926">
            <w:pPr>
              <w:pStyle w:val="Compact"/>
              <w:jc w:val="center"/>
            </w:pPr>
          </w:p>
        </w:tc>
      </w:tr>
      <w:tr w:rsidR="00F90E5C" w14:paraId="049617C6" w14:textId="461B8109" w:rsidTr="00F90E5C">
        <w:tc>
          <w:tcPr>
            <w:tcW w:w="0" w:type="auto"/>
            <w:tcBorders>
              <w:bottom w:val="single" w:sz="4" w:space="0" w:color="auto"/>
            </w:tcBorders>
            <w:vAlign w:val="center"/>
          </w:tcPr>
          <w:p w14:paraId="2678C46B" w14:textId="1202935E" w:rsidR="00F90E5C" w:rsidRDefault="00F90E5C" w:rsidP="00022926">
            <w:pPr>
              <w:pStyle w:val="Compact"/>
              <w:jc w:val="center"/>
            </w:pPr>
            <w:r>
              <w:t>leaf-leaf</w:t>
            </w:r>
          </w:p>
        </w:tc>
        <w:tc>
          <w:tcPr>
            <w:tcW w:w="0" w:type="auto"/>
            <w:tcBorders>
              <w:bottom w:val="single" w:sz="4" w:space="0" w:color="auto"/>
            </w:tcBorders>
            <w:vAlign w:val="center"/>
          </w:tcPr>
          <w:p w14:paraId="02140C39" w14:textId="5272B864" w:rsidR="00F90E5C" w:rsidRDefault="00F90E5C" w:rsidP="00022926">
            <w:pPr>
              <w:pStyle w:val="Compact"/>
              <w:jc w:val="center"/>
            </w:pPr>
            <w:r>
              <w:t>stalk-stalk</w:t>
            </w:r>
          </w:p>
        </w:tc>
        <w:tc>
          <w:tcPr>
            <w:tcW w:w="0" w:type="auto"/>
            <w:tcBorders>
              <w:bottom w:val="single" w:sz="4" w:space="0" w:color="auto"/>
            </w:tcBorders>
            <w:vAlign w:val="center"/>
          </w:tcPr>
          <w:p w14:paraId="5625A7E5" w14:textId="4F9C2DE8" w:rsidR="00F90E5C" w:rsidRDefault="00F90E5C" w:rsidP="00022926">
            <w:pPr>
              <w:pStyle w:val="Compact"/>
              <w:jc w:val="center"/>
            </w:pPr>
          </w:p>
        </w:tc>
        <w:tc>
          <w:tcPr>
            <w:tcW w:w="0" w:type="auto"/>
            <w:tcBorders>
              <w:bottom w:val="single" w:sz="4" w:space="0" w:color="auto"/>
            </w:tcBorders>
            <w:vAlign w:val="center"/>
          </w:tcPr>
          <w:p w14:paraId="7DA6D714" w14:textId="6359129E" w:rsidR="00F90E5C" w:rsidRDefault="00F90E5C" w:rsidP="00022926">
            <w:pPr>
              <w:pStyle w:val="Compact"/>
              <w:jc w:val="center"/>
            </w:pPr>
          </w:p>
        </w:tc>
        <w:tc>
          <w:tcPr>
            <w:tcW w:w="0" w:type="auto"/>
            <w:tcBorders>
              <w:bottom w:val="single" w:sz="4" w:space="0" w:color="auto"/>
            </w:tcBorders>
          </w:tcPr>
          <w:p w14:paraId="283208CD" w14:textId="77777777" w:rsidR="00F90E5C" w:rsidRDefault="00F90E5C" w:rsidP="00022926">
            <w:pPr>
              <w:pStyle w:val="Compact"/>
              <w:jc w:val="center"/>
            </w:pPr>
          </w:p>
        </w:tc>
      </w:tr>
    </w:tbl>
    <w:bookmarkEnd w:id="34"/>
    <w:p w14:paraId="0D1AC400" w14:textId="1ED34062" w:rsidR="00B76F5E" w:rsidRDefault="00B65A39" w:rsidP="00A8147E">
      <w:pPr>
        <w:pStyle w:val="BodyText"/>
      </w:pPr>
      <w:r>
        <w:t>Kruskal-</w:t>
      </w:r>
      <w:proofErr w:type="gramStart"/>
      <w:r>
        <w:t>Wallis</w:t>
      </w:r>
      <w:proofErr w:type="gramEnd"/>
      <w:r w:rsidR="00BE64D4">
        <w:t xml:space="preserve"> test (</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fldChar w:fldCharType="begin"/>
      </w:r>
      <w:r>
        <w:instrText xml:space="preserve"> REF _Ref190700535 \h </w:instrText>
      </w:r>
      <w:r>
        <w:fldChar w:fldCharType="separate"/>
      </w:r>
      <w:r>
        <w:t xml:space="preserve">Table </w:t>
      </w:r>
      <w:r>
        <w:rPr>
          <w:noProof/>
        </w:rPr>
        <w:t>5</w:t>
      </w:r>
      <w:r>
        <w:fldChar w:fldCharType="end"/>
      </w:r>
      <w:r w:rsidR="00BE64D4">
        <w:t xml:space="preserve">) showed the key source of variance in friction coefficients was found to be between different combinations of fractions. Leading to further investigation of key sources of variances. Without an understanding of the population distribution, a Wilcoxon signed-rank test was conducted to determine the significance across the variance with each corn stover fraction combination. As shown in Table </w:t>
      </w:r>
      <w:hyperlink w:anchor="tab:orgefb11ac">
        <w:r w:rsidR="00BE64D4">
          <w:rPr>
            <w:rStyle w:val="Hyperlink"/>
          </w:rPr>
          <w:t>5</w:t>
        </w:r>
      </w:hyperlink>
      <w:r w:rsidR="00BE64D4">
        <w:t>, the results suggest that cob fractions had a significantly different friction coefficient.</w:t>
      </w:r>
    </w:p>
    <w:p w14:paraId="112090A0" w14:textId="77777777" w:rsidR="00F90E5C" w:rsidRDefault="00F90E5C" w:rsidP="00A8147E">
      <w:pPr>
        <w:pStyle w:val="BodyText"/>
      </w:pPr>
    </w:p>
    <w:p w14:paraId="78F00E9C" w14:textId="45D1EC6B" w:rsidR="00F90E5C" w:rsidRDefault="00F90E5C" w:rsidP="00A8147E">
      <w:pPr>
        <w:pStyle w:val="BodyText"/>
      </w:pPr>
      <w:r>
        <w:t>TODO and Discussion Points</w:t>
      </w:r>
    </w:p>
    <w:p w14:paraId="1BF046C9" w14:textId="4806D6F4" w:rsidR="00F90E5C" w:rsidRDefault="00F90E5C" w:rsidP="00F90E5C">
      <w:pPr>
        <w:pStyle w:val="BodyText"/>
        <w:numPr>
          <w:ilvl w:val="0"/>
          <w:numId w:val="7"/>
        </w:numPr>
      </w:pPr>
      <w:r>
        <w:t>Add result of the adhesion force</w:t>
      </w:r>
    </w:p>
    <w:p w14:paraId="1ED342B5" w14:textId="3E4298E4" w:rsidR="00F90E5C" w:rsidRDefault="00F90E5C" w:rsidP="00F90E5C">
      <w:pPr>
        <w:pStyle w:val="BodyText"/>
        <w:numPr>
          <w:ilvl w:val="0"/>
          <w:numId w:val="7"/>
        </w:numPr>
      </w:pPr>
      <w:r>
        <w:t>Populate the Kruskal-</w:t>
      </w:r>
      <w:proofErr w:type="gramStart"/>
      <w:r>
        <w:t>Wallis</w:t>
      </w:r>
      <w:proofErr w:type="gramEnd"/>
      <w:r>
        <w:t xml:space="preserve"> test results for both friction coefficient and adhesion force</w:t>
      </w:r>
    </w:p>
    <w:p w14:paraId="1194EDBC" w14:textId="6239717B" w:rsidR="00F90E5C" w:rsidRDefault="00F90E5C" w:rsidP="00F90E5C">
      <w:pPr>
        <w:pStyle w:val="BodyText"/>
        <w:numPr>
          <w:ilvl w:val="0"/>
          <w:numId w:val="7"/>
        </w:numPr>
      </w:pPr>
      <w:r>
        <w:t>Discuss that mu and c are significantly different between fractions: Dunn test</w:t>
      </w:r>
    </w:p>
    <w:p w14:paraId="7263F3F3" w14:textId="683FF496" w:rsidR="00F90E5C" w:rsidRDefault="00F90E5C" w:rsidP="00F90E5C">
      <w:pPr>
        <w:pStyle w:val="BodyText"/>
        <w:numPr>
          <w:ilvl w:val="0"/>
          <w:numId w:val="7"/>
        </w:numPr>
      </w:pPr>
      <w:r>
        <w:t>How does this relate to the Mohr-Coulomb model parameters</w:t>
      </w:r>
    </w:p>
    <w:p w14:paraId="1489F720" w14:textId="5A20A86D" w:rsidR="00F90E5C" w:rsidRDefault="00F90E5C" w:rsidP="00F90E5C">
      <w:pPr>
        <w:pStyle w:val="BodyText"/>
        <w:numPr>
          <w:ilvl w:val="0"/>
          <w:numId w:val="7"/>
        </w:numPr>
      </w:pPr>
      <w:r>
        <w:t xml:space="preserve">How does this relate to </w:t>
      </w:r>
      <w:proofErr w:type="gramStart"/>
      <w:r w:rsidR="00FF6BBC">
        <w:t>Reynolds</w:t>
      </w:r>
      <w:proofErr w:type="gramEnd"/>
      <w:r w:rsidR="00FF6BBC">
        <w:t xml:space="preserve"> dilatancy</w:t>
      </w:r>
    </w:p>
    <w:p w14:paraId="4CD867A6" w14:textId="1C64F2F6" w:rsidR="00FF6BBC" w:rsidRDefault="00FF6BBC" w:rsidP="00FF6BBC">
      <w:pPr>
        <w:pStyle w:val="BodyText"/>
        <w:ind w:left="720"/>
      </w:pPr>
      <w:r>
        <w:t>Dilatancy, or the volume change in granular materials under shear deformation, is a critical phenomenon in understanding the mechanical behavior of bulk materials. This concept was first scientifically described by Osborne Reynolds in 1885/1886 and is often referred to as Reynolds dilatancy. It explains how dense granular materials expand (dilate) when sheared due to the interlocking of grains, while loose granular materials may compact instead</w:t>
      </w:r>
      <w:r>
        <w:fldChar w:fldCharType="begin"/>
      </w:r>
      <w:r w:rsidR="007837D5">
        <w:instrText xml:space="preserve"> ADDIN ZOTERO_ITEM CSL_CITATION {"citationID":"U2CRAwww","properties":{"formattedCitation":"(Sakaie et al. 2008)","plainCitation":"(Sakaie et al. 2008)","noteIndex":0},"citationItems":[{"id":15717,"uris":["http://zotero.org/users/1475168/items/GAR9YJTM"],"itemData":{"id":15717,"type":"article-journal","abstract":"Dense granular matter has to expand in order to flow, a phenomenon known as dilatancy. Here we perform, by means of Magnetic Resonance Imaging (MRI), direct measurements of the evolution of the local packing density of a slow and smooth granular shear flow generated in a split-bottomed geometry. The degree of dilatancy is found to be surprisingly strong. For flows without appreciable transient, the dilated zone follows the region of large strain rate, while for flows with a strong transient, the dilated zone extends also into the region where transient flow took place. In all cases, the dilated zone slowly spreads as a function of time. These findings suggest that the local packing density is governed by the total amount of local strain experienced since the start of the experiment.","container-title":"Europhysics Letters","DOI":"10.1209/0295-5075/84/38001","ISSN":"0295-5075","issue":"3","journalAbbreviation":"EPL","language":"en","page":"38001","source":"Institute of Physics","title":"MR imaging of Reynolds dilatancy in the bulk of smooth granular flows","volume":"84","author":[{"family":"Sakaie","given":"K."},{"family":"Fenistein","given":"D."},{"family":"Carroll","given":"T. J."},{"family":"Hecke","given":"M.","non-dropping-particle":"van"},{"family":"Umbanhowar","given":"P."}],"issued":{"date-parts":[["2008",10]]},"citation-key":"sakaie_mr_2008"}}],"schema":"https://github.com/citation-style-language/schema/raw/master/csl-citation.json"} </w:instrText>
      </w:r>
      <w:r>
        <w:fldChar w:fldCharType="separate"/>
      </w:r>
      <w:r w:rsidR="007837D5" w:rsidRPr="007837D5">
        <w:rPr>
          <w:rFonts w:ascii="Cambria" w:hAnsi="Cambria"/>
        </w:rPr>
        <w:t>(</w:t>
      </w:r>
      <w:proofErr w:type="spellStart"/>
      <w:r w:rsidR="007837D5" w:rsidRPr="007837D5">
        <w:rPr>
          <w:rFonts w:ascii="Cambria" w:hAnsi="Cambria"/>
        </w:rPr>
        <w:t>Sakaie</w:t>
      </w:r>
      <w:proofErr w:type="spellEnd"/>
      <w:r w:rsidR="007837D5" w:rsidRPr="007837D5">
        <w:rPr>
          <w:rFonts w:ascii="Cambria" w:hAnsi="Cambria"/>
        </w:rPr>
        <w:t xml:space="preserve"> et al. 2008)</w:t>
      </w:r>
      <w:r>
        <w:fldChar w:fldCharType="end"/>
      </w:r>
      <w:r>
        <w:t>.</w:t>
      </w:r>
    </w:p>
    <w:p w14:paraId="02CFDFB5" w14:textId="77777777" w:rsidR="00FF6BBC" w:rsidRPr="00AC686F" w:rsidRDefault="00FF6BBC" w:rsidP="00FF6BBC">
      <w:pPr>
        <w:pStyle w:val="BodyText"/>
        <w:ind w:left="720"/>
        <w:rPr>
          <w:b/>
          <w:bCs/>
        </w:rPr>
      </w:pPr>
      <w:r w:rsidRPr="00AC686F">
        <w:rPr>
          <w:b/>
          <w:bCs/>
        </w:rPr>
        <w:t>Constitutive Models and Dilatancy Prediction</w:t>
      </w:r>
    </w:p>
    <w:p w14:paraId="7BC5C6CB" w14:textId="77777777" w:rsidR="00FF6BBC" w:rsidRDefault="00FF6BBC" w:rsidP="00FF6BBC">
      <w:pPr>
        <w:pStyle w:val="BodyText"/>
        <w:ind w:left="720"/>
      </w:pPr>
      <w:r>
        <w:t xml:space="preserve">Constitutive models are mathematical frameworks used to describe material behavior under different loading conditions. Several </w:t>
      </w:r>
      <w:proofErr w:type="gramStart"/>
      <w:r>
        <w:t>constitutive</w:t>
      </w:r>
      <w:proofErr w:type="gramEnd"/>
      <w:r>
        <w:t xml:space="preserve"> models explicitly incorporate or predict dilatancy:</w:t>
      </w:r>
    </w:p>
    <w:p w14:paraId="6D6841BF" w14:textId="77777777" w:rsidR="00FF6BBC" w:rsidRDefault="00FF6BBC" w:rsidP="00FF6BBC">
      <w:pPr>
        <w:pStyle w:val="BodyText"/>
        <w:ind w:left="720"/>
      </w:pPr>
    </w:p>
    <w:p w14:paraId="53AF31CC" w14:textId="77777777" w:rsidR="00FF6BBC" w:rsidRDefault="00FF6BBC" w:rsidP="00FF6BBC">
      <w:pPr>
        <w:pStyle w:val="BodyText"/>
        <w:ind w:left="720"/>
      </w:pPr>
      <w:r>
        <w:t>Mohr-Coulomb Model:</w:t>
      </w:r>
    </w:p>
    <w:p w14:paraId="0316513B" w14:textId="77777777" w:rsidR="00FF6BBC" w:rsidRDefault="00FF6BBC" w:rsidP="00FF6BBC">
      <w:pPr>
        <w:pStyle w:val="BodyText"/>
        <w:ind w:left="720"/>
      </w:pPr>
    </w:p>
    <w:p w14:paraId="42F8C909" w14:textId="1FB41BB4" w:rsidR="00FF6BBC" w:rsidRDefault="00FF6BBC" w:rsidP="00FF6BBC">
      <w:pPr>
        <w:pStyle w:val="BodyText"/>
        <w:ind w:left="720"/>
      </w:pPr>
      <w:r>
        <w:t xml:space="preserve">This widely used </w:t>
      </w:r>
      <w:proofErr w:type="spellStart"/>
      <w:r>
        <w:t>elasto</w:t>
      </w:r>
      <w:proofErr w:type="spellEnd"/>
      <w:r>
        <w:t>-plastic model accounts for shear strength and includes a dilation angle (ψ) to describe the relationship between plastic volume change and plastic shear strain. It is particularly effective for simulating granular materials like soils and sands under shear.</w:t>
      </w:r>
    </w:p>
    <w:p w14:paraId="4501CAC6" w14:textId="77777777" w:rsidR="00FF6BBC" w:rsidRDefault="00FF6BBC" w:rsidP="00FF6BBC">
      <w:pPr>
        <w:pStyle w:val="BodyText"/>
        <w:ind w:left="720"/>
      </w:pPr>
      <w:r>
        <w:t>Modified Cam-Clay Model:</w:t>
      </w:r>
    </w:p>
    <w:p w14:paraId="7ECA8EE9" w14:textId="798DB0EC" w:rsidR="00FF6BBC" w:rsidRDefault="00FF6BBC" w:rsidP="00FF6BBC">
      <w:pPr>
        <w:pStyle w:val="BodyText"/>
        <w:ind w:left="720"/>
      </w:pPr>
      <w:r>
        <w:t>A critical-state-based model that incorporates volumetric changes due to shear and compression. It is commonly applied to clays but can also model granular materials where volume change influences resistance to shear</w:t>
      </w:r>
      <w:r w:rsidR="000451CB">
        <w:t xml:space="preserve"> </w:t>
      </w:r>
      <w:r w:rsidR="000451CB">
        <w:fldChar w:fldCharType="begin"/>
      </w:r>
      <w:r w:rsidR="000451CB">
        <w:instrText xml:space="preserve"> ADDIN ZOTERO_ITEM CSL_CITATION {"citationID":"KqDg5U4N","properties":{"formattedCitation":"(DeSimone and Tamagnini 2005; Maranha and Maranha das Neves 2009)","plainCitation":"(DeSimone and Tamagnini 2005; Maranha and Maranha das Neves 2009)","noteIndex":0},"citationItems":[{"id":15734,"uris":["http://zotero.org/users/1475168/items/PYFZGUXS"],"itemData":{"id":15734,"type":"article-journal","abstract":"Stress–dilatancy relations have played a crucial role in the understanding of the mechanical behaviour of soils and in the development of realistic constitutive models for their response. Recent investigations on the mechanical behaviour of materials with crushable grains have called into question the validity of classical relations such as those used in critical state soil mechanics. In this paper, a method to construct thermodynamically consistent (isotropic, three-invariant) elasto-plastic models based on a given stress–dilatancy relation is discussed. Extensions to cover the case of granular materials with crushable grains are also presented, based on the interpretation of some classical model parameters (e.g. the stress ratio at critical state) as internal variables that evolve according to suitable hardening laws. Copyright © 2004 John Wiley &amp; Sons, Ltd.","container-title":"International Journal for Numerical and Analytical Methods in Geomechanics","DOI":"10.1002/nag.405","ISSN":"1096-9853","issue":"1","language":"en","license":"Copyright © 2004 John Wiley &amp; Sons, Ltd.","note":"_eprint: https://onlinelibrary.wiley.com/doi/pdf/10.1002/nag.405","page":"73-101","source":"Wiley Online Library","title":"Stress–dilatancy based modelling of granular materials and extensions to soils with crushable grains","volume":"29","author":[{"family":"DeSimone","given":"Antonio"},{"family":"Tamagnini","given":"Claudio"}],"issued":{"date-parts":[["2005"]]},"citation-key":"desimone_stress_2005"}},{"id":15732,"uris":["http://zotero.org/users/1475168/items/LJ7CGA83"],"itemData":{"id":15732,"type":"paper-conference","container-title":"Proceedings of the 17th International Conference on Soil Mechanics and Geotechnical Engineering (Volumes 1, 2, 3 and 4)","note":"DOI: 10.3233/978-1-60750-031-5-147","page":"147-150","publisher":"IOS Press","source":"ebooks.iospress.nl","title":"The experimental determination of the angle of dilatancy in soils","URL":"https://ebooks.iospress.nl/doi/10.3233/978-1-60750-031-5-147","author":[{"family":"Maranha","given":"J. R."},{"family":"Maranha das Neves","given":"E."}],"accessed":{"date-parts":[["2025",2,17]]},"issued":{"date-parts":[["2009"]]},"citation-key":"maranha_experimental_2009"}}],"schema":"https://github.com/citation-style-language/schema/raw/master/csl-citation.json"} </w:instrText>
      </w:r>
      <w:r w:rsidR="000451CB">
        <w:fldChar w:fldCharType="separate"/>
      </w:r>
      <w:r w:rsidR="000451CB" w:rsidRPr="000451CB">
        <w:rPr>
          <w:rFonts w:ascii="Cambria" w:hAnsi="Cambria"/>
        </w:rPr>
        <w:t xml:space="preserve">(DeSimone and Tamagnini 2005; </w:t>
      </w:r>
      <w:proofErr w:type="spellStart"/>
      <w:r w:rsidR="000451CB" w:rsidRPr="000451CB">
        <w:rPr>
          <w:rFonts w:ascii="Cambria" w:hAnsi="Cambria"/>
        </w:rPr>
        <w:t>Maranha</w:t>
      </w:r>
      <w:proofErr w:type="spellEnd"/>
      <w:r w:rsidR="000451CB" w:rsidRPr="000451CB">
        <w:rPr>
          <w:rFonts w:ascii="Cambria" w:hAnsi="Cambria"/>
        </w:rPr>
        <w:t xml:space="preserve"> and </w:t>
      </w:r>
      <w:proofErr w:type="spellStart"/>
      <w:r w:rsidR="000451CB" w:rsidRPr="000451CB">
        <w:rPr>
          <w:rFonts w:ascii="Cambria" w:hAnsi="Cambria"/>
        </w:rPr>
        <w:t>Maranha</w:t>
      </w:r>
      <w:proofErr w:type="spellEnd"/>
      <w:r w:rsidR="000451CB" w:rsidRPr="000451CB">
        <w:rPr>
          <w:rFonts w:ascii="Cambria" w:hAnsi="Cambria"/>
        </w:rPr>
        <w:t xml:space="preserve"> das Neves 2009)</w:t>
      </w:r>
      <w:r w:rsidR="000451CB">
        <w:fldChar w:fldCharType="end"/>
      </w:r>
      <w:r>
        <w:t>.</w:t>
      </w:r>
    </w:p>
    <w:p w14:paraId="1F67F6A7" w14:textId="77777777" w:rsidR="00FF6BBC" w:rsidRDefault="00FF6BBC" w:rsidP="00FF6BBC">
      <w:pPr>
        <w:pStyle w:val="BodyText"/>
        <w:ind w:left="720"/>
      </w:pPr>
      <w:proofErr w:type="spellStart"/>
      <w:r>
        <w:t>Hypoplasticity</w:t>
      </w:r>
      <w:proofErr w:type="spellEnd"/>
      <w:r>
        <w:t xml:space="preserve"> Models:</w:t>
      </w:r>
    </w:p>
    <w:p w14:paraId="0949FF72" w14:textId="3E991816" w:rsidR="00FF6BBC" w:rsidRDefault="00FF6BBC" w:rsidP="00FF6BBC">
      <w:pPr>
        <w:pStyle w:val="BodyText"/>
        <w:ind w:left="720"/>
      </w:pPr>
      <w:r>
        <w:t xml:space="preserve">These advanced models, such as Sand </w:t>
      </w:r>
      <w:proofErr w:type="spellStart"/>
      <w:r>
        <w:t>Hypoplasticity</w:t>
      </w:r>
      <w:proofErr w:type="spellEnd"/>
      <w:r>
        <w:t xml:space="preserve"> (von </w:t>
      </w:r>
      <w:proofErr w:type="spellStart"/>
      <w:r>
        <w:t>Wolffersdorff</w:t>
      </w:r>
      <w:proofErr w:type="spellEnd"/>
      <w:r>
        <w:t>, 1996), are incrementally non-linear and include dilatancy as a function of stress state and void ratio. They are particularly suited for granular soils under complex loading paths.</w:t>
      </w:r>
    </w:p>
    <w:p w14:paraId="10688058" w14:textId="77777777" w:rsidR="00FF6BBC" w:rsidRDefault="00FF6BBC" w:rsidP="00FF6BBC">
      <w:pPr>
        <w:pStyle w:val="BodyText"/>
        <w:ind w:left="720"/>
      </w:pPr>
      <w:r>
        <w:t>Critical-State Models:</w:t>
      </w:r>
    </w:p>
    <w:p w14:paraId="563C41A2" w14:textId="73C26F56" w:rsidR="00FF6BBC" w:rsidRDefault="00FF6BBC" w:rsidP="00FF6BBC">
      <w:pPr>
        <w:pStyle w:val="BodyText"/>
        <w:ind w:left="720"/>
      </w:pPr>
      <w:r>
        <w:t>Critical-state soil mechanics frameworks inherently predict dilatancy behavior by defining a critical void ratio at which no volume change occurs during shear. These models are fundamental for understanding transitions between dilative and contractive states in granular assemblies</w:t>
      </w:r>
      <w:r w:rsidR="009702BE">
        <w:t xml:space="preserve"> </w:t>
      </w:r>
      <w:r w:rsidR="009702BE">
        <w:fldChar w:fldCharType="begin"/>
      </w:r>
      <w:r w:rsidR="007837D5">
        <w:instrText xml:space="preserve"> ADDIN ZOTERO_ITEM CSL_CITATION {"citationID":"TCqOoXIT","properties":{"formattedCitation":"(Yin et al. 2017; Massoudi 2023)","plainCitation":"(Yin et al. 2017; Massoudi 2023)","noteIndex":0},"citationItems":[{"id":15721,"uris":["http://zotero.org/users/1475168/items/9P2VIPI2"],"itemData":{"id":15721,"type":"article-journal","abstract":"A novel approach has been developed to predict the mechanical behavior of very coarse granular materials with a constitutive model, which considers both grain breakage and size effect. The behavior of granular assemblies is significantly influenced by particle breakage. A critical-state double-yield-surface model incorporating the change in the critical-state line and in elastic stiffness caused by grain breakage during loading has been adopted. The amount of grain breakage was estimated by extending the size effect theory on individual grains to granular assemblies. The results from earlier studies on granular materials with parallel gradations have been usefully exploited to calibrate and to validate the model. Comparisons between experiments and simulations suggest that this approach can predict the mechanical behavior of very coarse granular materials from test results performed on a finer fraction with a homothetic gradation.","container-title":"Journal of Engineering Mechanics","DOI":"10.1061/(ASCE)EM.1943-7889.0001059","ISSN":"0733-9399, 1943-7889","issue":"1","journalAbbreviation":"J. Eng. Mech.","language":"en","page":"C4016006","source":"DOI.org (Crossref)","title":"Modeling Mechanical Behavior of Very Coarse Granular Materials","volume":"143","author":[{"family":"Yin","given":"Zhen-Yu"},{"family":"Hicher","given":"Pierre-Yves"},{"family":"Dano","given":"Christophe"},{"family":"Jin","given":"Yin-Fu"}],"issued":{"date-parts":[["2017",1]]},"citation-key":"yin_modeling_2017"}},{"id":15719,"uris":["http://zotero.org/users/1475168/items/EDUUH69I"],"itemData":{"id":15719,"type":"article-journal","abstract":"In this paper, we provide a brief overview of certain fundamental concepts which can be used to derive constitutive relations for the stress tensor of granular materials. These include concepts such as dilatancy, cohesion, yield criterion, shear banding, etc. The focus will be on the constitutive relations which are used in the so-called ‘frictional flow’ or ‘slow flow’ regime as opposed to the rapid flow regime; in the slow flow regime the material is about to yield or has just yielded and the flow has been initiated. This type of flow occurs in the storage of grains, etc., in silos and bins or hoppers after the valves/gates are opened. The techniques of continuum mechanics are used to discuss constitutive relations where the effects of non-linearities such as yield stress, dilatancy, density gradients, etc., are important.","container-title":"Eng","DOI":"10.3390/eng4040161","ISSN":"2673-4117","issue":"4","language":"en","license":"http://creativecommons.org/licenses/by/3.0/","note":"number: 4\npublisher: Multidisciplinary Digital Publishing Institute","page":"2856-2878","source":"www.mdpi.com","title":"Remarks on Constitutive Modeling of Granular Materials","volume":"4","author":[{"family":"Massoudi","given":"Mehrdad"}],"issued":{"date-parts":[["2023",12]]},"citation-key":"massoudi_remarks_2023"}}],"schema":"https://github.com/citation-style-language/schema/raw/master/csl-citation.json"} </w:instrText>
      </w:r>
      <w:r w:rsidR="009702BE">
        <w:fldChar w:fldCharType="separate"/>
      </w:r>
      <w:r w:rsidR="007837D5" w:rsidRPr="007837D5">
        <w:rPr>
          <w:rFonts w:ascii="Cambria" w:hAnsi="Cambria"/>
        </w:rPr>
        <w:t>(Yin et al. 2017; Massoudi 2023)</w:t>
      </w:r>
      <w:r w:rsidR="009702BE">
        <w:fldChar w:fldCharType="end"/>
      </w:r>
      <w:r>
        <w:t>.</w:t>
      </w:r>
    </w:p>
    <w:p w14:paraId="2CBB2970" w14:textId="77777777" w:rsidR="00FF6BBC" w:rsidRDefault="00FF6BBC" w:rsidP="00FF6BBC">
      <w:pPr>
        <w:pStyle w:val="BodyText"/>
        <w:ind w:left="720"/>
      </w:pPr>
      <w:r>
        <w:t>Double-Yield Surface Models:</w:t>
      </w:r>
    </w:p>
    <w:p w14:paraId="3AED3CF6" w14:textId="011D2CDD" w:rsidR="00FF6BBC" w:rsidRDefault="00FF6BBC" w:rsidP="00FF6BBC">
      <w:pPr>
        <w:pStyle w:val="BodyText"/>
        <w:ind w:left="720"/>
      </w:pPr>
      <w:r>
        <w:t>These models, often used for coarse granular materials, include separate yield surfaces for shear sliding and compression, allowing them to capture dilative behaviors during phase transformations</w:t>
      </w:r>
      <w:r w:rsidR="009702BE">
        <w:t xml:space="preserve"> </w:t>
      </w:r>
      <w:r w:rsidR="009702BE">
        <w:fldChar w:fldCharType="begin"/>
      </w:r>
      <w:r w:rsidR="007837D5">
        <w:instrText xml:space="preserve"> ADDIN ZOTERO_ITEM CSL_CITATION {"citationID":"KRkrWp2o","properties":{"formattedCitation":"(Yin et al. 2017)","plainCitation":"(Yin et al. 2017)","noteIndex":0},"citationItems":[{"id":15721,"uris":["http://zotero.org/users/1475168/items/9P2VIPI2"],"itemData":{"id":15721,"type":"article-journal","abstract":"A novel approach has been developed to predict the mechanical behavior of very coarse granular materials with a constitutive model, which considers both grain breakage and size effect. The behavior of granular assemblies is significantly influenced by particle breakage. A critical-state double-yield-surface model incorporating the change in the critical-state line and in elastic stiffness caused by grain breakage during loading has been adopted. The amount of grain breakage was estimated by extending the size effect theory on individual grains to granular assemblies. The results from earlier studies on granular materials with parallel gradations have been usefully exploited to calibrate and to validate the model. Comparisons between experiments and simulations suggest that this approach can predict the mechanical behavior of very coarse granular materials from test results performed on a finer fraction with a homothetic gradation.","container-title":"Journal of Engineering Mechanics","DOI":"10.1061/(ASCE)EM.1943-7889.0001059","ISSN":"0733-9399, 1943-7889","issue":"1","journalAbbreviation":"J. Eng. Mech.","language":"en","page":"C4016006","source":"DOI.org (Crossref)","title":"Modeling Mechanical Behavior of Very Coarse Granular Materials","volume":"143","author":[{"family":"Yin","given":"Zhen-Yu"},{"family":"Hicher","given":"Pierre-Yves"},{"family":"Dano","given":"Christophe"},{"family":"Jin","given":"Yin-Fu"}],"issued":{"date-parts":[["2017",1]]},"citation-key":"yin_modeling_2017"}}],"schema":"https://github.com/citation-style-language/schema/raw/master/csl-citation.json"} </w:instrText>
      </w:r>
      <w:r w:rsidR="009702BE">
        <w:fldChar w:fldCharType="separate"/>
      </w:r>
      <w:r w:rsidR="007837D5" w:rsidRPr="007837D5">
        <w:rPr>
          <w:rFonts w:ascii="Cambria" w:hAnsi="Cambria"/>
        </w:rPr>
        <w:t>(Yin et al. 2017)</w:t>
      </w:r>
      <w:r w:rsidR="009702BE">
        <w:fldChar w:fldCharType="end"/>
      </w:r>
      <w:r>
        <w:t>.</w:t>
      </w:r>
    </w:p>
    <w:p w14:paraId="0A711ED8" w14:textId="77777777" w:rsidR="00FF6BBC" w:rsidRDefault="00FF6BBC" w:rsidP="00FF6BBC">
      <w:pPr>
        <w:pStyle w:val="BodyText"/>
        <w:ind w:left="720"/>
      </w:pPr>
      <w:r>
        <w:t>Non-Local Constitutive Models:</w:t>
      </w:r>
    </w:p>
    <w:p w14:paraId="43744BEE" w14:textId="59B55B27" w:rsidR="00FF6BBC" w:rsidRDefault="00FF6BBC" w:rsidP="00FF6BBC">
      <w:pPr>
        <w:pStyle w:val="BodyText"/>
        <w:ind w:left="720"/>
      </w:pPr>
      <w:r>
        <w:t>Recent developments in non-local models incorporate mesoscopic stress states to predict deformation rates and density changes, explicitly addressing dilatancy in slow granular flows</w:t>
      </w:r>
      <w:r w:rsidR="009702BE">
        <w:t xml:space="preserve"> </w:t>
      </w:r>
      <w:r w:rsidR="009702BE">
        <w:fldChar w:fldCharType="begin"/>
      </w:r>
      <w:r w:rsidR="007837D5">
        <w:instrText xml:space="preserve"> ADDIN ZOTERO_ITEM CSL_CITATION {"citationID":"Do7sI3oA","properties":{"formattedCitation":"(Dsouza and Nott 2020)","plainCitation":"(Dsouza and Nott 2020)","noteIndex":0},"citationItems":[{"id":15725,"uris":["http://zotero.org/users/1475168/items/Y7I4QI6Z"],"itemData":{"id":15725,"type":"article-journal","abstract":", Over the past two decades several attempts have been made to formulate constitutive models for slow granular flow to remedy the deficiencies of classical plasticity. All the proposed models assume the medium to be incompressible, though it is well known that density change accompanies deformation in granular materials. A particularly important aspect of density change that is distinctive of granular materials is dilatancy, or volume deformation caused by shear deformation. No constitutive model for sustained flow has thus far captured dilatancy. Here we present a non-local constitutive model wherein the deformation rate and density at a point depend on the state of stress in a mesoscopic region around it. Apart from incorporating dilatancy, our model has a physical origin that is distinct from that of the previously proposed non-local models. We test our model on simple shear flow in the absence and presence of gravity, and find its predictions to be in good agreement with particle dynamics simulations.","container-title":"Journal of Fluid Mechanics","DOI":"10.1017/jfm.2020.62","ISSN":"0022-1120, 1469-7645","language":"en","page":"R3","source":"Cambridge University Press","title":"A non-local constitutive model for slow granular flow that incorporates dilatancy","volume":"888","author":[{"family":"Dsouza","given":"Peter Varun"},{"family":"Nott","given":"Prabhu R."}],"issued":{"date-parts":[["2020",4]]},"citation-key":"dsouza_nonlocal_2020"}}],"schema":"https://github.com/citation-style-language/schema/raw/master/csl-citation.json"} </w:instrText>
      </w:r>
      <w:r w:rsidR="009702BE">
        <w:fldChar w:fldCharType="separate"/>
      </w:r>
      <w:r w:rsidR="007837D5" w:rsidRPr="007837D5">
        <w:rPr>
          <w:rFonts w:ascii="Cambria" w:hAnsi="Cambria"/>
        </w:rPr>
        <w:t>(Dsouza and Nott 2020)</w:t>
      </w:r>
      <w:r w:rsidR="009702BE">
        <w:fldChar w:fldCharType="end"/>
      </w:r>
      <w:r>
        <w:t>.</w:t>
      </w:r>
    </w:p>
    <w:p w14:paraId="76B06AA0" w14:textId="77777777" w:rsidR="00FF6BBC" w:rsidRDefault="00FF6BBC" w:rsidP="00FF6BBC">
      <w:pPr>
        <w:pStyle w:val="BodyText"/>
        <w:ind w:left="720"/>
      </w:pPr>
      <w:r>
        <w:t>SANISAND Model:</w:t>
      </w:r>
    </w:p>
    <w:p w14:paraId="758CA0BF" w14:textId="123DE9BF" w:rsidR="00FF6BBC" w:rsidRDefault="00FF6BBC" w:rsidP="00FF6BBC">
      <w:pPr>
        <w:pStyle w:val="BodyText"/>
        <w:ind w:left="720"/>
      </w:pPr>
      <w:r>
        <w:t xml:space="preserve">An advanced </w:t>
      </w:r>
      <w:proofErr w:type="spellStart"/>
      <w:r>
        <w:t>elasto</w:t>
      </w:r>
      <w:proofErr w:type="spellEnd"/>
      <w:r>
        <w:t>-plastic model that integrates fabric-dilatancy effects, making it effective for simulating sand behavior under cyclic loading.</w:t>
      </w:r>
    </w:p>
    <w:p w14:paraId="251AED88" w14:textId="77777777" w:rsidR="00FF6BBC" w:rsidRDefault="00FF6BBC" w:rsidP="00FF6BBC">
      <w:pPr>
        <w:pStyle w:val="BodyText"/>
        <w:ind w:left="720"/>
      </w:pPr>
      <w:r>
        <w:t>Reynolds Dilatancy</w:t>
      </w:r>
    </w:p>
    <w:p w14:paraId="1517444A" w14:textId="665FAF35" w:rsidR="00FF6BBC" w:rsidRDefault="00FF6BBC" w:rsidP="00FF6BBC">
      <w:pPr>
        <w:pStyle w:val="BodyText"/>
        <w:ind w:left="720"/>
      </w:pPr>
      <w:r>
        <w:t xml:space="preserve">Reynolds' work highlighted the fundamental mechanism of dilatancy in dense granular materials: grains interlock and expand when </w:t>
      </w:r>
      <w:proofErr w:type="gramStart"/>
      <w:r>
        <w:t>sheared</w:t>
      </w:r>
      <w:proofErr w:type="gramEnd"/>
      <w:r>
        <w:t xml:space="preserve"> due to geometric constraints. This phenomenon is central to many constitutive models, particularly those based on critical-state mechanics or incorporating dilation angles (e.g., Mohr-Coulomb). Reynolds dilatancy has been experimentally validated using techniques </w:t>
      </w:r>
      <w:r>
        <w:lastRenderedPageBreak/>
        <w:t>like Magnetic Resonance Imaging (MRI) to observe density changes during shear</w:t>
      </w:r>
      <w:r>
        <w:fldChar w:fldCharType="begin"/>
      </w:r>
      <w:r w:rsidR="007837D5">
        <w:instrText xml:space="preserve"> ADDIN ZOTERO_ITEM CSL_CITATION {"citationID":"P00z3gdz","properties":{"formattedCitation":"(Sakaie et al. 2008)","plainCitation":"(Sakaie et al. 2008)","noteIndex":0},"citationItems":[{"id":15717,"uris":["http://zotero.org/users/1475168/items/GAR9YJTM"],"itemData":{"id":15717,"type":"article-journal","abstract":"Dense granular matter has to expand in order to flow, a phenomenon known as dilatancy. Here we perform, by means of Magnetic Resonance Imaging (MRI), direct measurements of the evolution of the local packing density of a slow and smooth granular shear flow generated in a split-bottomed geometry. The degree of dilatancy is found to be surprisingly strong. For flows without appreciable transient, the dilated zone follows the region of large strain rate, while for flows with a strong transient, the dilated zone extends also into the region where transient flow took place. In all cases, the dilated zone slowly spreads as a function of time. These findings suggest that the local packing density is governed by the total amount of local strain experienced since the start of the experiment.","container-title":"Europhysics Letters","DOI":"10.1209/0295-5075/84/38001","ISSN":"0295-5075","issue":"3","journalAbbreviation":"EPL","language":"en","page":"38001","source":"Institute of Physics","title":"MR imaging of Reynolds dilatancy in the bulk of smooth granular flows","volume":"84","author":[{"family":"Sakaie","given":"K."},{"family":"Fenistein","given":"D."},{"family":"Carroll","given":"T. J."},{"family":"Hecke","given":"M.","non-dropping-particle":"van"},{"family":"Umbanhowar","given":"P."}],"issued":{"date-parts":[["2008",10]]},"citation-key":"sakaie_mr_2008"}}],"schema":"https://github.com/citation-style-language/schema/raw/master/csl-citation.json"} </w:instrText>
      </w:r>
      <w:r>
        <w:fldChar w:fldCharType="separate"/>
      </w:r>
      <w:r w:rsidR="007837D5" w:rsidRPr="007837D5">
        <w:rPr>
          <w:rFonts w:ascii="Cambria" w:hAnsi="Cambria"/>
        </w:rPr>
        <w:t>(</w:t>
      </w:r>
      <w:proofErr w:type="spellStart"/>
      <w:r w:rsidR="007837D5" w:rsidRPr="007837D5">
        <w:rPr>
          <w:rFonts w:ascii="Cambria" w:hAnsi="Cambria"/>
        </w:rPr>
        <w:t>Sakaie</w:t>
      </w:r>
      <w:proofErr w:type="spellEnd"/>
      <w:r w:rsidR="007837D5" w:rsidRPr="007837D5">
        <w:rPr>
          <w:rFonts w:ascii="Cambria" w:hAnsi="Cambria"/>
        </w:rPr>
        <w:t xml:space="preserve"> et al. 2008)</w:t>
      </w:r>
      <w:r>
        <w:fldChar w:fldCharType="end"/>
      </w:r>
      <w:r>
        <w:t>.</w:t>
      </w:r>
    </w:p>
    <w:p w14:paraId="73C31AA0" w14:textId="77777777" w:rsidR="00FF6BBC" w:rsidRDefault="00FF6BBC" w:rsidP="00FF6BBC">
      <w:pPr>
        <w:pStyle w:val="BodyText"/>
        <w:ind w:left="720"/>
      </w:pPr>
      <w:r>
        <w:t>Summary of Major Constitutive Models Addressing Dilatancy</w:t>
      </w:r>
    </w:p>
    <w:p w14:paraId="1EE15DA5" w14:textId="77777777" w:rsidR="00FF6BBC" w:rsidRDefault="00FF6BBC" w:rsidP="00FF6BBC">
      <w:pPr>
        <w:pStyle w:val="BodyText"/>
        <w:ind w:left="720"/>
      </w:pPr>
      <w:r>
        <w:t>Model</w:t>
      </w:r>
      <w:r>
        <w:tab/>
        <w:t>Key Features Related to Dilatancy</w:t>
      </w:r>
    </w:p>
    <w:p w14:paraId="2E4AFB64" w14:textId="7DD4BEB9" w:rsidR="00FF6BBC" w:rsidRDefault="00FF6BBC" w:rsidP="00FF6BBC">
      <w:pPr>
        <w:pStyle w:val="BodyText"/>
        <w:ind w:left="720"/>
      </w:pPr>
      <w:r>
        <w:t>Mohr-Coulomb</w:t>
      </w:r>
      <w:r>
        <w:tab/>
        <w:t>Dilation angle (ψ) defines plastic volume change under shear</w:t>
      </w:r>
    </w:p>
    <w:p w14:paraId="0D9AF729" w14:textId="77777777" w:rsidR="00FF6BBC" w:rsidRDefault="00FF6BBC" w:rsidP="00FF6BBC">
      <w:pPr>
        <w:pStyle w:val="BodyText"/>
        <w:ind w:left="720"/>
      </w:pPr>
      <w:r>
        <w:t>Modified Cam-Clay</w:t>
      </w:r>
      <w:r>
        <w:tab/>
        <w:t>Critical-state framework with volumetric hardening/softening</w:t>
      </w:r>
    </w:p>
    <w:p w14:paraId="0D088C7B" w14:textId="77777777" w:rsidR="00FF6BBC" w:rsidRDefault="00FF6BBC" w:rsidP="00FF6BBC">
      <w:pPr>
        <w:pStyle w:val="BodyText"/>
        <w:ind w:left="720"/>
      </w:pPr>
      <w:proofErr w:type="spellStart"/>
      <w:r>
        <w:t>Hypoplasticity</w:t>
      </w:r>
      <w:proofErr w:type="spellEnd"/>
      <w:r>
        <w:tab/>
        <w:t>Non-linear stress-strain relations with void ratio-dependent dilatancy</w:t>
      </w:r>
    </w:p>
    <w:p w14:paraId="1C020116" w14:textId="77777777" w:rsidR="00FF6BBC" w:rsidRDefault="00FF6BBC" w:rsidP="00FF6BBC">
      <w:pPr>
        <w:pStyle w:val="BodyText"/>
        <w:ind w:left="720"/>
      </w:pPr>
      <w:r>
        <w:t>SANISAND</w:t>
      </w:r>
      <w:r>
        <w:tab/>
        <w:t>Fabric-dilatancy coupling for sands</w:t>
      </w:r>
    </w:p>
    <w:p w14:paraId="13F05787" w14:textId="77777777" w:rsidR="00FF6BBC" w:rsidRDefault="00FF6BBC" w:rsidP="00FF6BBC">
      <w:pPr>
        <w:pStyle w:val="BodyText"/>
        <w:ind w:left="720"/>
      </w:pPr>
      <w:r>
        <w:t>Double-Yield Surface</w:t>
      </w:r>
      <w:r>
        <w:tab/>
        <w:t>Captures phase transformation-induced dilation</w:t>
      </w:r>
    </w:p>
    <w:p w14:paraId="065A81CE" w14:textId="77777777" w:rsidR="00FF6BBC" w:rsidRDefault="00FF6BBC" w:rsidP="00FF6BBC">
      <w:pPr>
        <w:pStyle w:val="BodyText"/>
        <w:ind w:left="720"/>
      </w:pPr>
      <w:r>
        <w:t>Non-Local Models</w:t>
      </w:r>
      <w:r>
        <w:tab/>
        <w:t>Stress-dependent density changes at mesoscopic scales</w:t>
      </w:r>
    </w:p>
    <w:p w14:paraId="4BC2D339" w14:textId="5932724F" w:rsidR="00F90E5C" w:rsidRDefault="00FF6BBC" w:rsidP="00FF6BBC">
      <w:pPr>
        <w:pStyle w:val="BodyText"/>
        <w:ind w:left="720"/>
      </w:pPr>
      <w:r>
        <w:t>These models provide robust tools for predicting and analyzing the mechanical behavior of granular materials, including their dilative or contractive responses under various loading conditions.</w:t>
      </w:r>
    </w:p>
    <w:p w14:paraId="41DDE281" w14:textId="29AD6B96" w:rsidR="00F90E5C" w:rsidRDefault="00F90E5C" w:rsidP="00F90E5C">
      <w:pPr>
        <w:pStyle w:val="BodyText"/>
        <w:numPr>
          <w:ilvl w:val="0"/>
          <w:numId w:val="7"/>
        </w:numPr>
      </w:pPr>
      <w:r>
        <w:t>Implication of DEM contact model, especially with the contact model choices</w:t>
      </w:r>
    </w:p>
    <w:p w14:paraId="5E9E307C" w14:textId="71768B01" w:rsidR="00F90E5C" w:rsidRDefault="00F90E5C" w:rsidP="00F90E5C">
      <w:pPr>
        <w:pStyle w:val="BodyText"/>
        <w:numPr>
          <w:ilvl w:val="0"/>
          <w:numId w:val="7"/>
        </w:numPr>
      </w:pPr>
      <w:r>
        <w:t xml:space="preserve">Derjaguin’s linear model and other polynomial models reflecting the observation of </w:t>
      </w:r>
      <w:proofErr w:type="spellStart"/>
      <w:r w:rsidRPr="00F90E5C">
        <w:t>Sędłak</w:t>
      </w:r>
      <w:proofErr w:type="spellEnd"/>
      <w:r>
        <w:t xml:space="preserve"> </w:t>
      </w:r>
      <w:r>
        <w:fldChar w:fldCharType="begin"/>
      </w:r>
      <w:r w:rsidR="007837D5">
        <w:instrText xml:space="preserve"> ADDIN ZOTERO_ITEM CSL_CITATION {"citationID":"5PHRVk7i","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007837D5" w:rsidRPr="007837D5">
        <w:rPr>
          <w:rFonts w:ascii="Cambria" w:hAnsi="Cambria" w:cs="Times New Roman"/>
        </w:rPr>
        <w:t>(</w:t>
      </w:r>
      <w:proofErr w:type="spellStart"/>
      <w:r w:rsidR="007837D5" w:rsidRPr="007837D5">
        <w:rPr>
          <w:rFonts w:ascii="Cambria" w:hAnsi="Cambria" w:cs="Times New Roman"/>
        </w:rPr>
        <w:t>Sędłak</w:t>
      </w:r>
      <w:proofErr w:type="spellEnd"/>
      <w:r w:rsidR="007837D5" w:rsidRPr="007837D5">
        <w:rPr>
          <w:rFonts w:ascii="Cambria" w:hAnsi="Cambria" w:cs="Times New Roman"/>
        </w:rPr>
        <w:t xml:space="preserve"> et al. 2017)</w:t>
      </w:r>
      <w:r>
        <w:fldChar w:fldCharType="end"/>
      </w:r>
      <w:r>
        <w:t xml:space="preserve"> hinting that the lower friction coefficient in the smaller normal force</w:t>
      </w:r>
    </w:p>
    <w:p w14:paraId="56DDE8E6" w14:textId="77777777" w:rsidR="00B76F5E" w:rsidRDefault="00BE64D4" w:rsidP="00A8147E">
      <w:pPr>
        <w:pStyle w:val="Heading1"/>
      </w:pPr>
      <w:bookmarkStart w:id="37" w:name="sec:org4077605"/>
      <w:bookmarkEnd w:id="21"/>
      <w:bookmarkEnd w:id="30"/>
      <w:r>
        <w:t>Conclusions</w:t>
      </w:r>
    </w:p>
    <w:p w14:paraId="1A3CA28A" w14:textId="7C419D05" w:rsidR="00B76F5E" w:rsidRDefault="00BE64D4" w:rsidP="00A8147E">
      <w:pPr>
        <w:pStyle w:val="FirstParagraph"/>
      </w:pPr>
      <w:r>
        <w:t xml:space="preserve">From the observation that particles of corn cob show a larger standard deviation in the determined coefficient of friction, it can be hypothesized that particles of corn cob will have a high contribution to </w:t>
      </w:r>
      <w:proofErr w:type="gramStart"/>
      <w:r>
        <w:t>an erratic</w:t>
      </w:r>
      <w:proofErr w:type="gramEnd"/>
      <w:r>
        <w:t xml:space="preserve"> feedstock flow behavior. It can also be hypothesized that the cob will generate high frictional forces</w:t>
      </w:r>
      <w:r w:rsidR="000953FE">
        <w:t>,</w:t>
      </w:r>
      <w:r>
        <w:t xml:space="preserve"> considering the high cohesive forces and moderate friction coefficients observed in a corn cob. The experimental data </w:t>
      </w:r>
      <w:proofErr w:type="gramStart"/>
      <w:r>
        <w:t>suggest</w:t>
      </w:r>
      <w:proofErr w:type="gramEnd"/>
      <w:r>
        <w:t xml:space="preserve"> that high-stress feedstock handling applications may be more stable with the removal of corn cob.</w:t>
      </w:r>
    </w:p>
    <w:p w14:paraId="23343996" w14:textId="77777777" w:rsidR="00B76F5E" w:rsidRDefault="00BE64D4" w:rsidP="00A8147E">
      <w:pPr>
        <w:pStyle w:val="BodyText"/>
      </w:pPr>
      <w:r>
        <w:t>It is planned to repeat tests with variations in moisture content. High adhesive forces in cob particles containing ’woody-ring’ subfractions may be reduced as moisture levels increase towards the fiber saturation point, but further studies are required to understand any adverse effects on friction coefficients.</w:t>
      </w:r>
    </w:p>
    <w:p w14:paraId="259204D6" w14:textId="1608AE92" w:rsidR="00B76F5E" w:rsidRDefault="00BE64D4" w:rsidP="00A8147E">
      <w:pPr>
        <w:pStyle w:val="BodyText"/>
      </w:pPr>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w:t>
      </w:r>
      <w:proofErr w:type="spellStart"/>
      <w:r>
        <w:t>cminuting</w:t>
      </w:r>
      <w:proofErr w:type="spellEnd"/>
      <w:r>
        <w:t xml:space="preserve"> particles to expose ’sub-fractions’ may </w:t>
      </w:r>
      <w:r>
        <w:lastRenderedPageBreak/>
        <w:t>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6DD05B4F" w14:textId="77777777" w:rsidR="00B76F5E" w:rsidRDefault="00BE64D4" w:rsidP="00A8147E">
      <w:pPr>
        <w:pStyle w:val="Heading2"/>
      </w:pPr>
      <w:bookmarkStart w:id="38" w:name="sec:org9636453"/>
      <w:r>
        <w:t>Future studies</w:t>
      </w:r>
    </w:p>
    <w:p w14:paraId="6D4BD02B" w14:textId="77777777" w:rsidR="00B76F5E" w:rsidRDefault="00BE64D4" w:rsidP="00A8147E">
      <w:pPr>
        <w:pStyle w:val="FirstParagraph"/>
      </w:pPr>
      <w:r>
        <w:t>Using DEM in biomass flow studies</w:t>
      </w:r>
    </w:p>
    <w:p w14:paraId="107E062C" w14:textId="77777777" w:rsidR="00B76F5E" w:rsidRDefault="00BE64D4" w:rsidP="00A8147E">
      <w:pPr>
        <w:pStyle w:val="Heading1"/>
      </w:pPr>
      <w:bookmarkStart w:id="39" w:name="sec:org70dce68"/>
      <w:bookmarkEnd w:id="37"/>
      <w:bookmarkEnd w:id="38"/>
      <w:r>
        <w:t>Acknowledgment</w:t>
      </w:r>
    </w:p>
    <w:p w14:paraId="4DBF85E6" w14:textId="77777777" w:rsidR="00B76F5E" w:rsidRDefault="00BE64D4" w:rsidP="00A8147E">
      <w:pPr>
        <w:pStyle w:val="FirstParagraph"/>
      </w:pPr>
      <w:r>
        <w:t>This material is based upon work supported by the US Department of Energy’s Office of Energy Efficiency and Renewable Energy (EERE) under the Bioenergy Technologies Office, Integrated Biorefinery Optimization award number DE-EE0008936.</w:t>
      </w:r>
    </w:p>
    <w:p w14:paraId="4780A012" w14:textId="77777777" w:rsidR="00B76F5E" w:rsidRDefault="00BE64D4" w:rsidP="00A8147E">
      <w:pPr>
        <w:pStyle w:val="BodyText"/>
      </w:pPr>
      <w:r>
        <w:t>This work was partially supported by USDA NIFA Agricultural Experiment Station project PEN-4671.</w:t>
      </w:r>
    </w:p>
    <w:p w14:paraId="2C89B260" w14:textId="77777777" w:rsidR="00B76F5E" w:rsidRDefault="00BE64D4" w:rsidP="00A8147E">
      <w:pPr>
        <w:pStyle w:val="Heading1"/>
      </w:pPr>
      <w:bookmarkStart w:id="40" w:name="sec:org8ea9cc3"/>
      <w:bookmarkEnd w:id="39"/>
      <w:r>
        <w:t>References</w:t>
      </w:r>
    </w:p>
    <w:p w14:paraId="398CCC91" w14:textId="1BB1A290" w:rsidR="00B76F5E" w:rsidRDefault="00BE64D4" w:rsidP="00A8147E">
      <w:pPr>
        <w:pStyle w:val="Bibliography"/>
      </w:pPr>
      <w:bookmarkStart w:id="41" w:name="ref-astmg115-10_guide_2018"/>
      <w:bookmarkStart w:id="42" w:name="refs"/>
      <w:r>
        <w:t xml:space="preserve">ASTM G115-10. 2018. </w:t>
      </w:r>
      <w:r>
        <w:rPr>
          <w:i/>
          <w:iCs/>
        </w:rPr>
        <w:t>Guide for Measuring and Reporting Friction Coefficients</w:t>
      </w:r>
      <w:r>
        <w:t xml:space="preserve">. Standard. West Conshohocken, PA: ASTM International. </w:t>
      </w:r>
      <w:hyperlink r:id="rId19">
        <w:r>
          <w:rPr>
            <w:rStyle w:val="Hyperlink"/>
          </w:rPr>
          <w:t>https://doi.org/10.1520/G0115-10R18</w:t>
        </w:r>
      </w:hyperlink>
      <w:r>
        <w:t>.</w:t>
      </w:r>
    </w:p>
    <w:p w14:paraId="69909949" w14:textId="77777777" w:rsidR="00B76F5E" w:rsidRDefault="00BE64D4" w:rsidP="00A8147E">
      <w:pPr>
        <w:pStyle w:val="Bibliography"/>
      </w:pPr>
      <w:bookmarkStart w:id="43" w:name="ref-beto_biorefinery_2016"/>
      <w:bookmarkEnd w:id="41"/>
      <w:r>
        <w:t>BETO. 2016. “Biorefinery Optimization Workshop Summary Report.” Chicago, IL: Department of Energy.</w:t>
      </w:r>
    </w:p>
    <w:p w14:paraId="6B5571B7" w14:textId="4F0A0ABE" w:rsidR="00B76F5E" w:rsidRDefault="00BE64D4" w:rsidP="00A8147E">
      <w:pPr>
        <w:pStyle w:val="Bibliography"/>
      </w:pPr>
      <w:bookmarkStart w:id="44" w:name="ref-chen_set_2022"/>
      <w:bookmarkEnd w:id="43"/>
      <w:r>
        <w:t xml:space="preserve">Chen, Feiyang, Yidong Xia, Jordan L. Klinger, and Qiushi Chen. 2022. “A Set of Hysteretic Nonlinear Contact Models for DEM: Theory, Formulation, and Application for Lignocellulosic Biomass.” </w:t>
      </w:r>
      <w:r>
        <w:rPr>
          <w:i/>
          <w:iCs/>
        </w:rPr>
        <w:t>Powder Technology</w:t>
      </w:r>
      <w:r>
        <w:t xml:space="preserve"> 399 (February): 117100. </w:t>
      </w:r>
      <w:hyperlink r:id="rId20">
        <w:r>
          <w:rPr>
            <w:rStyle w:val="Hyperlink"/>
          </w:rPr>
          <w:t>https://doi.org/10.1016/j.powtec.2021.117100</w:t>
        </w:r>
      </w:hyperlink>
      <w:r>
        <w:t>.</w:t>
      </w:r>
    </w:p>
    <w:p w14:paraId="47F85E69" w14:textId="0B164326" w:rsidR="00B76F5E" w:rsidRDefault="00BE64D4" w:rsidP="00A8147E">
      <w:pPr>
        <w:pStyle w:val="Bibliography"/>
      </w:pPr>
      <w:bookmarkStart w:id="45" w:name="ref-chen_hopper_2023"/>
      <w:bookmarkEnd w:id="44"/>
      <w:r>
        <w:t xml:space="preserve">Chen, Feiyang, Yidong Xia, Jordan Klinger, and Qiushi Chen. 2023. “Hopper Discharge Flow Dynamics of Milled Pine and Prediction of Process Upsets Using the Discrete Element Method.” </w:t>
      </w:r>
      <w:r>
        <w:rPr>
          <w:i/>
          <w:iCs/>
        </w:rPr>
        <w:t>Powder Technology</w:t>
      </w:r>
      <w:r>
        <w:t xml:space="preserve"> 415 (February): 118165. </w:t>
      </w:r>
      <w:hyperlink r:id="rId21">
        <w:r>
          <w:rPr>
            <w:rStyle w:val="Hyperlink"/>
          </w:rPr>
          <w:t>https://doi.org/10.1016/j.powtec.2022.118165</w:t>
        </w:r>
      </w:hyperlink>
      <w:r>
        <w:t>.</w:t>
      </w:r>
    </w:p>
    <w:p w14:paraId="1E4AAF66" w14:textId="4CD86647" w:rsidR="00B76F5E" w:rsidRDefault="00BE64D4" w:rsidP="00A8147E">
      <w:pPr>
        <w:pStyle w:val="Bibliography"/>
      </w:pPr>
      <w:bookmarkStart w:id="46" w:name="ref-chen_measurements_2020"/>
      <w:bookmarkEnd w:id="45"/>
      <w:r>
        <w:t xml:space="preserve">Chen, Zhengpu, Carl Wassgren, and Kingsly Ambrose. 2020. “Measurements of Grain Kernel Friction Coefficients Using a Reciprocating-Pin Tribometer.” </w:t>
      </w:r>
      <w:r>
        <w:rPr>
          <w:i/>
          <w:iCs/>
        </w:rPr>
        <w:t>Transactions of the ASABE</w:t>
      </w:r>
      <w:r>
        <w:t xml:space="preserve"> 63 (3): 675–85. </w:t>
      </w:r>
      <w:hyperlink r:id="rId22">
        <w:r>
          <w:rPr>
            <w:rStyle w:val="Hyperlink"/>
          </w:rPr>
          <w:t>https://doi.org/10.13031/trans.13748</w:t>
        </w:r>
      </w:hyperlink>
      <w:r>
        <w:t>.</w:t>
      </w:r>
    </w:p>
    <w:p w14:paraId="323799F2" w14:textId="20BCAB2F" w:rsidR="00B76F5E" w:rsidRDefault="00BE64D4" w:rsidP="00A8147E">
      <w:pPr>
        <w:pStyle w:val="Bibliography"/>
      </w:pPr>
      <w:bookmarkStart w:id="47" w:name="ref-crawford_effects_2016"/>
      <w:bookmarkEnd w:id="46"/>
      <w:r>
        <w:t xml:space="preserve">Crawford, Nathan C., Nick Nagle, David A. Sievers, and Jonathan J. Stickel. 2016. “The Effects of Physical and Chemical Preprocessing on the Flowability of Corn Stover.” </w:t>
      </w:r>
      <w:r>
        <w:rPr>
          <w:i/>
          <w:iCs/>
        </w:rPr>
        <w:t>Biomass and Bioenergy</w:t>
      </w:r>
      <w:r>
        <w:t xml:space="preserve"> 85 (February): 126–34. </w:t>
      </w:r>
      <w:hyperlink r:id="rId23">
        <w:r>
          <w:rPr>
            <w:rStyle w:val="Hyperlink"/>
          </w:rPr>
          <w:t>https://doi.org/10.1016/j.biombioe.2015.12.015</w:t>
        </w:r>
      </w:hyperlink>
      <w:r>
        <w:t>.</w:t>
      </w:r>
    </w:p>
    <w:p w14:paraId="1A19B41B" w14:textId="77777777" w:rsidR="00B76F5E" w:rsidRDefault="00BE64D4" w:rsidP="00A8147E">
      <w:pPr>
        <w:pStyle w:val="Bibliography"/>
      </w:pPr>
      <w:bookmarkStart w:id="48" w:name="ref-derjaguin1934molekulartheorie"/>
      <w:bookmarkEnd w:id="47"/>
      <w:r>
        <w:lastRenderedPageBreak/>
        <w:t xml:space="preserve">Derjaguin, B. V. 1934. “Molekulartheorie Der Äußeren Reibung.” </w:t>
      </w:r>
      <w:r>
        <w:rPr>
          <w:i/>
          <w:iCs/>
        </w:rPr>
        <w:t>Zeitschrift Für Physik</w:t>
      </w:r>
      <w:r>
        <w:t xml:space="preserve"> 88 (9-10): 661–75.</w:t>
      </w:r>
    </w:p>
    <w:p w14:paraId="671F2575" w14:textId="74B4E6F1" w:rsidR="00B76F5E" w:rsidRDefault="00BE64D4" w:rsidP="00A8147E">
      <w:pPr>
        <w:pStyle w:val="Bibliography"/>
      </w:pPr>
      <w:bookmarkStart w:id="49" w:name="ref-derjaguin_effect_1975"/>
      <w:bookmarkEnd w:id="48"/>
      <w:r>
        <w:t xml:space="preserve">Derjaguin, B. V., V. M Muller, and Yu. P Toporov. 1975. “Effect of Contact Deformations on the Adhesion of Particles.” </w:t>
      </w:r>
      <w:r>
        <w:rPr>
          <w:i/>
          <w:iCs/>
        </w:rPr>
        <w:t>Journal of Colloid and Interface Science</w:t>
      </w:r>
      <w:r>
        <w:t xml:space="preserve"> 53 (2): 314–26. </w:t>
      </w:r>
      <w:hyperlink r:id="rId24">
        <w:r>
          <w:rPr>
            <w:rStyle w:val="Hyperlink"/>
          </w:rPr>
          <w:t>https://doi.org/10.1016/0021-9797(75)90018-1</w:t>
        </w:r>
      </w:hyperlink>
      <w:r>
        <w:t>.</w:t>
      </w:r>
    </w:p>
    <w:p w14:paraId="30ECD571" w14:textId="0DC483D2" w:rsidR="00B76F5E" w:rsidRDefault="00BE64D4" w:rsidP="00A8147E">
      <w:pPr>
        <w:pStyle w:val="Bibliography"/>
      </w:pPr>
      <w:bookmarkStart w:id="50" w:name="ref-derjaguin_influence_1994"/>
      <w:bookmarkEnd w:id="49"/>
      <w:r>
        <w:t xml:space="preserve">Derjaguin, B. V., and Y. P. Toporov. 1994. “Influence of Adhesion on the Sliding and Rolling Friction.” </w:t>
      </w:r>
      <w:r>
        <w:rPr>
          <w:i/>
          <w:iCs/>
        </w:rPr>
        <w:t>Progress in Surface Science</w:t>
      </w:r>
      <w:r>
        <w:t xml:space="preserve"> 45 (1): 317–27. </w:t>
      </w:r>
      <w:hyperlink r:id="rId25">
        <w:r>
          <w:rPr>
            <w:rStyle w:val="Hyperlink"/>
          </w:rPr>
          <w:t>https://doi.org/10.1016/0079-6816(94)90064-7</w:t>
        </w:r>
      </w:hyperlink>
      <w:r>
        <w:t>.</w:t>
      </w:r>
    </w:p>
    <w:p w14:paraId="08C52506" w14:textId="291E1070" w:rsidR="00B76F5E" w:rsidRDefault="00BE64D4" w:rsidP="00A8147E">
      <w:pPr>
        <w:pStyle w:val="Bibliography"/>
      </w:pPr>
      <w:bookmarkStart w:id="51" w:name="ref-doyle_integrated_2014"/>
      <w:bookmarkEnd w:id="50"/>
      <w:r>
        <w:t xml:space="preserve">Doyle, Glenn. 2014. “Integrated Biorefinery Lessons Learned and Best Practices.” In, 13. Washington, DC: U.S. Department of Energy. </w:t>
      </w:r>
      <w:hyperlink r:id="rId26">
        <w:r>
          <w:rPr>
            <w:rStyle w:val="Hyperlink"/>
          </w:rPr>
          <w:t>https://www.energy.gov/eere/bioenergy/biomass-2014-growing-future-bioeconomy</w:t>
        </w:r>
      </w:hyperlink>
      <w:r>
        <w:t>.</w:t>
      </w:r>
    </w:p>
    <w:p w14:paraId="0E2A09E9" w14:textId="4319B0B6" w:rsidR="00B76F5E" w:rsidRDefault="00BE64D4" w:rsidP="00A8147E">
      <w:pPr>
        <w:pStyle w:val="Bibliography"/>
      </w:pPr>
      <w:bookmarkStart w:id="52" w:name="ref-gao_frictional_2004"/>
      <w:bookmarkEnd w:id="51"/>
      <w:r>
        <w:t xml:space="preserve">Gao, Jianping, W. D. Luedtke, D. Gourdon, M. Ruths, J. N. Israelachvili, and Uzi Landman. 2004. “Frictional Forces and Amontons’ Law:  From the Molecular to the Macroscopic Scale.” </w:t>
      </w:r>
      <w:r>
        <w:rPr>
          <w:i/>
          <w:iCs/>
        </w:rPr>
        <w:t>The Journal of Physical Chemistry B</w:t>
      </w:r>
      <w:r>
        <w:t xml:space="preserve"> 108 (11): 3410–25. </w:t>
      </w:r>
      <w:hyperlink r:id="rId27">
        <w:r>
          <w:rPr>
            <w:rStyle w:val="Hyperlink"/>
          </w:rPr>
          <w:t>https://doi.org/10.1021/jp036362l</w:t>
        </w:r>
      </w:hyperlink>
      <w:r>
        <w:t>.</w:t>
      </w:r>
    </w:p>
    <w:p w14:paraId="7DCAE1FE" w14:textId="77777777" w:rsidR="00B76F5E" w:rsidRDefault="00BE64D4" w:rsidP="00A8147E">
      <w:pPr>
        <w:pStyle w:val="Bibliography"/>
      </w:pPr>
      <w:bookmarkStart w:id="53" w:name="ref-janssen1895versuche"/>
      <w:bookmarkEnd w:id="52"/>
      <w:r>
        <w:t xml:space="preserve">Janssen, HA. 1895. “Versuche Uber Getreidedruck in Silozellen.” </w:t>
      </w:r>
      <w:r>
        <w:rPr>
          <w:i/>
          <w:iCs/>
        </w:rPr>
        <w:t>Z. Ver. Deut. Ing.</w:t>
      </w:r>
      <w:r>
        <w:t xml:space="preserve"> 39: 1045.</w:t>
      </w:r>
    </w:p>
    <w:p w14:paraId="6B4CCFDF" w14:textId="611002F1" w:rsidR="00B76F5E" w:rsidRDefault="00BE64D4" w:rsidP="00A8147E">
      <w:pPr>
        <w:pStyle w:val="Bibliography"/>
      </w:pPr>
      <w:bookmarkStart w:id="54" w:name="ref-kaliyan_roll_2009"/>
      <w:bookmarkEnd w:id="53"/>
      <w:r>
        <w:t xml:space="preserve">Kaliyan, N., R. V. Morey, M. D. White, and A. Doering. 2009. “Roll Press Briquetting and Pelleting of Corn Stover and Switchgrass.” </w:t>
      </w:r>
      <w:r>
        <w:rPr>
          <w:i/>
          <w:iCs/>
        </w:rPr>
        <w:t>Transactions of the ASABE</w:t>
      </w:r>
      <w:r>
        <w:t xml:space="preserve"> 52 (2): 543–55. </w:t>
      </w:r>
      <w:hyperlink r:id="rId28">
        <w:r>
          <w:rPr>
            <w:rStyle w:val="Hyperlink"/>
          </w:rPr>
          <w:t>http://elibrary.asabe.org/abstract.asp?aid=26812</w:t>
        </w:r>
      </w:hyperlink>
      <w:r>
        <w:t>.</w:t>
      </w:r>
    </w:p>
    <w:p w14:paraId="7CCF8EED" w14:textId="4AA2E110" w:rsidR="00B76F5E" w:rsidRDefault="00BE64D4" w:rsidP="00A8147E">
      <w:pPr>
        <w:pStyle w:val="Bibliography"/>
      </w:pPr>
      <w:bookmarkStart w:id="55" w:name="ref-langholtz_2016_2016"/>
      <w:bookmarkEnd w:id="54"/>
      <w:r>
        <w:t xml:space="preserve">Langholtz, M. H., B. J. Stokes, and L. M. Eaton. 2016. “2016 </w:t>
      </w:r>
      <w:proofErr w:type="gramStart"/>
      <w:r>
        <w:t>Billion</w:t>
      </w:r>
      <w:proofErr w:type="gramEnd"/>
      <w:r>
        <w:t xml:space="preserve">-Ton Report: Advancing Domestic Resources for a Thriving Bioeconomy.” DOE/EE-1440, ORNL/TM-2016/160, 1271651. </w:t>
      </w:r>
      <w:hyperlink r:id="rId29">
        <w:r>
          <w:rPr>
            <w:rStyle w:val="Hyperlink"/>
          </w:rPr>
          <w:t>https://doi.org/10.2172/1271651</w:t>
        </w:r>
      </w:hyperlink>
      <w:r>
        <w:t>.</w:t>
      </w:r>
    </w:p>
    <w:p w14:paraId="41AB101C" w14:textId="6B402D64" w:rsidR="00B76F5E" w:rsidRDefault="00BE64D4" w:rsidP="00A8147E">
      <w:pPr>
        <w:pStyle w:val="Bibliography"/>
      </w:pPr>
      <w:bookmarkStart w:id="56" w:name="ref-perlack_us_2011"/>
      <w:bookmarkEnd w:id="55"/>
      <w:r>
        <w:t xml:space="preserve">Perlack, Robert D., Laurence M. Eaton, Anthony F. Turhollow Jr, Matt H. Langholtz, Craig C. Brandt, Mark E. Downing, Robin L. Graham, et al. 2011. “US Billion-Ton Update: Biomass Supply for a Bioenergy and Bioproducts Industry.” </w:t>
      </w:r>
      <w:hyperlink r:id="rId30">
        <w:r>
          <w:rPr>
            <w:rStyle w:val="Hyperlink"/>
          </w:rPr>
          <w:t>https://works.bepress.com/douglas_karlen/47/</w:t>
        </w:r>
      </w:hyperlink>
      <w:r>
        <w:t>.</w:t>
      </w:r>
    </w:p>
    <w:p w14:paraId="5A95DF4E" w14:textId="427BB4BE" w:rsidR="00B76F5E" w:rsidRDefault="00BE64D4" w:rsidP="00A8147E">
      <w:pPr>
        <w:pStyle w:val="Bibliography"/>
      </w:pPr>
      <w:bookmarkStart w:id="57" w:name="ref-pitenis_leonardo_2014"/>
      <w:bookmarkEnd w:id="56"/>
      <w:r>
        <w:t xml:space="preserve">Pitenis, Angela A., Duncan Dowson, and W. Gregory Sawyer. 2014. “Leonardo Da Vinci’s Friction Experiments: An Old Story Acknowledged and Repeated.” </w:t>
      </w:r>
      <w:r>
        <w:rPr>
          <w:i/>
          <w:iCs/>
        </w:rPr>
        <w:t>Tribology Letters</w:t>
      </w:r>
      <w:r>
        <w:t xml:space="preserve"> 56 (3): 509–15. </w:t>
      </w:r>
      <w:hyperlink r:id="rId31">
        <w:r>
          <w:rPr>
            <w:rStyle w:val="Hyperlink"/>
          </w:rPr>
          <w:t>https://doi.org/10.1007/s11249-014-0428-7</w:t>
        </w:r>
      </w:hyperlink>
      <w:r>
        <w:t>.</w:t>
      </w:r>
    </w:p>
    <w:p w14:paraId="42A4AB12" w14:textId="6FC29E0C" w:rsidR="00B76F5E" w:rsidRDefault="00BE64D4" w:rsidP="00A8147E">
      <w:pPr>
        <w:pStyle w:val="Bibliography"/>
      </w:pPr>
      <w:bookmarkStart w:id="58" w:name="Xe9daf6f14aed64e418196c2e26e1d33bb275282"/>
      <w:bookmarkEnd w:id="57"/>
      <w:r>
        <w:t xml:space="preserve">Ray, Allison E., Chenlin Li, Vicki S. Thompson, Dayna L. Daubaras, Nicholas J. Nagle, and Damon S. Hartley. 2017. “Biomass Blending and Densification: Impacts on Feedstock Supply and Biochemical Conversion Performance.” Technical Report INL/MIS-16-38547-Revision-1. Idaho Falls, ID: Idaho National Laboratory (INL). </w:t>
      </w:r>
      <w:hyperlink r:id="rId32">
        <w:r>
          <w:rPr>
            <w:rStyle w:val="Hyperlink"/>
          </w:rPr>
          <w:t>https://doi.org/10.5772/67207</w:t>
        </w:r>
      </w:hyperlink>
      <w:r>
        <w:t>.</w:t>
      </w:r>
    </w:p>
    <w:p w14:paraId="4243B56B" w14:textId="70F3FEDB" w:rsidR="00B76F5E" w:rsidRDefault="00BE64D4" w:rsidP="00A8147E">
      <w:pPr>
        <w:pStyle w:val="Bibliography"/>
      </w:pPr>
      <w:bookmarkStart w:id="59" w:name="ref-ray_multiscale_2020"/>
      <w:bookmarkEnd w:id="58"/>
      <w:r>
        <w:t xml:space="preserve">Ray, Allison E., C. Luke Williams, Amber N. Hoover, Chenlin Li, Kenneth L. Sale, Rachel M. Emerson, Jordan Klinger, et al. 2020. “Multiscale Characterization of Lignocellulosic Biomass Variability and Its Implications to Preprocessing and Conversion: A Case </w:t>
      </w:r>
      <w:r>
        <w:lastRenderedPageBreak/>
        <w:t xml:space="preserve">Study for Corn Stover.” </w:t>
      </w:r>
      <w:r>
        <w:rPr>
          <w:i/>
          <w:iCs/>
        </w:rPr>
        <w:t>ACS Sustainable Chemistry &amp; Engineering</w:t>
      </w:r>
      <w:r>
        <w:t xml:space="preserve"> 8 (8): 3218–30. </w:t>
      </w:r>
      <w:hyperlink r:id="rId33">
        <w:r>
          <w:rPr>
            <w:rStyle w:val="Hyperlink"/>
          </w:rPr>
          <w:t>https://doi.org/10.1021/acssuschemeng.9b06763</w:t>
        </w:r>
      </w:hyperlink>
      <w:r>
        <w:t>.</w:t>
      </w:r>
    </w:p>
    <w:p w14:paraId="3A93A895" w14:textId="1824B13F" w:rsidR="00B76F5E" w:rsidRDefault="00BE64D4" w:rsidP="00A8147E">
      <w:pPr>
        <w:pStyle w:val="Bibliography"/>
      </w:pPr>
      <w:bookmarkStart w:id="60" w:name="ref-reynolds_lvii_1885"/>
      <w:bookmarkEnd w:id="59"/>
      <w:r>
        <w:t xml:space="preserve">Reynolds, Osborne. 1885. “LVII. On the Dilatancy of Media Composed of Rigid Particles in Contact. With Experimental Illustrations,” December. </w:t>
      </w:r>
      <w:hyperlink r:id="rId34">
        <w:r>
          <w:rPr>
            <w:rStyle w:val="Hyperlink"/>
          </w:rPr>
          <w:t>https://doi.org/10.1080/14786448508627791</w:t>
        </w:r>
      </w:hyperlink>
      <w:r>
        <w:t>.</w:t>
      </w:r>
    </w:p>
    <w:p w14:paraId="4DB72662" w14:textId="592749DB" w:rsidR="00B76F5E" w:rsidRDefault="00BE64D4" w:rsidP="00A8147E">
      <w:pPr>
        <w:pStyle w:val="Bibliography"/>
      </w:pPr>
      <w:bookmarkStart w:id="61" w:name="ref-schulze_examination_1994"/>
      <w:bookmarkEnd w:id="60"/>
      <w:r>
        <w:t xml:space="preserve">Schulze, Dietmar, and Jörg Schwedes. 1994. “An Examination of Initial Stresses in Hoppers.” </w:t>
      </w:r>
      <w:r>
        <w:rPr>
          <w:i/>
          <w:iCs/>
        </w:rPr>
        <w:t>Chemical Engineering Science</w:t>
      </w:r>
      <w:r>
        <w:t xml:space="preserve"> 49 (13): 2047–58. </w:t>
      </w:r>
      <w:hyperlink r:id="rId35">
        <w:r>
          <w:rPr>
            <w:rStyle w:val="Hyperlink"/>
          </w:rPr>
          <w:t>https://doi.org/10.1016/0009-2509(94)E0023-J</w:t>
        </w:r>
      </w:hyperlink>
      <w:r>
        <w:t>.</w:t>
      </w:r>
    </w:p>
    <w:p w14:paraId="064857AB" w14:textId="3D33C3CD" w:rsidR="00B76F5E" w:rsidRDefault="00BE64D4" w:rsidP="00A8147E">
      <w:pPr>
        <w:pStyle w:val="Bibliography"/>
      </w:pPr>
      <w:bookmarkStart w:id="62" w:name="ref-usdoe_u.s._2011"/>
      <w:bookmarkEnd w:id="61"/>
      <w:r>
        <w:t xml:space="preserve">USDOE. 2011. “U.S. Billion-Ton Update: Crop Residues and Agricultural Wastes.” Department of Energy. </w:t>
      </w:r>
      <w:hyperlink r:id="rId36">
        <w:r>
          <w:rPr>
            <w:rStyle w:val="Hyperlink"/>
          </w:rPr>
          <w:t>https://www1.eere.energy.gov/bioenergy/pdfs/btu_crop_residues.pdf</w:t>
        </w:r>
      </w:hyperlink>
      <w:r>
        <w:t>.</w:t>
      </w:r>
    </w:p>
    <w:p w14:paraId="2057FB56" w14:textId="31372AA0" w:rsidR="00B76F5E" w:rsidRDefault="00BE64D4" w:rsidP="00A8147E">
      <w:pPr>
        <w:pStyle w:val="Bibliography"/>
      </w:pPr>
      <w:bookmarkStart w:id="63" w:name="ref-westover_biomass_2018"/>
      <w:bookmarkEnd w:id="62"/>
      <w:r>
        <w:t xml:space="preserve">Westover, Tyler L., and Damon S. Hartley. 2018. “Biomass Handling and Feeding.” In </w:t>
      </w:r>
      <w:r>
        <w:rPr>
          <w:i/>
          <w:iCs/>
        </w:rPr>
        <w:t>Advances in Biofuels and Bioenergy</w:t>
      </w:r>
      <w:r>
        <w:t xml:space="preserve">, edited by Madhugiri Nageswara-Rao and Jaya R. Soneji. InTech. </w:t>
      </w:r>
      <w:hyperlink r:id="rId37">
        <w:r>
          <w:rPr>
            <w:rStyle w:val="Hyperlink"/>
          </w:rPr>
          <w:t>https://doi.org/10.5772/intechopen.74606</w:t>
        </w:r>
      </w:hyperlink>
      <w:r>
        <w:t>.</w:t>
      </w:r>
    </w:p>
    <w:p w14:paraId="6A51DF44" w14:textId="55FA55B9" w:rsidR="00B76F5E" w:rsidRDefault="00BE64D4" w:rsidP="00A8147E">
      <w:pPr>
        <w:pStyle w:val="Bibliography"/>
      </w:pPr>
      <w:bookmarkStart w:id="64" w:name="ref-xia_defining_2023"/>
      <w:bookmarkEnd w:id="63"/>
      <w:r>
        <w:t xml:space="preserve">Xia, Yidong, Tiasha Bhattacharjee, Jordan Klinger, Eric Fillerup, John Aston, and Vicki Thompson. 2023. “Defining Particle Size Distribution of Milled Biomass: Sieve Diameter Versus Surface Area.” In, 12. </w:t>
      </w:r>
      <w:r w:rsidR="003D6462">
        <w:t>Omaha</w:t>
      </w:r>
      <w:r>
        <w:t>, Nebraska: ASABE.</w:t>
      </w:r>
      <w:bookmarkEnd w:id="40"/>
      <w:bookmarkEnd w:id="42"/>
      <w:bookmarkEnd w:id="64"/>
    </w:p>
    <w:p w14:paraId="4829B88D" w14:textId="77777777" w:rsidR="000451CB" w:rsidRPr="000451CB" w:rsidRDefault="003D6462" w:rsidP="000451CB">
      <w:pPr>
        <w:pStyle w:val="Bibliography"/>
        <w:rPr>
          <w:rFonts w:ascii="Cambria" w:hAnsi="Cambria"/>
        </w:rPr>
      </w:pPr>
      <w:r>
        <w:fldChar w:fldCharType="begin"/>
      </w:r>
      <w:r w:rsidR="007837D5">
        <w:instrText xml:space="preserve"> ADDIN ZOTERO_BIBL {"uncited":[],"omitted":[],"custom":[]} CSL_BIBLIOGRAPHY </w:instrText>
      </w:r>
      <w:r>
        <w:fldChar w:fldCharType="separate"/>
      </w:r>
      <w:r w:rsidR="000451CB" w:rsidRPr="000451CB">
        <w:rPr>
          <w:rFonts w:ascii="Cambria" w:hAnsi="Cambria"/>
        </w:rPr>
        <w:t>ANSI/ASAE S424.1. 1992. “Method of Determining and Expressing Particle Size of Chopped Forage Materials by Screening.” Standard ANSI/ASAE S424.1 MAR1992 (R2012). ASABE Standard. Saint Joseph, MI: American Society of Agricultural and Biological Engineers. https://elibrary.asabe.org/azdez.asp?JID=2&amp;AID=23583&amp;CID=s2000&amp;T=2.</w:t>
      </w:r>
    </w:p>
    <w:p w14:paraId="0399D64A" w14:textId="77777777" w:rsidR="000451CB" w:rsidRPr="000451CB" w:rsidRDefault="000451CB" w:rsidP="000451CB">
      <w:pPr>
        <w:pStyle w:val="Bibliography"/>
        <w:rPr>
          <w:rFonts w:ascii="Cambria" w:hAnsi="Cambria"/>
        </w:rPr>
      </w:pPr>
      <w:r w:rsidRPr="000451CB">
        <w:rPr>
          <w:rFonts w:ascii="Cambria" w:hAnsi="Cambria"/>
        </w:rPr>
        <w:t>ASTM G115-10. 2018. “Guide for Measuring and Reporting Friction Coefficients.” Standard. West Conshohocken, PA: ASTM International. https://doi.org/10.1520/G0115-10R18.</w:t>
      </w:r>
    </w:p>
    <w:p w14:paraId="3FBE78EC" w14:textId="77777777" w:rsidR="000451CB" w:rsidRPr="000451CB" w:rsidRDefault="000451CB" w:rsidP="000451CB">
      <w:pPr>
        <w:pStyle w:val="Bibliography"/>
        <w:rPr>
          <w:rFonts w:ascii="Cambria" w:hAnsi="Cambria"/>
        </w:rPr>
      </w:pPr>
      <w:r w:rsidRPr="000451CB">
        <w:rPr>
          <w:rFonts w:ascii="Cambria" w:hAnsi="Cambria"/>
        </w:rPr>
        <w:t xml:space="preserve">Chen, </w:t>
      </w:r>
      <w:proofErr w:type="spellStart"/>
      <w:r w:rsidRPr="000451CB">
        <w:rPr>
          <w:rFonts w:ascii="Cambria" w:hAnsi="Cambria"/>
        </w:rPr>
        <w:t>Zhengpu</w:t>
      </w:r>
      <w:proofErr w:type="spellEnd"/>
      <w:r w:rsidRPr="000451CB">
        <w:rPr>
          <w:rFonts w:ascii="Cambria" w:hAnsi="Cambria"/>
        </w:rPr>
        <w:t xml:space="preserve">, Carl </w:t>
      </w:r>
      <w:proofErr w:type="spellStart"/>
      <w:r w:rsidRPr="000451CB">
        <w:rPr>
          <w:rFonts w:ascii="Cambria" w:hAnsi="Cambria"/>
        </w:rPr>
        <w:t>Wassgren</w:t>
      </w:r>
      <w:proofErr w:type="spellEnd"/>
      <w:r w:rsidRPr="000451CB">
        <w:rPr>
          <w:rFonts w:ascii="Cambria" w:hAnsi="Cambria"/>
        </w:rPr>
        <w:t xml:space="preserve">, and Kingsly Ambrose. 2020. “Measurements of Grain Kernel Friction Coefficients Using a Reciprocating-Pin Tribometer.” </w:t>
      </w:r>
      <w:r w:rsidRPr="000451CB">
        <w:rPr>
          <w:rFonts w:ascii="Cambria" w:hAnsi="Cambria"/>
          <w:i/>
          <w:iCs/>
        </w:rPr>
        <w:t>Transactions of the ASABE</w:t>
      </w:r>
      <w:r w:rsidRPr="000451CB">
        <w:rPr>
          <w:rFonts w:ascii="Cambria" w:hAnsi="Cambria"/>
        </w:rPr>
        <w:t xml:space="preserve"> 63 (3): 675–85. https://doi.org/10.13031/trans.13748.</w:t>
      </w:r>
    </w:p>
    <w:p w14:paraId="0931DDBD" w14:textId="77777777" w:rsidR="000451CB" w:rsidRPr="000451CB" w:rsidRDefault="000451CB" w:rsidP="000451CB">
      <w:pPr>
        <w:pStyle w:val="Bibliography"/>
        <w:rPr>
          <w:rFonts w:ascii="Cambria" w:hAnsi="Cambria"/>
        </w:rPr>
      </w:pPr>
      <w:proofErr w:type="spellStart"/>
      <w:r w:rsidRPr="000451CB">
        <w:rPr>
          <w:rFonts w:ascii="Cambria" w:hAnsi="Cambria"/>
        </w:rPr>
        <w:t>Derjaguin</w:t>
      </w:r>
      <w:proofErr w:type="spellEnd"/>
      <w:r w:rsidRPr="000451CB">
        <w:rPr>
          <w:rFonts w:ascii="Cambria" w:hAnsi="Cambria"/>
        </w:rPr>
        <w:t>, B. V. 1934. “</w:t>
      </w:r>
      <w:proofErr w:type="spellStart"/>
      <w:r w:rsidRPr="000451CB">
        <w:rPr>
          <w:rFonts w:ascii="Cambria" w:hAnsi="Cambria"/>
        </w:rPr>
        <w:t>Molekulartheorie</w:t>
      </w:r>
      <w:proofErr w:type="spellEnd"/>
      <w:r w:rsidRPr="000451CB">
        <w:rPr>
          <w:rFonts w:ascii="Cambria" w:hAnsi="Cambria"/>
        </w:rPr>
        <w:t xml:space="preserve"> Der </w:t>
      </w:r>
      <w:proofErr w:type="spellStart"/>
      <w:r w:rsidRPr="000451CB">
        <w:rPr>
          <w:rFonts w:ascii="Cambria" w:hAnsi="Cambria"/>
        </w:rPr>
        <w:t>Äußeren</w:t>
      </w:r>
      <w:proofErr w:type="spellEnd"/>
      <w:r w:rsidRPr="000451CB">
        <w:rPr>
          <w:rFonts w:ascii="Cambria" w:hAnsi="Cambria"/>
        </w:rPr>
        <w:t xml:space="preserve"> Reibung.” </w:t>
      </w:r>
      <w:proofErr w:type="spellStart"/>
      <w:r w:rsidRPr="000451CB">
        <w:rPr>
          <w:rFonts w:ascii="Cambria" w:hAnsi="Cambria"/>
          <w:i/>
          <w:iCs/>
        </w:rPr>
        <w:t>Zeitschrift</w:t>
      </w:r>
      <w:proofErr w:type="spellEnd"/>
      <w:r w:rsidRPr="000451CB">
        <w:rPr>
          <w:rFonts w:ascii="Cambria" w:hAnsi="Cambria"/>
          <w:i/>
          <w:iCs/>
        </w:rPr>
        <w:t xml:space="preserve"> Für </w:t>
      </w:r>
      <w:proofErr w:type="spellStart"/>
      <w:r w:rsidRPr="000451CB">
        <w:rPr>
          <w:rFonts w:ascii="Cambria" w:hAnsi="Cambria"/>
          <w:i/>
          <w:iCs/>
        </w:rPr>
        <w:t>Physik</w:t>
      </w:r>
      <w:proofErr w:type="spellEnd"/>
      <w:r w:rsidRPr="000451CB">
        <w:rPr>
          <w:rFonts w:ascii="Cambria" w:hAnsi="Cambria"/>
        </w:rPr>
        <w:t xml:space="preserve"> 88 (9–10): 661–75.</w:t>
      </w:r>
    </w:p>
    <w:p w14:paraId="591453A1" w14:textId="77777777" w:rsidR="000451CB" w:rsidRPr="000451CB" w:rsidRDefault="000451CB" w:rsidP="000451CB">
      <w:pPr>
        <w:pStyle w:val="Bibliography"/>
        <w:rPr>
          <w:rFonts w:ascii="Cambria" w:hAnsi="Cambria"/>
        </w:rPr>
      </w:pPr>
      <w:proofErr w:type="spellStart"/>
      <w:r w:rsidRPr="000451CB">
        <w:rPr>
          <w:rFonts w:ascii="Cambria" w:hAnsi="Cambria"/>
        </w:rPr>
        <w:t>Derjaguin</w:t>
      </w:r>
      <w:proofErr w:type="spellEnd"/>
      <w:r w:rsidRPr="000451CB">
        <w:rPr>
          <w:rFonts w:ascii="Cambria" w:hAnsi="Cambria"/>
        </w:rPr>
        <w:t xml:space="preserve">, B. V, V. M Muller, and Yu. P Toporov. 1975. “Effect of Contact Deformations on the Adhesion of Particles.” </w:t>
      </w:r>
      <w:r w:rsidRPr="000451CB">
        <w:rPr>
          <w:rFonts w:ascii="Cambria" w:hAnsi="Cambria"/>
          <w:i/>
          <w:iCs/>
        </w:rPr>
        <w:t>Journal of Colloid and Interface Science</w:t>
      </w:r>
      <w:r w:rsidRPr="000451CB">
        <w:rPr>
          <w:rFonts w:ascii="Cambria" w:hAnsi="Cambria"/>
        </w:rPr>
        <w:t xml:space="preserve"> 53 (2): 314–26. https://doi.org/10.1016/0021-9797(75)90018-1.</w:t>
      </w:r>
    </w:p>
    <w:p w14:paraId="7BD93BA0" w14:textId="77777777" w:rsidR="000451CB" w:rsidRPr="000451CB" w:rsidRDefault="000451CB" w:rsidP="000451CB">
      <w:pPr>
        <w:pStyle w:val="Bibliography"/>
        <w:rPr>
          <w:rFonts w:ascii="Cambria" w:hAnsi="Cambria"/>
        </w:rPr>
      </w:pPr>
      <w:proofErr w:type="spellStart"/>
      <w:r w:rsidRPr="000451CB">
        <w:rPr>
          <w:rFonts w:ascii="Cambria" w:hAnsi="Cambria"/>
        </w:rPr>
        <w:t>Derjaguin</w:t>
      </w:r>
      <w:proofErr w:type="spellEnd"/>
      <w:r w:rsidRPr="000451CB">
        <w:rPr>
          <w:rFonts w:ascii="Cambria" w:hAnsi="Cambria"/>
        </w:rPr>
        <w:t xml:space="preserve">, B. V., and Y. P. Toporov. 1994. “Influence of Adhesion on the Sliding and Rolling Friction.” </w:t>
      </w:r>
      <w:r w:rsidRPr="000451CB">
        <w:rPr>
          <w:rFonts w:ascii="Cambria" w:hAnsi="Cambria"/>
          <w:i/>
          <w:iCs/>
        </w:rPr>
        <w:t>Progress in Surface Science</w:t>
      </w:r>
      <w:r w:rsidRPr="000451CB">
        <w:rPr>
          <w:rFonts w:ascii="Cambria" w:hAnsi="Cambria"/>
        </w:rPr>
        <w:t xml:space="preserve"> 45 (1): 317–27. https://doi.org/10.1016/0079-6816(94)90064-7.</w:t>
      </w:r>
    </w:p>
    <w:p w14:paraId="57D157CB" w14:textId="77777777" w:rsidR="000451CB" w:rsidRPr="000451CB" w:rsidRDefault="000451CB" w:rsidP="000451CB">
      <w:pPr>
        <w:pStyle w:val="Bibliography"/>
        <w:rPr>
          <w:rFonts w:ascii="Cambria" w:hAnsi="Cambria"/>
        </w:rPr>
      </w:pPr>
      <w:r w:rsidRPr="000451CB">
        <w:rPr>
          <w:rFonts w:ascii="Cambria" w:hAnsi="Cambria"/>
        </w:rPr>
        <w:t xml:space="preserve">DeSimone, Antonio, and Claudio Tamagnini. 2005. “Stress–Dilatancy Based Modelling of Granular Materials and Extensions to Soils with Crushable Grains.” </w:t>
      </w:r>
      <w:r w:rsidRPr="000451CB">
        <w:rPr>
          <w:rFonts w:ascii="Cambria" w:hAnsi="Cambria"/>
          <w:i/>
          <w:iCs/>
        </w:rPr>
        <w:t xml:space="preserve">International </w:t>
      </w:r>
      <w:r w:rsidRPr="000451CB">
        <w:rPr>
          <w:rFonts w:ascii="Cambria" w:hAnsi="Cambria"/>
          <w:i/>
          <w:iCs/>
        </w:rPr>
        <w:lastRenderedPageBreak/>
        <w:t>Journal for Numerical and Analytical Methods in Geomechanics</w:t>
      </w:r>
      <w:r w:rsidRPr="000451CB">
        <w:rPr>
          <w:rFonts w:ascii="Cambria" w:hAnsi="Cambria"/>
        </w:rPr>
        <w:t xml:space="preserve"> 29 (1): 73–101. https://doi.org/10.1002/nag.405.</w:t>
      </w:r>
    </w:p>
    <w:p w14:paraId="1521EB87" w14:textId="77777777" w:rsidR="000451CB" w:rsidRPr="000451CB" w:rsidRDefault="000451CB" w:rsidP="000451CB">
      <w:pPr>
        <w:pStyle w:val="Bibliography"/>
        <w:rPr>
          <w:rFonts w:ascii="Cambria" w:hAnsi="Cambria"/>
        </w:rPr>
      </w:pPr>
      <w:r w:rsidRPr="000451CB">
        <w:rPr>
          <w:rFonts w:ascii="Cambria" w:hAnsi="Cambria"/>
        </w:rPr>
        <w:t xml:space="preserve">Dsouza, Peter Varun, and Prabhu R. Nott. 2020. “A Non-Local Constitutive Model for Slow Granular Flow That Incorporates Dilatancy.” </w:t>
      </w:r>
      <w:r w:rsidRPr="000451CB">
        <w:rPr>
          <w:rFonts w:ascii="Cambria" w:hAnsi="Cambria"/>
          <w:i/>
          <w:iCs/>
        </w:rPr>
        <w:t>Journal of Fluid Mechanics</w:t>
      </w:r>
      <w:r w:rsidRPr="000451CB">
        <w:rPr>
          <w:rFonts w:ascii="Cambria" w:hAnsi="Cambria"/>
        </w:rPr>
        <w:t xml:space="preserve"> 888 (April</w:t>
      </w:r>
      <w:proofErr w:type="gramStart"/>
      <w:r w:rsidRPr="000451CB">
        <w:rPr>
          <w:rFonts w:ascii="Cambria" w:hAnsi="Cambria"/>
        </w:rPr>
        <w:t>):R</w:t>
      </w:r>
      <w:proofErr w:type="gramEnd"/>
      <w:r w:rsidRPr="000451CB">
        <w:rPr>
          <w:rFonts w:ascii="Cambria" w:hAnsi="Cambria"/>
        </w:rPr>
        <w:t>3. https://doi.org/10.1017/jfm.2020.62.</w:t>
      </w:r>
    </w:p>
    <w:p w14:paraId="51555948" w14:textId="77777777" w:rsidR="000451CB" w:rsidRPr="000451CB" w:rsidRDefault="000451CB" w:rsidP="000451CB">
      <w:pPr>
        <w:pStyle w:val="Bibliography"/>
        <w:rPr>
          <w:rFonts w:ascii="Cambria" w:hAnsi="Cambria"/>
        </w:rPr>
      </w:pPr>
      <w:r w:rsidRPr="000451CB">
        <w:rPr>
          <w:rFonts w:ascii="Cambria" w:hAnsi="Cambria"/>
        </w:rPr>
        <w:t xml:space="preserve">Gao, Jianping, W. D. Luedtke, D. Gourdon, M. Ruths, J. N. </w:t>
      </w:r>
      <w:proofErr w:type="spellStart"/>
      <w:r w:rsidRPr="000451CB">
        <w:rPr>
          <w:rFonts w:ascii="Cambria" w:hAnsi="Cambria"/>
        </w:rPr>
        <w:t>Israelachvili</w:t>
      </w:r>
      <w:proofErr w:type="spellEnd"/>
      <w:r w:rsidRPr="000451CB">
        <w:rPr>
          <w:rFonts w:ascii="Cambria" w:hAnsi="Cambria"/>
        </w:rPr>
        <w:t xml:space="preserve">, and Uzi Landman. 2004. “Frictional Forces and Amontons’ Law:  From the Molecular to the Macroscopic Scale.” </w:t>
      </w:r>
      <w:r w:rsidRPr="000451CB">
        <w:rPr>
          <w:rFonts w:ascii="Cambria" w:hAnsi="Cambria"/>
          <w:i/>
          <w:iCs/>
        </w:rPr>
        <w:t>The Journal of Physical Chemistry B</w:t>
      </w:r>
      <w:r w:rsidRPr="000451CB">
        <w:rPr>
          <w:rFonts w:ascii="Cambria" w:hAnsi="Cambria"/>
        </w:rPr>
        <w:t xml:space="preserve"> 108 (11): 3410–25. https://doi.org/10.1021/jp036362l.</w:t>
      </w:r>
    </w:p>
    <w:p w14:paraId="524F04AF" w14:textId="77777777" w:rsidR="000451CB" w:rsidRPr="000451CB" w:rsidRDefault="000451CB" w:rsidP="000451CB">
      <w:pPr>
        <w:pStyle w:val="Bibliography"/>
        <w:rPr>
          <w:rFonts w:ascii="Cambria" w:hAnsi="Cambria"/>
        </w:rPr>
      </w:pPr>
      <w:proofErr w:type="spellStart"/>
      <w:r w:rsidRPr="000451CB">
        <w:rPr>
          <w:rFonts w:ascii="Cambria" w:hAnsi="Cambria"/>
        </w:rPr>
        <w:t>Maranha</w:t>
      </w:r>
      <w:proofErr w:type="spellEnd"/>
      <w:r w:rsidRPr="000451CB">
        <w:rPr>
          <w:rFonts w:ascii="Cambria" w:hAnsi="Cambria"/>
        </w:rPr>
        <w:t xml:space="preserve">, J. R., and E. </w:t>
      </w:r>
      <w:proofErr w:type="spellStart"/>
      <w:r w:rsidRPr="000451CB">
        <w:rPr>
          <w:rFonts w:ascii="Cambria" w:hAnsi="Cambria"/>
        </w:rPr>
        <w:t>Maranha</w:t>
      </w:r>
      <w:proofErr w:type="spellEnd"/>
      <w:r w:rsidRPr="000451CB">
        <w:rPr>
          <w:rFonts w:ascii="Cambria" w:hAnsi="Cambria"/>
        </w:rPr>
        <w:t xml:space="preserve"> das Neves. 2009. “The Experimental Determination of the Angle of Dilatancy in Soils.” In </w:t>
      </w:r>
      <w:r w:rsidRPr="000451CB">
        <w:rPr>
          <w:rFonts w:ascii="Cambria" w:hAnsi="Cambria"/>
          <w:i/>
          <w:iCs/>
        </w:rPr>
        <w:t>Proceedings of the 17th International Conference on Soil Mechanics and Geotechnical Engineering (Volumes 1, 2, 3 and 4)</w:t>
      </w:r>
      <w:r w:rsidRPr="000451CB">
        <w:rPr>
          <w:rFonts w:ascii="Cambria" w:hAnsi="Cambria"/>
        </w:rPr>
        <w:t>, 147–50. IOS Press. https://doi.org/10.3233/978-1-60750-031-5-147.</w:t>
      </w:r>
    </w:p>
    <w:p w14:paraId="3C738C22" w14:textId="77777777" w:rsidR="000451CB" w:rsidRPr="000451CB" w:rsidRDefault="000451CB" w:rsidP="000451CB">
      <w:pPr>
        <w:pStyle w:val="Bibliography"/>
        <w:rPr>
          <w:rFonts w:ascii="Cambria" w:hAnsi="Cambria"/>
        </w:rPr>
      </w:pPr>
      <w:r w:rsidRPr="000451CB">
        <w:rPr>
          <w:rFonts w:ascii="Cambria" w:hAnsi="Cambria"/>
        </w:rPr>
        <w:t xml:space="preserve">Massoudi, Mehrdad. 2023. “Remarks on Constitutive Modeling of Granular Materials.” </w:t>
      </w:r>
      <w:r w:rsidRPr="000451CB">
        <w:rPr>
          <w:rFonts w:ascii="Cambria" w:hAnsi="Cambria"/>
          <w:i/>
          <w:iCs/>
        </w:rPr>
        <w:t>Eng</w:t>
      </w:r>
      <w:r w:rsidRPr="000451CB">
        <w:rPr>
          <w:rFonts w:ascii="Cambria" w:hAnsi="Cambria"/>
        </w:rPr>
        <w:t xml:space="preserve"> 4 (4): 2856–78. https://doi.org/10.3390/eng4040161.</w:t>
      </w:r>
    </w:p>
    <w:p w14:paraId="37D3D708" w14:textId="77777777" w:rsidR="000451CB" w:rsidRPr="000451CB" w:rsidRDefault="000451CB" w:rsidP="000451CB">
      <w:pPr>
        <w:pStyle w:val="Bibliography"/>
        <w:rPr>
          <w:rFonts w:ascii="Cambria" w:hAnsi="Cambria"/>
        </w:rPr>
      </w:pPr>
      <w:proofErr w:type="spellStart"/>
      <w:r w:rsidRPr="000451CB">
        <w:rPr>
          <w:rFonts w:ascii="Cambria" w:hAnsi="Cambria"/>
        </w:rPr>
        <w:t>Pitenis</w:t>
      </w:r>
      <w:proofErr w:type="spellEnd"/>
      <w:r w:rsidRPr="000451CB">
        <w:rPr>
          <w:rFonts w:ascii="Cambria" w:hAnsi="Cambria"/>
        </w:rPr>
        <w:t xml:space="preserve">, Angela A., Duncan Dowson, and W. Gregory Sawyer. 2014. “Leonardo Da Vinci’s Friction Experiments: An Old Story Acknowledged and Repeated.” </w:t>
      </w:r>
      <w:r w:rsidRPr="000451CB">
        <w:rPr>
          <w:rFonts w:ascii="Cambria" w:hAnsi="Cambria"/>
          <w:i/>
          <w:iCs/>
        </w:rPr>
        <w:t>Tribology Letters</w:t>
      </w:r>
      <w:r w:rsidRPr="000451CB">
        <w:rPr>
          <w:rFonts w:ascii="Cambria" w:hAnsi="Cambria"/>
        </w:rPr>
        <w:t xml:space="preserve"> 56 (3): 509–15. https://doi.org/10.1007/s11249-014-0428-7.</w:t>
      </w:r>
    </w:p>
    <w:p w14:paraId="54ED3036" w14:textId="77777777" w:rsidR="000451CB" w:rsidRPr="000451CB" w:rsidRDefault="000451CB" w:rsidP="000451CB">
      <w:pPr>
        <w:pStyle w:val="Bibliography"/>
        <w:rPr>
          <w:rFonts w:ascii="Cambria" w:hAnsi="Cambria"/>
        </w:rPr>
      </w:pPr>
      <w:r w:rsidRPr="000451CB">
        <w:rPr>
          <w:rFonts w:ascii="Cambria" w:hAnsi="Cambria"/>
        </w:rPr>
        <w:t>Reynolds, Osborne. 1885. “LVII. On the Dilatancy of Media Composed of Rigid Particles in Contact. With Experimental Illustrations,” December. https://doi.org/10.1080/14786448508627791.</w:t>
      </w:r>
    </w:p>
    <w:p w14:paraId="2A5F6D72" w14:textId="77777777" w:rsidR="000451CB" w:rsidRPr="000451CB" w:rsidRDefault="000451CB" w:rsidP="000451CB">
      <w:pPr>
        <w:pStyle w:val="Bibliography"/>
        <w:rPr>
          <w:rFonts w:ascii="Cambria" w:hAnsi="Cambria"/>
        </w:rPr>
      </w:pPr>
      <w:proofErr w:type="spellStart"/>
      <w:r w:rsidRPr="000451CB">
        <w:rPr>
          <w:rFonts w:ascii="Cambria" w:hAnsi="Cambria"/>
        </w:rPr>
        <w:t>Sakaie</w:t>
      </w:r>
      <w:proofErr w:type="spellEnd"/>
      <w:r w:rsidRPr="000451CB">
        <w:rPr>
          <w:rFonts w:ascii="Cambria" w:hAnsi="Cambria"/>
        </w:rPr>
        <w:t xml:space="preserve">, K., D. </w:t>
      </w:r>
      <w:proofErr w:type="spellStart"/>
      <w:r w:rsidRPr="000451CB">
        <w:rPr>
          <w:rFonts w:ascii="Cambria" w:hAnsi="Cambria"/>
        </w:rPr>
        <w:t>Fenistein</w:t>
      </w:r>
      <w:proofErr w:type="spellEnd"/>
      <w:r w:rsidRPr="000451CB">
        <w:rPr>
          <w:rFonts w:ascii="Cambria" w:hAnsi="Cambria"/>
        </w:rPr>
        <w:t xml:space="preserve">, T. J. Carroll, M. van Hecke, and P. </w:t>
      </w:r>
      <w:proofErr w:type="spellStart"/>
      <w:r w:rsidRPr="000451CB">
        <w:rPr>
          <w:rFonts w:ascii="Cambria" w:hAnsi="Cambria"/>
        </w:rPr>
        <w:t>Umbanhowar</w:t>
      </w:r>
      <w:proofErr w:type="spellEnd"/>
      <w:r w:rsidRPr="000451CB">
        <w:rPr>
          <w:rFonts w:ascii="Cambria" w:hAnsi="Cambria"/>
        </w:rPr>
        <w:t xml:space="preserve">. 2008. “MR Imaging of Reynolds Dilatancy in the Bulk of Smooth Granular Flows.” </w:t>
      </w:r>
      <w:proofErr w:type="spellStart"/>
      <w:r w:rsidRPr="000451CB">
        <w:rPr>
          <w:rFonts w:ascii="Cambria" w:hAnsi="Cambria"/>
          <w:i/>
          <w:iCs/>
        </w:rPr>
        <w:t>Europhysics</w:t>
      </w:r>
      <w:proofErr w:type="spellEnd"/>
      <w:r w:rsidRPr="000451CB">
        <w:rPr>
          <w:rFonts w:ascii="Cambria" w:hAnsi="Cambria"/>
          <w:i/>
          <w:iCs/>
        </w:rPr>
        <w:t xml:space="preserve"> Letters</w:t>
      </w:r>
      <w:r w:rsidRPr="000451CB">
        <w:rPr>
          <w:rFonts w:ascii="Cambria" w:hAnsi="Cambria"/>
        </w:rPr>
        <w:t xml:space="preserve"> 84 (3): 38001. https://doi.org/10.1209/0295-5075/84/38001.</w:t>
      </w:r>
    </w:p>
    <w:p w14:paraId="29F6827C" w14:textId="77777777" w:rsidR="000451CB" w:rsidRPr="000451CB" w:rsidRDefault="000451CB" w:rsidP="000451CB">
      <w:pPr>
        <w:pStyle w:val="Bibliography"/>
        <w:rPr>
          <w:rFonts w:ascii="Cambria" w:hAnsi="Cambria"/>
        </w:rPr>
      </w:pPr>
      <w:proofErr w:type="spellStart"/>
      <w:r w:rsidRPr="000451CB">
        <w:rPr>
          <w:rFonts w:ascii="Cambria" w:hAnsi="Cambria"/>
        </w:rPr>
        <w:t>Sędłak</w:t>
      </w:r>
      <w:proofErr w:type="spellEnd"/>
      <w:r w:rsidRPr="000451CB">
        <w:rPr>
          <w:rFonts w:ascii="Cambria" w:hAnsi="Cambria"/>
        </w:rPr>
        <w:t xml:space="preserve">, Paweł, Beata </w:t>
      </w:r>
      <w:proofErr w:type="spellStart"/>
      <w:r w:rsidRPr="000451CB">
        <w:rPr>
          <w:rFonts w:ascii="Cambria" w:hAnsi="Cambria"/>
        </w:rPr>
        <w:t>Białobrzeska</w:t>
      </w:r>
      <w:proofErr w:type="spellEnd"/>
      <w:r w:rsidRPr="000451CB">
        <w:rPr>
          <w:rFonts w:ascii="Cambria" w:hAnsi="Cambria"/>
        </w:rPr>
        <w:t xml:space="preserve">, Tomasz Stawicki, and Piotr </w:t>
      </w:r>
      <w:proofErr w:type="spellStart"/>
      <w:r w:rsidRPr="000451CB">
        <w:rPr>
          <w:rFonts w:ascii="Cambria" w:hAnsi="Cambria"/>
        </w:rPr>
        <w:t>Kostencki</w:t>
      </w:r>
      <w:proofErr w:type="spellEnd"/>
      <w:r w:rsidRPr="000451CB">
        <w:rPr>
          <w:rFonts w:ascii="Cambria" w:hAnsi="Cambria"/>
        </w:rPr>
        <w:t xml:space="preserve">. 2017. “Effect of Polypropylene Modification by Impregnation with Oil on Its Wear and Friction Coefficient at Variable Load and Various Friction Rates.” </w:t>
      </w:r>
      <w:r w:rsidRPr="000451CB">
        <w:rPr>
          <w:rFonts w:ascii="Cambria" w:hAnsi="Cambria"/>
          <w:i/>
          <w:iCs/>
        </w:rPr>
        <w:t>International Journal of Polymer Science</w:t>
      </w:r>
      <w:r w:rsidRPr="000451CB">
        <w:rPr>
          <w:rFonts w:ascii="Cambria" w:hAnsi="Cambria"/>
        </w:rPr>
        <w:t xml:space="preserve"> 2017 (1): 9123586. https://doi.org/10.1155/2017/9123586.</w:t>
      </w:r>
    </w:p>
    <w:p w14:paraId="70F8A13E" w14:textId="77777777" w:rsidR="000451CB" w:rsidRPr="000451CB" w:rsidRDefault="000451CB" w:rsidP="000451CB">
      <w:pPr>
        <w:pStyle w:val="Bibliography"/>
        <w:rPr>
          <w:rFonts w:ascii="Cambria" w:hAnsi="Cambria"/>
        </w:rPr>
      </w:pPr>
      <w:r w:rsidRPr="000451CB">
        <w:rPr>
          <w:rFonts w:ascii="Cambria" w:hAnsi="Cambria"/>
        </w:rPr>
        <w:t xml:space="preserve">Yin, Zhen-Yu, Pierre-Yves </w:t>
      </w:r>
      <w:proofErr w:type="spellStart"/>
      <w:r w:rsidRPr="000451CB">
        <w:rPr>
          <w:rFonts w:ascii="Cambria" w:hAnsi="Cambria"/>
        </w:rPr>
        <w:t>Hicher</w:t>
      </w:r>
      <w:proofErr w:type="spellEnd"/>
      <w:r w:rsidRPr="000451CB">
        <w:rPr>
          <w:rFonts w:ascii="Cambria" w:hAnsi="Cambria"/>
        </w:rPr>
        <w:t xml:space="preserve">, Christophe Dano, and Yin-Fu Jin. 2017. “Modeling Mechanical Behavior of Very Coarse Granular Materials.” </w:t>
      </w:r>
      <w:r w:rsidRPr="000451CB">
        <w:rPr>
          <w:rFonts w:ascii="Cambria" w:hAnsi="Cambria"/>
          <w:i/>
          <w:iCs/>
        </w:rPr>
        <w:t>Journal of Engineering Mechanics</w:t>
      </w:r>
      <w:r w:rsidRPr="000451CB">
        <w:rPr>
          <w:rFonts w:ascii="Cambria" w:hAnsi="Cambria"/>
        </w:rPr>
        <w:t xml:space="preserve"> 143 (1): C4016006. https://doi.org/10.1061/(ASCE)EM.1943-7889.0001059.</w:t>
      </w:r>
    </w:p>
    <w:p w14:paraId="6594557A" w14:textId="1E0F8D42" w:rsidR="003D6462" w:rsidRDefault="003D6462" w:rsidP="00A8147E">
      <w:pPr>
        <w:pStyle w:val="Bibliography"/>
      </w:pPr>
      <w:r>
        <w:fldChar w:fldCharType="end"/>
      </w:r>
    </w:p>
    <w:sectPr w:rsidR="003D646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Yi, Hojae" w:date="2024-11-04T09:12:00Z" w:initials="HY">
    <w:p w14:paraId="0E7E9448" w14:textId="77777777" w:rsidR="006A7338" w:rsidRDefault="006A7338" w:rsidP="00A8147E">
      <w:pPr>
        <w:pStyle w:val="CommentText"/>
      </w:pPr>
      <w:r>
        <w:rPr>
          <w:rStyle w:val="CommentReference"/>
        </w:rPr>
        <w:annotationRef/>
      </w:r>
      <w:r>
        <w:t>Look for references.</w:t>
      </w:r>
    </w:p>
  </w:comment>
  <w:comment w:id="8" w:author="Yi, Hojae" w:date="2025-01-21T22:52:00Z" w:initials="HY">
    <w:p w14:paraId="355377F5" w14:textId="77777777" w:rsidR="00F26129" w:rsidRDefault="00F26129" w:rsidP="00A8147E">
      <w:pPr>
        <w:pStyle w:val="CommentText"/>
      </w:pPr>
      <w:r>
        <w:rPr>
          <w:rStyle w:val="CommentReference"/>
        </w:rPr>
        <w:annotationRef/>
      </w:r>
      <w:r>
        <w:t>BETO-Interparticle.org Line 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7E9448" w15:done="0"/>
  <w15:commentEx w15:paraId="355377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6F321F" w16cex:dateUtc="2024-11-04T14:12:00Z"/>
  <w16cex:commentExtensible w16cex:durableId="6C448D92" w16cex:dateUtc="2025-01-22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7E9448" w16cid:durableId="006F321F"/>
  <w16cid:commentId w16cid:paraId="355377F5" w16cid:durableId="6C448D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198546" w14:textId="77777777" w:rsidR="00ED503D" w:rsidRDefault="00ED503D" w:rsidP="00A8147E">
      <w:r>
        <w:separator/>
      </w:r>
    </w:p>
  </w:endnote>
  <w:endnote w:type="continuationSeparator" w:id="0">
    <w:p w14:paraId="286B1D15" w14:textId="77777777" w:rsidR="00ED503D" w:rsidRDefault="00ED503D" w:rsidP="00A8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7226C" w14:textId="77777777" w:rsidR="00ED503D" w:rsidRDefault="00ED503D" w:rsidP="00A8147E">
      <w:r>
        <w:separator/>
      </w:r>
    </w:p>
  </w:footnote>
  <w:footnote w:type="continuationSeparator" w:id="0">
    <w:p w14:paraId="21F2878B" w14:textId="77777777" w:rsidR="00ED503D" w:rsidRDefault="00ED503D" w:rsidP="00A81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6C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00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2E07971"/>
    <w:multiLevelType w:val="hybridMultilevel"/>
    <w:tmpl w:val="6DDAE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769183">
    <w:abstractNumId w:val="0"/>
  </w:num>
  <w:num w:numId="2" w16cid:durableId="293219656">
    <w:abstractNumId w:val="1"/>
  </w:num>
  <w:num w:numId="3" w16cid:durableId="1857501058">
    <w:abstractNumId w:val="1"/>
  </w:num>
  <w:num w:numId="4" w16cid:durableId="1764574094">
    <w:abstractNumId w:val="1"/>
  </w:num>
  <w:num w:numId="5" w16cid:durableId="1469978419">
    <w:abstractNumId w:val="1"/>
  </w:num>
  <w:num w:numId="6" w16cid:durableId="6641461">
    <w:abstractNumId w:val="1"/>
  </w:num>
  <w:num w:numId="7" w16cid:durableId="18260433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 Hojae">
    <w15:presenceInfo w15:providerId="AD" w15:userId="S::huy1@psu.edu::fb018df5-c1c3-43b5-bcc0-2504e5fb0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F5E"/>
    <w:rsid w:val="00022926"/>
    <w:rsid w:val="000451CB"/>
    <w:rsid w:val="00090080"/>
    <w:rsid w:val="000953FE"/>
    <w:rsid w:val="000A670A"/>
    <w:rsid w:val="001123DB"/>
    <w:rsid w:val="001437B0"/>
    <w:rsid w:val="00167BCB"/>
    <w:rsid w:val="00235B97"/>
    <w:rsid w:val="0027046E"/>
    <w:rsid w:val="002808F2"/>
    <w:rsid w:val="002C5F1F"/>
    <w:rsid w:val="00383D95"/>
    <w:rsid w:val="003A2EB0"/>
    <w:rsid w:val="003B0D1A"/>
    <w:rsid w:val="003D6462"/>
    <w:rsid w:val="00423D0E"/>
    <w:rsid w:val="00462614"/>
    <w:rsid w:val="00466989"/>
    <w:rsid w:val="004B6953"/>
    <w:rsid w:val="004F06AF"/>
    <w:rsid w:val="00517547"/>
    <w:rsid w:val="005F083B"/>
    <w:rsid w:val="00610569"/>
    <w:rsid w:val="006773F5"/>
    <w:rsid w:val="0068769C"/>
    <w:rsid w:val="006A7338"/>
    <w:rsid w:val="007248F0"/>
    <w:rsid w:val="007837D5"/>
    <w:rsid w:val="007E3940"/>
    <w:rsid w:val="007F3D72"/>
    <w:rsid w:val="007F750B"/>
    <w:rsid w:val="00806650"/>
    <w:rsid w:val="0082266C"/>
    <w:rsid w:val="00841809"/>
    <w:rsid w:val="009702BE"/>
    <w:rsid w:val="009949D9"/>
    <w:rsid w:val="009F3AE0"/>
    <w:rsid w:val="00A31A0A"/>
    <w:rsid w:val="00A575CC"/>
    <w:rsid w:val="00A8147E"/>
    <w:rsid w:val="00AA45F0"/>
    <w:rsid w:val="00AC686F"/>
    <w:rsid w:val="00AD1C97"/>
    <w:rsid w:val="00B65A39"/>
    <w:rsid w:val="00B74FA5"/>
    <w:rsid w:val="00B76F5E"/>
    <w:rsid w:val="00B8454B"/>
    <w:rsid w:val="00BB0815"/>
    <w:rsid w:val="00BE64D4"/>
    <w:rsid w:val="00C23045"/>
    <w:rsid w:val="00C36A41"/>
    <w:rsid w:val="00CC0033"/>
    <w:rsid w:val="00CD367F"/>
    <w:rsid w:val="00D7543A"/>
    <w:rsid w:val="00D93D17"/>
    <w:rsid w:val="00DD69F6"/>
    <w:rsid w:val="00E10021"/>
    <w:rsid w:val="00E36C93"/>
    <w:rsid w:val="00EA5BAC"/>
    <w:rsid w:val="00ED503D"/>
    <w:rsid w:val="00F26129"/>
    <w:rsid w:val="00F51CA3"/>
    <w:rsid w:val="00F72833"/>
    <w:rsid w:val="00F90E5C"/>
    <w:rsid w:val="00FD66AB"/>
    <w:rsid w:val="00FF015E"/>
    <w:rsid w:val="00FF1CAD"/>
    <w:rsid w:val="00FF6BBC"/>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0279"/>
  <w15:docId w15:val="{81464511-030D-4A65-9801-9E5FDBE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47E"/>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SimpleTableHY">
    <w:name w:val="Simple Table HY"/>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Figure 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Figure 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D69F6"/>
    <w:rPr>
      <w:sz w:val="16"/>
      <w:szCs w:val="16"/>
    </w:rPr>
  </w:style>
  <w:style w:type="paragraph" w:styleId="CommentText">
    <w:name w:val="annotation text"/>
    <w:basedOn w:val="Normal"/>
    <w:link w:val="CommentTextChar"/>
    <w:rsid w:val="00DD69F6"/>
    <w:rPr>
      <w:sz w:val="20"/>
      <w:szCs w:val="20"/>
    </w:rPr>
  </w:style>
  <w:style w:type="character" w:customStyle="1" w:styleId="CommentTextChar">
    <w:name w:val="Comment Text Char"/>
    <w:basedOn w:val="DefaultParagraphFont"/>
    <w:link w:val="CommentText"/>
    <w:rsid w:val="00DD69F6"/>
    <w:rPr>
      <w:sz w:val="20"/>
      <w:szCs w:val="20"/>
    </w:rPr>
  </w:style>
  <w:style w:type="paragraph" w:styleId="CommentSubject">
    <w:name w:val="annotation subject"/>
    <w:basedOn w:val="CommentText"/>
    <w:next w:val="CommentText"/>
    <w:link w:val="CommentSubjectChar"/>
    <w:rsid w:val="00DD69F6"/>
    <w:rPr>
      <w:b/>
      <w:bCs/>
    </w:rPr>
  </w:style>
  <w:style w:type="character" w:customStyle="1" w:styleId="CommentSubjectChar">
    <w:name w:val="Comment Subject Char"/>
    <w:basedOn w:val="CommentTextChar"/>
    <w:link w:val="CommentSubject"/>
    <w:rsid w:val="00DD69F6"/>
    <w:rPr>
      <w:b/>
      <w:bCs/>
      <w:sz w:val="20"/>
      <w:szCs w:val="20"/>
    </w:rPr>
  </w:style>
  <w:style w:type="paragraph" w:styleId="Revision">
    <w:name w:val="Revision"/>
    <w:hidden/>
    <w:rsid w:val="006A7338"/>
    <w:pPr>
      <w:spacing w:after="0"/>
    </w:pPr>
  </w:style>
  <w:style w:type="paragraph" w:styleId="ListParagraph">
    <w:name w:val="List Paragraph"/>
    <w:basedOn w:val="Normal"/>
    <w:rsid w:val="00A8147E"/>
    <w:pPr>
      <w:ind w:left="720"/>
      <w:contextualSpacing/>
    </w:pPr>
  </w:style>
  <w:style w:type="table" w:customStyle="1" w:styleId="HYclean">
    <w:name w:val="HY_clean"/>
    <w:basedOn w:val="TableNormal"/>
    <w:uiPriority w:val="99"/>
    <w:rsid w:val="000A670A"/>
    <w:pPr>
      <w:spacing w:after="0"/>
    </w:pPr>
    <w:tblPr>
      <w:tblBorders>
        <w:top w:val="single" w:sz="4" w:space="0" w:color="auto"/>
        <w:bottom w:val="single" w:sz="4" w:space="0" w:color="auto"/>
      </w:tblBorders>
    </w:tblPr>
  </w:style>
  <w:style w:type="character" w:styleId="PlaceholderText">
    <w:name w:val="Placeholder Text"/>
    <w:basedOn w:val="DefaultParagraphFont"/>
    <w:rsid w:val="00A575C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energy.gov/eere/bioenergy/biomass-2014-growing-future-bioeconomy" TargetMode="External"/><Relationship Id="rId39" Type="http://schemas.microsoft.com/office/2011/relationships/people" Target="people.xml"/><Relationship Id="rId21" Type="http://schemas.openxmlformats.org/officeDocument/2006/relationships/hyperlink" Target="https://doi.org/10.1016/j.powtec.2022.118165" TargetMode="External"/><Relationship Id="rId34" Type="http://schemas.openxmlformats.org/officeDocument/2006/relationships/hyperlink" Target="https://doi.org/10.1080/14786448508627791"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doi.org/10.1016/0079-6816(94)90064-7" TargetMode="External"/><Relationship Id="rId33" Type="http://schemas.openxmlformats.org/officeDocument/2006/relationships/hyperlink" Target="https://doi.org/10.1021/acssuschemeng.9b0676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16/j.powtec.2021.117100" TargetMode="External"/><Relationship Id="rId29" Type="http://schemas.openxmlformats.org/officeDocument/2006/relationships/hyperlink" Target="https://doi.org/10.2172/12716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doi.org/10.1016/0021-9797(75)90018-1" TargetMode="External"/><Relationship Id="rId32" Type="http://schemas.openxmlformats.org/officeDocument/2006/relationships/hyperlink" Target="https://doi.org/10.5772/67207" TargetMode="External"/><Relationship Id="rId37" Type="http://schemas.openxmlformats.org/officeDocument/2006/relationships/hyperlink" Target="https://doi.org/10.5772/intechopen.74606"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s://doi.org/10.1016/j.biombioe.2015.12.015" TargetMode="External"/><Relationship Id="rId28" Type="http://schemas.openxmlformats.org/officeDocument/2006/relationships/hyperlink" Target="http://elibrary.asabe.org/abstract.asp?aid=26812" TargetMode="External"/><Relationship Id="rId36" Type="http://schemas.openxmlformats.org/officeDocument/2006/relationships/hyperlink" Target="https://www1.eere.energy.gov/bioenergy/pdfs/btu_crop_residues.pdf" TargetMode="External"/><Relationship Id="rId10" Type="http://schemas.microsoft.com/office/2011/relationships/commentsExtended" Target="commentsExtended.xml"/><Relationship Id="rId19" Type="http://schemas.openxmlformats.org/officeDocument/2006/relationships/hyperlink" Target="https://doi.org/10.1520/G0115-10R18" TargetMode="External"/><Relationship Id="rId31" Type="http://schemas.openxmlformats.org/officeDocument/2006/relationships/hyperlink" Target="https://doi.org/10.1007/s11249-014-0428-7"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doi.org/10.13031/trans.13748" TargetMode="External"/><Relationship Id="rId27" Type="http://schemas.openxmlformats.org/officeDocument/2006/relationships/hyperlink" Target="https://doi.org/10.1021/jp036362l" TargetMode="External"/><Relationship Id="rId30" Type="http://schemas.openxmlformats.org/officeDocument/2006/relationships/hyperlink" Target="https://works.bepress.com/douglas_karlen/47/" TargetMode="External"/><Relationship Id="rId35" Type="http://schemas.openxmlformats.org/officeDocument/2006/relationships/hyperlink" Target="https://doi.org/10.1016/0009-2509(94)E0023-J"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0A0CE-3B85-456F-BC30-89DD03A6D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8</Pages>
  <Words>10607</Words>
  <Characters>6046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biomass_ipm Friction and adhesion between corn stover particle</vt:lpstr>
    </vt:vector>
  </TitlesOfParts>
  <Company/>
  <LinksUpToDate>false</LinksUpToDate>
  <CharactersWithSpaces>7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ss_ipm Friction and adhesion between corn stover particle</dc:title>
  <dc:creator>James C. Slosson, Yiming Li, Sena Atsyo, Heather Burkholder, and Hojae Yi</dc:creator>
  <cp:keywords/>
  <cp:lastModifiedBy>Yi, Hojae</cp:lastModifiedBy>
  <cp:revision>1</cp:revision>
  <dcterms:created xsi:type="dcterms:W3CDTF">2025-02-17T20:45:00Z</dcterms:created>
  <dcterms:modified xsi:type="dcterms:W3CDTF">2025-02-1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vt:lpwstr>
  </property>
  <property fmtid="{D5CDD505-2E9C-101B-9397-08002B2CF9AE}" pid="3" name="bibliography">
    <vt:lpwstr>references.bib</vt:lpwstr>
  </property>
  <property fmtid="{D5CDD505-2E9C-101B-9397-08002B2CF9AE}" pid="4" name="date">
    <vt:lpwstr>2024-10-22</vt:lpwstr>
  </property>
  <property fmtid="{D5CDD505-2E9C-101B-9397-08002B2CF9AE}" pid="5" name="GrammarlyDocumentId">
    <vt:lpwstr>6f8b7c7df5486a436b64e469a35777106cb02eeb5b672b2c65c42dd3fba5b6ee</vt:lpwstr>
  </property>
  <property fmtid="{D5CDD505-2E9C-101B-9397-08002B2CF9AE}" pid="6" name="ZOTERO_PREF_1">
    <vt:lpwstr>&lt;data data-version="3" zotero-version="6.0.36"&gt;&lt;session id="EYW9dXaR"/&gt;&lt;style id="http://www.zotero.org/styles/chicago-author-date" locale="en-US" hasBibliography="1" bibliographyStyleHasBeenSet="1"/&gt;&lt;prefs&gt;&lt;pref name="fieldType" value="Field"/&gt;&lt;pref name</vt:lpwstr>
  </property>
  <property fmtid="{D5CDD505-2E9C-101B-9397-08002B2CF9AE}" pid="7" name="ZOTERO_PREF_2">
    <vt:lpwstr>="dontAskDelayCitationUpdates" value="true"/&gt;&lt;/prefs&gt;&lt;/data&gt;</vt:lpwstr>
  </property>
</Properties>
</file>